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FE9A27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52938A" wp14:editId="05F2D5E0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489875" w14:textId="77777777" w:rsidR="001B2141" w:rsidRPr="00D43075" w:rsidRDefault="00D43075" w:rsidP="00D43075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ÁNG 12</w:t>
                            </w:r>
                            <w:r w:rsidR="00947D87" w:rsidRPr="0069796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                </w:t>
                            </w:r>
                            <w:r w:rsidR="00947D8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</w:t>
                            </w:r>
                            <w:r w:rsidRPr="00D43075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CHO GIA ĐÌNH HỌC SINH LỚP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 xml:space="preserve"> 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52938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/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l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" fillcolor="#a5cdbc [1943]" stroked="f" strokeweight=".5pt">
                <v:textbox>
                  <w:txbxContent>
                    <w:p w14:paraId="65489875" w14:textId="77777777" w:rsidR="001B2141" w:rsidRPr="00D43075" w:rsidRDefault="00D43075" w:rsidP="00D43075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ÁNG 12</w:t>
                      </w:r>
                      <w:r w:rsidR="00947D87" w:rsidRPr="00697961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                </w:t>
                      </w:r>
                      <w:r w:rsidR="00947D87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</w:t>
                      </w:r>
                      <w:r w:rsidRPr="00D43075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CHO GIA ĐÌNH HỌC SINH LỚP</w:t>
                      </w:r>
                      <w:r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 xml:space="preserve"> 9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5003A374" wp14:editId="36A27202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10FC7A8A" wp14:editId="40F5C25F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9EBFDA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0832FD3E" w14:textId="77777777" w:rsidR="00D43075" w:rsidRPr="009909CD" w:rsidRDefault="00D43075" w:rsidP="00D43075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MẪU THƯ TIN TỨC</w:t>
                            </w:r>
                          </w:p>
                          <w:p w14:paraId="2729EE7E" w14:textId="77777777" w:rsidR="00D43075" w:rsidRDefault="00D43075" w:rsidP="00D43075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</w:pP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ập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kế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oạch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cho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ru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ọc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ươ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ai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— Tin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ức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hô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tin</w:t>
                            </w:r>
                          </w:p>
                          <w:p w14:paraId="0EAF2FBE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71C748F0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0FC7A8A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7F9EBFDA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0832FD3E" w14:textId="77777777" w:rsidR="00D43075" w:rsidRPr="009909CD" w:rsidRDefault="00D43075" w:rsidP="00D43075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>MẪU THƯ TIN TỨC</w:t>
                      </w:r>
                    </w:p>
                    <w:p w14:paraId="2729EE7E" w14:textId="77777777" w:rsidR="00D43075" w:rsidRDefault="00D43075" w:rsidP="00D43075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</w:pP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ập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kế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oạch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cho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ru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ọc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ươ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ai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— Tin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ức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hô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tin</w:t>
                      </w:r>
                    </w:p>
                    <w:p w14:paraId="0EAF2FBE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71C748F0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2D6CC919" w14:textId="77777777" w:rsidR="001B2141" w:rsidRDefault="0092421C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F2E7FDE" wp14:editId="25EC3AD2">
                <wp:simplePos x="0" y="0"/>
                <wp:positionH relativeFrom="column">
                  <wp:posOffset>45720</wp:posOffset>
                </wp:positionH>
                <wp:positionV relativeFrom="paragraph">
                  <wp:posOffset>240030</wp:posOffset>
                </wp:positionV>
                <wp:extent cx="5486400" cy="628904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2890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4F0698" w14:textId="77777777" w:rsidR="000E3247" w:rsidRPr="0092421C" w:rsidRDefault="00A43C7D" w:rsidP="00947D87">
                            <w:pPr>
                              <w:pStyle w:val="NoSpacing"/>
                              <w:spacing w:before="240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 w:rsidRPr="00A43C7D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Chuyện</w:t>
                            </w:r>
                            <w:proofErr w:type="spellEnd"/>
                            <w:r w:rsidRPr="00A43C7D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về</w:t>
                            </w:r>
                            <w:proofErr w:type="spellEnd"/>
                            <w:r w:rsidRPr="00A43C7D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điểm</w:t>
                            </w:r>
                            <w:proofErr w:type="spellEnd"/>
                          </w:p>
                          <w:p w14:paraId="2EBCF2A6" w14:textId="77777777" w:rsidR="000E3247" w:rsidRPr="0092421C" w:rsidRDefault="00A43C7D" w:rsidP="000E3247">
                            <w:pPr>
                              <w:pStyle w:val="NoSpacing"/>
                              <w:rPr>
                                <w:sz w:val="32"/>
                                <w:szCs w:val="26"/>
                              </w:rPr>
                            </w:pP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Nh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ậ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đi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ể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cao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l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ớ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h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ọ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khó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su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ố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th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ờ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gian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b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ạ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h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ọ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c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ấ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ba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m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ộ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đi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ề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quan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tr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ọ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quy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ế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đ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ị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tuy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ể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đ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ạ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h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ọ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Đi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ể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t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ố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cũng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th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ấ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y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r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ằ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b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ạ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hi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ể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ki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ế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th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ứ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s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ẵ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sàng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b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ướ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ti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ế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theo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dù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đó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h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ọ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kỳ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ti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ế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theo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c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ấ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l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ớ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ti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ế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theo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đ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ạ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h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ọ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ho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ặ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đào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t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ạ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o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sau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trung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h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ọ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c</w:t>
                            </w:r>
                            <w:proofErr w:type="spellEnd"/>
                            <w:r w:rsidR="000E3247" w:rsidRPr="0092421C">
                              <w:rPr>
                                <w:sz w:val="32"/>
                                <w:szCs w:val="26"/>
                              </w:rPr>
                              <w:t>.</w:t>
                            </w:r>
                          </w:p>
                          <w:p w14:paraId="21B5A6D8" w14:textId="77777777" w:rsidR="000E3247" w:rsidRPr="0092421C" w:rsidRDefault="000E3247" w:rsidP="000E3247">
                            <w:pPr>
                              <w:pStyle w:val="NoSpacing"/>
                              <w:rPr>
                                <w:sz w:val="32"/>
                                <w:szCs w:val="26"/>
                              </w:rPr>
                            </w:pPr>
                          </w:p>
                          <w:p w14:paraId="50CE6C75" w14:textId="77777777" w:rsidR="000E3247" w:rsidRPr="0092421C" w:rsidRDefault="00A43C7D" w:rsidP="000E3247">
                            <w:pPr>
                              <w:pStyle w:val="NoSpacing"/>
                              <w:rPr>
                                <w:sz w:val="32"/>
                                <w:szCs w:val="26"/>
                              </w:rPr>
                            </w:pP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Hãy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chia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s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ẻ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b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ố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m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ẹ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o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này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v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ớ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con</w:t>
                            </w:r>
                            <w:r w:rsidR="00E85B3F" w:rsidRPr="0092421C">
                              <w:rPr>
                                <w:sz w:val="32"/>
                                <w:szCs w:val="26"/>
                              </w:rPr>
                              <w:t>:</w:t>
                            </w:r>
                          </w:p>
                          <w:p w14:paraId="1A23A2FE" w14:textId="77777777" w:rsidR="00EF2FB0" w:rsidRPr="0092421C" w:rsidRDefault="00EF2FB0" w:rsidP="000E3247">
                            <w:pPr>
                              <w:pStyle w:val="NoSpacing"/>
                              <w:rPr>
                                <w:sz w:val="32"/>
                                <w:szCs w:val="26"/>
                              </w:rPr>
                            </w:pPr>
                          </w:p>
                          <w:p w14:paraId="64309F9F" w14:textId="77777777" w:rsidR="00A43C7D" w:rsidRPr="00A43C7D" w:rsidRDefault="00A43C7D" w:rsidP="00A43C7D">
                            <w:pPr>
                              <w:pStyle w:val="NoSpacing"/>
                              <w:numPr>
                                <w:ilvl w:val="0"/>
                                <w:numId w:val="35"/>
                              </w:numPr>
                              <w:rPr>
                                <w:sz w:val="32"/>
                                <w:szCs w:val="26"/>
                              </w:rPr>
                            </w:pPr>
                            <w:proofErr w:type="spellStart"/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>Luôn</w:t>
                            </w:r>
                            <w:proofErr w:type="spellEnd"/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>t</w:t>
                            </w:r>
                            <w:r w:rsidRPr="00A43C7D">
                              <w:rPr>
                                <w:rFonts w:ascii="Calibri" w:hAnsi="Calibri" w:cs="Calibri"/>
                                <w:b/>
                                <w:sz w:val="32"/>
                                <w:szCs w:val="26"/>
                              </w:rPr>
                              <w:t>ổ</w:t>
                            </w:r>
                            <w:proofErr w:type="spellEnd"/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>ch</w:t>
                            </w:r>
                            <w:r w:rsidRPr="00A43C7D">
                              <w:rPr>
                                <w:rFonts w:ascii="Calibri" w:hAnsi="Calibri" w:cs="Calibri"/>
                                <w:b/>
                                <w:sz w:val="32"/>
                                <w:szCs w:val="26"/>
                              </w:rPr>
                              <w:t>ứ</w:t>
                            </w:r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Luôn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chu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ẩ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b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ị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bài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t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ậ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bài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ki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ể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tra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v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ớ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k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ế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ho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ạ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ch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ho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ặ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l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ị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ch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trình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gi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ữ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nh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ữ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t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ờ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gi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ấ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y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r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ờ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m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ộ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k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ẹ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li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ệ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ho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ặ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k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ẹ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h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ồ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s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ơ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đ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b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ị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th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ấ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l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ạ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>.</w:t>
                            </w:r>
                          </w:p>
                          <w:p w14:paraId="38687D31" w14:textId="77777777" w:rsidR="00A43C7D" w:rsidRPr="00A43C7D" w:rsidRDefault="00A43C7D" w:rsidP="00A43C7D">
                            <w:pPr>
                              <w:pStyle w:val="NoSpacing"/>
                              <w:numPr>
                                <w:ilvl w:val="0"/>
                                <w:numId w:val="35"/>
                              </w:numPr>
                              <w:rPr>
                                <w:sz w:val="32"/>
                                <w:szCs w:val="26"/>
                              </w:rPr>
                            </w:pPr>
                            <w:proofErr w:type="spellStart"/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>Yêu</w:t>
                            </w:r>
                            <w:proofErr w:type="spellEnd"/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>c</w:t>
                            </w:r>
                            <w:r w:rsidRPr="00A43C7D">
                              <w:rPr>
                                <w:rFonts w:ascii="Calibri" w:hAnsi="Calibri" w:cs="Calibri"/>
                                <w:b/>
                                <w:sz w:val="32"/>
                                <w:szCs w:val="26"/>
                              </w:rPr>
                              <w:t>ầ</w:t>
                            </w:r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>tr</w:t>
                            </w:r>
                            <w:r w:rsidRPr="00A43C7D">
                              <w:rPr>
                                <w:rFonts w:ascii="Calibri" w:hAnsi="Calibri" w:cs="Calibri"/>
                                <w:b/>
                                <w:sz w:val="32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>giúp</w:t>
                            </w:r>
                            <w:proofErr w:type="spellEnd"/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Hãy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h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ỏ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giáo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b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ạ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cùng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l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ớ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ph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ụ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huynh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anh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ch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ị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em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c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ủ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b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ạ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bè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đ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đ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ượ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h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tr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n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ế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đi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ề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gì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đó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h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ọ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hi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ể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>.</w:t>
                            </w:r>
                          </w:p>
                          <w:p w14:paraId="1B977FE5" w14:textId="77777777" w:rsidR="00A43C7D" w:rsidRPr="00A43C7D" w:rsidRDefault="00A43C7D" w:rsidP="00A43C7D">
                            <w:pPr>
                              <w:pStyle w:val="NoSpacing"/>
                              <w:numPr>
                                <w:ilvl w:val="0"/>
                                <w:numId w:val="35"/>
                              </w:numPr>
                              <w:rPr>
                                <w:sz w:val="32"/>
                                <w:szCs w:val="26"/>
                              </w:rPr>
                            </w:pPr>
                            <w:proofErr w:type="spellStart"/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>Ng</w:t>
                            </w:r>
                            <w:r w:rsidRPr="00A43C7D">
                              <w:rPr>
                                <w:rFonts w:ascii="Calibri" w:hAnsi="Calibri" w:cs="Calibri"/>
                                <w:b/>
                                <w:sz w:val="32"/>
                                <w:szCs w:val="26"/>
                              </w:rPr>
                              <w:t>ồ</w:t>
                            </w:r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r w:rsidRPr="00A43C7D">
                              <w:rPr>
                                <w:rFonts w:ascii="Calibri" w:hAnsi="Calibri" w:cs="Calibri"/>
                                <w:b/>
                                <w:sz w:val="32"/>
                                <w:szCs w:val="26"/>
                              </w:rPr>
                              <w:t>ở</w:t>
                            </w:r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>phía</w:t>
                            </w:r>
                            <w:proofErr w:type="spellEnd"/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>tr</w:t>
                            </w:r>
                            <w:r w:rsidRPr="00A43C7D">
                              <w:rPr>
                                <w:rFonts w:ascii="Calibri" w:hAnsi="Calibri" w:cs="Calibri"/>
                                <w:b/>
                                <w:sz w:val="32"/>
                                <w:szCs w:val="26"/>
                              </w:rPr>
                              <w:t>ướ</w:t>
                            </w:r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>ngay</w:t>
                            </w:r>
                            <w:proofErr w:type="spellEnd"/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>gi</w:t>
                            </w:r>
                            <w:r w:rsidRPr="00A43C7D">
                              <w:rPr>
                                <w:rFonts w:ascii="Calibri" w:hAnsi="Calibri" w:cs="Calibri"/>
                                <w:b/>
                                <w:sz w:val="32"/>
                                <w:szCs w:val="26"/>
                              </w:rPr>
                              <w:t>ữ</w:t>
                            </w:r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H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ọ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ng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ồ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ở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phía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tr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ướ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gi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ữ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l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ớ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h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ọ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đã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đ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ượ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ch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ứ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minh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đ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ạ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đ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ượ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đi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ể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thi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trung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bình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cao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h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ơ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>.</w:t>
                            </w:r>
                          </w:p>
                          <w:p w14:paraId="1E12256C" w14:textId="77777777" w:rsidR="000E3247" w:rsidRPr="0092421C" w:rsidRDefault="00A43C7D" w:rsidP="00A43C7D">
                            <w:pPr>
                              <w:pStyle w:val="NoSpacing"/>
                              <w:numPr>
                                <w:ilvl w:val="0"/>
                                <w:numId w:val="35"/>
                              </w:numPr>
                              <w:rPr>
                                <w:sz w:val="32"/>
                                <w:szCs w:val="26"/>
                              </w:rPr>
                            </w:pPr>
                            <w:proofErr w:type="spellStart"/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>Ch</w:t>
                            </w:r>
                            <w:r w:rsidRPr="00A43C7D">
                              <w:rPr>
                                <w:rFonts w:ascii="Calibri" w:hAnsi="Calibri" w:cs="Calibri"/>
                                <w:b/>
                                <w:sz w:val="32"/>
                                <w:szCs w:val="26"/>
                              </w:rPr>
                              <w:t>ơ</w:t>
                            </w:r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>v</w:t>
                            </w:r>
                            <w:r w:rsidRPr="00A43C7D">
                              <w:rPr>
                                <w:rFonts w:ascii="Calibri" w:hAnsi="Calibri" w:cs="Calibri"/>
                                <w:b/>
                                <w:sz w:val="32"/>
                                <w:szCs w:val="26"/>
                              </w:rPr>
                              <w:t>ớ</w:t>
                            </w:r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>b</w:t>
                            </w:r>
                            <w:r w:rsidRPr="00A43C7D">
                              <w:rPr>
                                <w:rFonts w:ascii="Calibri" w:hAnsi="Calibri" w:cs="Calibri"/>
                                <w:b/>
                                <w:sz w:val="32"/>
                                <w:szCs w:val="26"/>
                              </w:rPr>
                              <w:t>ạ</w:t>
                            </w:r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>bè</w:t>
                            </w:r>
                            <w:proofErr w:type="spellEnd"/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>chăm</w:t>
                            </w:r>
                            <w:proofErr w:type="spellEnd"/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>h</w:t>
                            </w:r>
                            <w:r w:rsidRPr="00A43C7D">
                              <w:rPr>
                                <w:rFonts w:ascii="Calibri" w:hAnsi="Calibri" w:cs="Calibri"/>
                                <w:b/>
                                <w:sz w:val="32"/>
                                <w:szCs w:val="26"/>
                              </w:rPr>
                              <w:t>ọ</w:t>
                            </w:r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r w:rsidRPr="00A43C7D">
                              <w:rPr>
                                <w:rFonts w:ascii="Calibri" w:hAnsi="Calibri" w:cs="Calibri"/>
                                <w:b/>
                                <w:sz w:val="32"/>
                                <w:szCs w:val="26"/>
                              </w:rPr>
                              <w:t>ở</w:t>
                            </w:r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>tr</w:t>
                            </w:r>
                            <w:r w:rsidRPr="00A43C7D">
                              <w:rPr>
                                <w:rFonts w:ascii="Calibri" w:hAnsi="Calibri" w:cs="Calibri"/>
                                <w:b/>
                                <w:sz w:val="32"/>
                                <w:szCs w:val="26"/>
                              </w:rPr>
                              <w:t>ườ</w:t>
                            </w:r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43C7D">
                              <w:rPr>
                                <w:b/>
                                <w:sz w:val="32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Nghiên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c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ứ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th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ấ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y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r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ằ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đi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ể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t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ố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(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x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ấ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)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r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ấ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d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ễ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lây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vì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v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ậ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y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hãy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ch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ọ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b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ạ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bè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m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ộ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cách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khôn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ngoan</w:t>
                            </w:r>
                            <w:proofErr w:type="spellEnd"/>
                            <w:r w:rsidR="000E3247" w:rsidRPr="00A43C7D">
                              <w:rPr>
                                <w:sz w:val="32"/>
                                <w:szCs w:val="26"/>
                              </w:rPr>
                              <w:t>.</w:t>
                            </w:r>
                          </w:p>
                          <w:p w14:paraId="393260AC" w14:textId="77777777" w:rsidR="000E3247" w:rsidRPr="00947D87" w:rsidRDefault="000E3247" w:rsidP="000E3247">
                            <w:pPr>
                              <w:pStyle w:val="NoSpacing"/>
                              <w:jc w:val="right"/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</w:p>
                          <w:p w14:paraId="5CB3886A" w14:textId="77777777" w:rsidR="001A63A3" w:rsidRPr="00947D87" w:rsidRDefault="001A63A3" w:rsidP="001A63A3">
                            <w:pPr>
                              <w:spacing w:after="0"/>
                              <w:jc w:val="right"/>
                              <w:rPr>
                                <w:szCs w:val="28"/>
                              </w:rPr>
                            </w:pPr>
                          </w:p>
                          <w:p w14:paraId="6E8533DB" w14:textId="77777777" w:rsidR="00F813FA" w:rsidRPr="00F813FA" w:rsidRDefault="00F813FA" w:rsidP="00F813FA">
                            <w:pPr>
                              <w:pStyle w:val="NoSpacing"/>
                              <w:jc w:val="right"/>
                              <w:rPr>
                                <w:b/>
                                <w:sz w:val="20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2E7FDE" id="Text Box 2" o:spid="_x0000_s1028" type="#_x0000_t202" style="position:absolute;margin-left:3.6pt;margin-top:18.9pt;width:6in;height:49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" filled="f" stroked="f">
                <v:textbox>
                  <w:txbxContent>
                    <w:p w14:paraId="6C4F0698" w14:textId="77777777" w:rsidR="000E3247" w:rsidRPr="0092421C" w:rsidRDefault="00A43C7D" w:rsidP="00947D87">
                      <w:pPr>
                        <w:pStyle w:val="NoSpacing"/>
                        <w:spacing w:before="240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 w:rsidRPr="00A43C7D">
                        <w:rPr>
                          <w:rFonts w:ascii="Myriad Pro" w:hAnsi="Myriad Pro"/>
                          <w:b/>
                          <w:sz w:val="36"/>
                        </w:rPr>
                        <w:t>Chuyện</w:t>
                      </w:r>
                      <w:proofErr w:type="spellEnd"/>
                      <w:r w:rsidRPr="00A43C7D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rFonts w:ascii="Myriad Pro" w:hAnsi="Myriad Pro"/>
                          <w:b/>
                          <w:sz w:val="36"/>
                        </w:rPr>
                        <w:t>về</w:t>
                      </w:r>
                      <w:proofErr w:type="spellEnd"/>
                      <w:r w:rsidRPr="00A43C7D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rFonts w:ascii="Myriad Pro" w:hAnsi="Myriad Pro"/>
                          <w:b/>
                          <w:sz w:val="36"/>
                        </w:rPr>
                        <w:t>điểm</w:t>
                      </w:r>
                      <w:proofErr w:type="spellEnd"/>
                    </w:p>
                    <w:p w14:paraId="2EBCF2A6" w14:textId="77777777" w:rsidR="000E3247" w:rsidRPr="0092421C" w:rsidRDefault="00A43C7D" w:rsidP="000E3247">
                      <w:pPr>
                        <w:pStyle w:val="NoSpacing"/>
                        <w:rPr>
                          <w:sz w:val="32"/>
                          <w:szCs w:val="26"/>
                        </w:rPr>
                      </w:pP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Nh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ậ</w:t>
                      </w:r>
                      <w:r w:rsidRPr="00A43C7D">
                        <w:rPr>
                          <w:sz w:val="32"/>
                          <w:szCs w:val="26"/>
                        </w:rPr>
                        <w:t>n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đi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ể</w:t>
                      </w:r>
                      <w:r w:rsidRPr="00A43C7D">
                        <w:rPr>
                          <w:sz w:val="32"/>
                          <w:szCs w:val="26"/>
                        </w:rPr>
                        <w:t>m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cao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trong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các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l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ớ</w:t>
                      </w:r>
                      <w:r w:rsidRPr="00A43C7D">
                        <w:rPr>
                          <w:sz w:val="32"/>
                          <w:szCs w:val="26"/>
                        </w:rPr>
                        <w:t>p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h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ọ</w:t>
                      </w:r>
                      <w:r w:rsidRPr="00A43C7D">
                        <w:rPr>
                          <w:sz w:val="32"/>
                          <w:szCs w:val="26"/>
                        </w:rPr>
                        <w:t>c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khó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trong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su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ố</w:t>
                      </w:r>
                      <w:r w:rsidRPr="00A43C7D">
                        <w:rPr>
                          <w:sz w:val="32"/>
                          <w:szCs w:val="26"/>
                        </w:rPr>
                        <w:t>t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th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ờ</w:t>
                      </w:r>
                      <w:r w:rsidRPr="00A43C7D">
                        <w:rPr>
                          <w:sz w:val="32"/>
                          <w:szCs w:val="26"/>
                        </w:rPr>
                        <w:t>i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gian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con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b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ạ</w:t>
                      </w:r>
                      <w:r w:rsidRPr="00A43C7D">
                        <w:rPr>
                          <w:sz w:val="32"/>
                          <w:szCs w:val="26"/>
                        </w:rPr>
                        <w:t>n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h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ọ</w:t>
                      </w:r>
                      <w:r w:rsidRPr="00A43C7D">
                        <w:rPr>
                          <w:sz w:val="32"/>
                          <w:szCs w:val="26"/>
                        </w:rPr>
                        <w:t>c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c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ấ</w:t>
                      </w:r>
                      <w:r w:rsidRPr="00A43C7D">
                        <w:rPr>
                          <w:sz w:val="32"/>
                          <w:szCs w:val="26"/>
                        </w:rPr>
                        <w:t>p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ba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là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m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ộ</w:t>
                      </w:r>
                      <w:r w:rsidRPr="00A43C7D">
                        <w:rPr>
                          <w:sz w:val="32"/>
                          <w:szCs w:val="26"/>
                        </w:rPr>
                        <w:t>t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đi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ề</w:t>
                      </w:r>
                      <w:r w:rsidRPr="00A43C7D">
                        <w:rPr>
                          <w:sz w:val="32"/>
                          <w:szCs w:val="26"/>
                        </w:rPr>
                        <w:t>u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quan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tr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ọ</w:t>
                      </w:r>
                      <w:r w:rsidRPr="00A43C7D">
                        <w:rPr>
                          <w:sz w:val="32"/>
                          <w:szCs w:val="26"/>
                        </w:rPr>
                        <w:t>ng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trong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quy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ế</w:t>
                      </w:r>
                      <w:r w:rsidRPr="00A43C7D">
                        <w:rPr>
                          <w:sz w:val="32"/>
                          <w:szCs w:val="26"/>
                        </w:rPr>
                        <w:t>t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đ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ị</w:t>
                      </w:r>
                      <w:r w:rsidRPr="00A43C7D">
                        <w:rPr>
                          <w:sz w:val="32"/>
                          <w:szCs w:val="26"/>
                        </w:rPr>
                        <w:t>nh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tuy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ể</w:t>
                      </w:r>
                      <w:r w:rsidRPr="00A43C7D">
                        <w:rPr>
                          <w:sz w:val="32"/>
                          <w:szCs w:val="26"/>
                        </w:rPr>
                        <w:t>n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sinh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đ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ạ</w:t>
                      </w:r>
                      <w:r w:rsidRPr="00A43C7D">
                        <w:rPr>
                          <w:sz w:val="32"/>
                          <w:szCs w:val="26"/>
                        </w:rPr>
                        <w:t>i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h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ọ</w:t>
                      </w:r>
                      <w:r w:rsidRPr="00A43C7D">
                        <w:rPr>
                          <w:sz w:val="32"/>
                          <w:szCs w:val="26"/>
                        </w:rPr>
                        <w:t>c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.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Đi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ể</w:t>
                      </w:r>
                      <w:r w:rsidRPr="00A43C7D">
                        <w:rPr>
                          <w:sz w:val="32"/>
                          <w:szCs w:val="26"/>
                        </w:rPr>
                        <w:t>m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t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ố</w:t>
                      </w:r>
                      <w:r w:rsidRPr="00A43C7D">
                        <w:rPr>
                          <w:sz w:val="32"/>
                          <w:szCs w:val="26"/>
                        </w:rPr>
                        <w:t>t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cũng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cho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th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ấ</w:t>
                      </w:r>
                      <w:r w:rsidRPr="00A43C7D">
                        <w:rPr>
                          <w:sz w:val="32"/>
                          <w:szCs w:val="26"/>
                        </w:rPr>
                        <w:t>y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r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ằ</w:t>
                      </w:r>
                      <w:r w:rsidRPr="00A43C7D">
                        <w:rPr>
                          <w:sz w:val="32"/>
                          <w:szCs w:val="26"/>
                        </w:rPr>
                        <w:t>ng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con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b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ạ</w:t>
                      </w:r>
                      <w:r w:rsidRPr="00A43C7D">
                        <w:rPr>
                          <w:sz w:val="32"/>
                          <w:szCs w:val="26"/>
                        </w:rPr>
                        <w:t>n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hi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ể</w:t>
                      </w:r>
                      <w:r w:rsidRPr="00A43C7D">
                        <w:rPr>
                          <w:sz w:val="32"/>
                          <w:szCs w:val="26"/>
                        </w:rPr>
                        <w:t>u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ki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ế</w:t>
                      </w:r>
                      <w:r w:rsidRPr="00A43C7D">
                        <w:rPr>
                          <w:sz w:val="32"/>
                          <w:szCs w:val="26"/>
                        </w:rPr>
                        <w:t>n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th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ứ</w:t>
                      </w:r>
                      <w:r w:rsidRPr="00A43C7D">
                        <w:rPr>
                          <w:sz w:val="32"/>
                          <w:szCs w:val="26"/>
                        </w:rPr>
                        <w:t>c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và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s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ẵ</w:t>
                      </w:r>
                      <w:r w:rsidRPr="00A43C7D">
                        <w:rPr>
                          <w:sz w:val="32"/>
                          <w:szCs w:val="26"/>
                        </w:rPr>
                        <w:t>n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sàng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cho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b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ướ</w:t>
                      </w:r>
                      <w:r w:rsidRPr="00A43C7D">
                        <w:rPr>
                          <w:sz w:val="32"/>
                          <w:szCs w:val="26"/>
                        </w:rPr>
                        <w:t>c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ti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ế</w:t>
                      </w:r>
                      <w:r w:rsidRPr="00A43C7D">
                        <w:rPr>
                          <w:sz w:val="32"/>
                          <w:szCs w:val="26"/>
                        </w:rPr>
                        <w:t>p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theo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,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cho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dù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đó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là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h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ọ</w:t>
                      </w:r>
                      <w:r w:rsidRPr="00A43C7D">
                        <w:rPr>
                          <w:sz w:val="32"/>
                          <w:szCs w:val="26"/>
                        </w:rPr>
                        <w:t>c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kỳ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ti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ế</w:t>
                      </w:r>
                      <w:r w:rsidRPr="00A43C7D">
                        <w:rPr>
                          <w:sz w:val="32"/>
                          <w:szCs w:val="26"/>
                        </w:rPr>
                        <w:t>p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theo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,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c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ấ</w:t>
                      </w:r>
                      <w:r w:rsidRPr="00A43C7D">
                        <w:rPr>
                          <w:sz w:val="32"/>
                          <w:szCs w:val="26"/>
                        </w:rPr>
                        <w:t>p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l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ớ</w:t>
                      </w:r>
                      <w:r w:rsidRPr="00A43C7D">
                        <w:rPr>
                          <w:sz w:val="32"/>
                          <w:szCs w:val="26"/>
                        </w:rPr>
                        <w:t>p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ti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ế</w:t>
                      </w:r>
                      <w:r w:rsidRPr="00A43C7D">
                        <w:rPr>
                          <w:sz w:val="32"/>
                          <w:szCs w:val="26"/>
                        </w:rPr>
                        <w:t>p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theo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,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đ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ạ</w:t>
                      </w:r>
                      <w:r w:rsidRPr="00A43C7D">
                        <w:rPr>
                          <w:sz w:val="32"/>
                          <w:szCs w:val="26"/>
                        </w:rPr>
                        <w:t>i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h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ọ</w:t>
                      </w:r>
                      <w:r w:rsidRPr="00A43C7D">
                        <w:rPr>
                          <w:sz w:val="32"/>
                          <w:szCs w:val="26"/>
                        </w:rPr>
                        <w:t>c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ho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ặ</w:t>
                      </w:r>
                      <w:r w:rsidRPr="00A43C7D">
                        <w:rPr>
                          <w:sz w:val="32"/>
                          <w:szCs w:val="26"/>
                        </w:rPr>
                        <w:t>c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đào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t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ạ</w:t>
                      </w:r>
                      <w:r w:rsidRPr="00A43C7D">
                        <w:rPr>
                          <w:sz w:val="32"/>
                          <w:szCs w:val="26"/>
                        </w:rPr>
                        <w:t>o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sau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trung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h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ọ</w:t>
                      </w:r>
                      <w:r w:rsidRPr="00A43C7D">
                        <w:rPr>
                          <w:sz w:val="32"/>
                          <w:szCs w:val="26"/>
                        </w:rPr>
                        <w:t>c</w:t>
                      </w:r>
                      <w:proofErr w:type="spellEnd"/>
                      <w:r w:rsidR="000E3247" w:rsidRPr="0092421C">
                        <w:rPr>
                          <w:sz w:val="32"/>
                          <w:szCs w:val="26"/>
                        </w:rPr>
                        <w:t>.</w:t>
                      </w:r>
                    </w:p>
                    <w:p w14:paraId="21B5A6D8" w14:textId="77777777" w:rsidR="000E3247" w:rsidRPr="0092421C" w:rsidRDefault="000E3247" w:rsidP="000E3247">
                      <w:pPr>
                        <w:pStyle w:val="NoSpacing"/>
                        <w:rPr>
                          <w:sz w:val="32"/>
                          <w:szCs w:val="26"/>
                        </w:rPr>
                      </w:pPr>
                    </w:p>
                    <w:p w14:paraId="50CE6C75" w14:textId="77777777" w:rsidR="000E3247" w:rsidRPr="0092421C" w:rsidRDefault="00A43C7D" w:rsidP="000E3247">
                      <w:pPr>
                        <w:pStyle w:val="NoSpacing"/>
                        <w:rPr>
                          <w:sz w:val="32"/>
                          <w:szCs w:val="26"/>
                        </w:rPr>
                      </w:pP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Hãy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chia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s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ẻ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b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ố</w:t>
                      </w:r>
                      <w:r w:rsidRPr="00A43C7D">
                        <w:rPr>
                          <w:sz w:val="32"/>
                          <w:szCs w:val="26"/>
                        </w:rPr>
                        <w:t>n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m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ẹ</w:t>
                      </w:r>
                      <w:r w:rsidRPr="00A43C7D">
                        <w:rPr>
                          <w:sz w:val="32"/>
                          <w:szCs w:val="26"/>
                        </w:rPr>
                        <w:t>o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này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v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ớ</w:t>
                      </w:r>
                      <w:r w:rsidRPr="00A43C7D">
                        <w:rPr>
                          <w:sz w:val="32"/>
                          <w:szCs w:val="26"/>
                        </w:rPr>
                        <w:t>i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con</w:t>
                      </w:r>
                      <w:r w:rsidR="00E85B3F" w:rsidRPr="0092421C">
                        <w:rPr>
                          <w:sz w:val="32"/>
                          <w:szCs w:val="26"/>
                        </w:rPr>
                        <w:t>:</w:t>
                      </w:r>
                    </w:p>
                    <w:p w14:paraId="1A23A2FE" w14:textId="77777777" w:rsidR="00EF2FB0" w:rsidRPr="0092421C" w:rsidRDefault="00EF2FB0" w:rsidP="000E3247">
                      <w:pPr>
                        <w:pStyle w:val="NoSpacing"/>
                        <w:rPr>
                          <w:sz w:val="32"/>
                          <w:szCs w:val="26"/>
                        </w:rPr>
                      </w:pPr>
                    </w:p>
                    <w:p w14:paraId="64309F9F" w14:textId="77777777" w:rsidR="00A43C7D" w:rsidRPr="00A43C7D" w:rsidRDefault="00A43C7D" w:rsidP="00A43C7D">
                      <w:pPr>
                        <w:pStyle w:val="NoSpacing"/>
                        <w:numPr>
                          <w:ilvl w:val="0"/>
                          <w:numId w:val="35"/>
                        </w:numPr>
                        <w:rPr>
                          <w:sz w:val="32"/>
                          <w:szCs w:val="26"/>
                        </w:rPr>
                      </w:pPr>
                      <w:proofErr w:type="spellStart"/>
                      <w:r w:rsidRPr="00A43C7D">
                        <w:rPr>
                          <w:b/>
                          <w:sz w:val="32"/>
                          <w:szCs w:val="26"/>
                        </w:rPr>
                        <w:t>Luôn</w:t>
                      </w:r>
                      <w:proofErr w:type="spellEnd"/>
                      <w:r w:rsidRPr="00A43C7D">
                        <w:rPr>
                          <w:b/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b/>
                          <w:sz w:val="32"/>
                          <w:szCs w:val="26"/>
                        </w:rPr>
                        <w:t>có</w:t>
                      </w:r>
                      <w:proofErr w:type="spellEnd"/>
                      <w:r w:rsidRPr="00A43C7D">
                        <w:rPr>
                          <w:b/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b/>
                          <w:sz w:val="32"/>
                          <w:szCs w:val="26"/>
                        </w:rPr>
                        <w:t>t</w:t>
                      </w:r>
                      <w:r w:rsidRPr="00A43C7D">
                        <w:rPr>
                          <w:rFonts w:ascii="Calibri" w:hAnsi="Calibri" w:cs="Calibri"/>
                          <w:b/>
                          <w:sz w:val="32"/>
                          <w:szCs w:val="26"/>
                        </w:rPr>
                        <w:t>ổ</w:t>
                      </w:r>
                      <w:proofErr w:type="spellEnd"/>
                      <w:r w:rsidRPr="00A43C7D">
                        <w:rPr>
                          <w:b/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b/>
                          <w:sz w:val="32"/>
                          <w:szCs w:val="26"/>
                        </w:rPr>
                        <w:t>ch</w:t>
                      </w:r>
                      <w:r w:rsidRPr="00A43C7D">
                        <w:rPr>
                          <w:rFonts w:ascii="Calibri" w:hAnsi="Calibri" w:cs="Calibri"/>
                          <w:b/>
                          <w:sz w:val="32"/>
                          <w:szCs w:val="26"/>
                        </w:rPr>
                        <w:t>ứ</w:t>
                      </w:r>
                      <w:r w:rsidRPr="00A43C7D">
                        <w:rPr>
                          <w:b/>
                          <w:sz w:val="32"/>
                          <w:szCs w:val="26"/>
                        </w:rPr>
                        <w:t>c</w:t>
                      </w:r>
                      <w:proofErr w:type="spellEnd"/>
                      <w:r w:rsidRPr="00A43C7D">
                        <w:rPr>
                          <w:b/>
                          <w:sz w:val="32"/>
                          <w:szCs w:val="26"/>
                        </w:rPr>
                        <w:t xml:space="preserve">.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Luôn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chu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ẩ</w:t>
                      </w:r>
                      <w:r w:rsidRPr="00A43C7D">
                        <w:rPr>
                          <w:sz w:val="32"/>
                          <w:szCs w:val="26"/>
                        </w:rPr>
                        <w:t>n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b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ị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bài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t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ậ</w:t>
                      </w:r>
                      <w:r w:rsidRPr="00A43C7D">
                        <w:rPr>
                          <w:sz w:val="32"/>
                          <w:szCs w:val="26"/>
                        </w:rPr>
                        <w:t>p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và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bài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ki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ể</w:t>
                      </w:r>
                      <w:r w:rsidRPr="00A43C7D">
                        <w:rPr>
                          <w:sz w:val="32"/>
                          <w:szCs w:val="26"/>
                        </w:rPr>
                        <w:t>m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tra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v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ớ</w:t>
                      </w:r>
                      <w:r w:rsidRPr="00A43C7D">
                        <w:rPr>
                          <w:sz w:val="32"/>
                          <w:szCs w:val="26"/>
                        </w:rPr>
                        <w:t>i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k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ế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ho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ạ</w:t>
                      </w:r>
                      <w:r w:rsidRPr="00A43C7D">
                        <w:rPr>
                          <w:sz w:val="32"/>
                          <w:szCs w:val="26"/>
                        </w:rPr>
                        <w:t>ch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ho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ặ</w:t>
                      </w:r>
                      <w:r w:rsidRPr="00A43C7D">
                        <w:rPr>
                          <w:sz w:val="32"/>
                          <w:szCs w:val="26"/>
                        </w:rPr>
                        <w:t>c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l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ị</w:t>
                      </w:r>
                      <w:r w:rsidRPr="00A43C7D">
                        <w:rPr>
                          <w:sz w:val="32"/>
                          <w:szCs w:val="26"/>
                        </w:rPr>
                        <w:t>ch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trình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và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gi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ữ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nh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ữ</w:t>
                      </w:r>
                      <w:r w:rsidRPr="00A43C7D">
                        <w:rPr>
                          <w:sz w:val="32"/>
                          <w:szCs w:val="26"/>
                        </w:rPr>
                        <w:t>ng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t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ờ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gi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ấ</w:t>
                      </w:r>
                      <w:r w:rsidRPr="00A43C7D">
                        <w:rPr>
                          <w:sz w:val="32"/>
                          <w:szCs w:val="26"/>
                        </w:rPr>
                        <w:t>y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r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ờ</w:t>
                      </w:r>
                      <w:r w:rsidRPr="00A43C7D">
                        <w:rPr>
                          <w:sz w:val="32"/>
                          <w:szCs w:val="26"/>
                        </w:rPr>
                        <w:t>i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trong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m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ộ</w:t>
                      </w:r>
                      <w:r w:rsidRPr="00A43C7D">
                        <w:rPr>
                          <w:sz w:val="32"/>
                          <w:szCs w:val="26"/>
                        </w:rPr>
                        <w:t>t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k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ẹ</w:t>
                      </w:r>
                      <w:r w:rsidRPr="00A43C7D">
                        <w:rPr>
                          <w:sz w:val="32"/>
                          <w:szCs w:val="26"/>
                        </w:rPr>
                        <w:t>p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tài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li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ệ</w:t>
                      </w:r>
                      <w:r w:rsidRPr="00A43C7D">
                        <w:rPr>
                          <w:sz w:val="32"/>
                          <w:szCs w:val="26"/>
                        </w:rPr>
                        <w:t>u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ho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ặ</w:t>
                      </w:r>
                      <w:r w:rsidRPr="00A43C7D">
                        <w:rPr>
                          <w:sz w:val="32"/>
                          <w:szCs w:val="26"/>
                        </w:rPr>
                        <w:t>c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k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ẹ</w:t>
                      </w:r>
                      <w:r w:rsidRPr="00A43C7D">
                        <w:rPr>
                          <w:sz w:val="32"/>
                          <w:szCs w:val="26"/>
                        </w:rPr>
                        <w:t>p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h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ồ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s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ơ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đ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ể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không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b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ị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th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ấ</w:t>
                      </w:r>
                      <w:r w:rsidRPr="00A43C7D">
                        <w:rPr>
                          <w:sz w:val="32"/>
                          <w:szCs w:val="26"/>
                        </w:rPr>
                        <w:t>t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l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ạ</w:t>
                      </w:r>
                      <w:r w:rsidRPr="00A43C7D">
                        <w:rPr>
                          <w:sz w:val="32"/>
                          <w:szCs w:val="26"/>
                        </w:rPr>
                        <w:t>c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>.</w:t>
                      </w:r>
                    </w:p>
                    <w:p w14:paraId="38687D31" w14:textId="77777777" w:rsidR="00A43C7D" w:rsidRPr="00A43C7D" w:rsidRDefault="00A43C7D" w:rsidP="00A43C7D">
                      <w:pPr>
                        <w:pStyle w:val="NoSpacing"/>
                        <w:numPr>
                          <w:ilvl w:val="0"/>
                          <w:numId w:val="35"/>
                        </w:numPr>
                        <w:rPr>
                          <w:sz w:val="32"/>
                          <w:szCs w:val="26"/>
                        </w:rPr>
                      </w:pPr>
                      <w:proofErr w:type="spellStart"/>
                      <w:r w:rsidRPr="00A43C7D">
                        <w:rPr>
                          <w:b/>
                          <w:sz w:val="32"/>
                          <w:szCs w:val="26"/>
                        </w:rPr>
                        <w:t>Yêu</w:t>
                      </w:r>
                      <w:proofErr w:type="spellEnd"/>
                      <w:r w:rsidRPr="00A43C7D">
                        <w:rPr>
                          <w:b/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b/>
                          <w:sz w:val="32"/>
                          <w:szCs w:val="26"/>
                        </w:rPr>
                        <w:t>c</w:t>
                      </w:r>
                      <w:r w:rsidRPr="00A43C7D">
                        <w:rPr>
                          <w:rFonts w:ascii="Calibri" w:hAnsi="Calibri" w:cs="Calibri"/>
                          <w:b/>
                          <w:sz w:val="32"/>
                          <w:szCs w:val="26"/>
                        </w:rPr>
                        <w:t>ầ</w:t>
                      </w:r>
                      <w:r w:rsidRPr="00A43C7D">
                        <w:rPr>
                          <w:b/>
                          <w:sz w:val="32"/>
                          <w:szCs w:val="26"/>
                        </w:rPr>
                        <w:t>u</w:t>
                      </w:r>
                      <w:proofErr w:type="spellEnd"/>
                      <w:r w:rsidRPr="00A43C7D">
                        <w:rPr>
                          <w:b/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b/>
                          <w:sz w:val="32"/>
                          <w:szCs w:val="26"/>
                        </w:rPr>
                        <w:t>tr</w:t>
                      </w:r>
                      <w:r w:rsidRPr="00A43C7D">
                        <w:rPr>
                          <w:rFonts w:ascii="Calibri" w:hAnsi="Calibri" w:cs="Calibri"/>
                          <w:b/>
                          <w:sz w:val="32"/>
                          <w:szCs w:val="26"/>
                        </w:rPr>
                        <w:t>ợ</w:t>
                      </w:r>
                      <w:proofErr w:type="spellEnd"/>
                      <w:r w:rsidRPr="00A43C7D">
                        <w:rPr>
                          <w:b/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b/>
                          <w:sz w:val="32"/>
                          <w:szCs w:val="26"/>
                        </w:rPr>
                        <w:t>giúp</w:t>
                      </w:r>
                      <w:proofErr w:type="spellEnd"/>
                      <w:r w:rsidRPr="00A43C7D">
                        <w:rPr>
                          <w:b/>
                          <w:sz w:val="32"/>
                          <w:szCs w:val="26"/>
                        </w:rPr>
                        <w:t xml:space="preserve">.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Hãy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h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ỏ</w:t>
                      </w:r>
                      <w:r w:rsidRPr="00A43C7D">
                        <w:rPr>
                          <w:sz w:val="32"/>
                          <w:szCs w:val="26"/>
                        </w:rPr>
                        <w:t>i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giáo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viên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,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b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ạ</w:t>
                      </w:r>
                      <w:r w:rsidRPr="00A43C7D">
                        <w:rPr>
                          <w:sz w:val="32"/>
                          <w:szCs w:val="26"/>
                        </w:rPr>
                        <w:t>n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cùng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l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ớ</w:t>
                      </w:r>
                      <w:r w:rsidRPr="00A43C7D">
                        <w:rPr>
                          <w:sz w:val="32"/>
                          <w:szCs w:val="26"/>
                        </w:rPr>
                        <w:t>p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,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ph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ụ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huynh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và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anh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ch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ị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em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c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ủ</w:t>
                      </w:r>
                      <w:r w:rsidRPr="00A43C7D">
                        <w:rPr>
                          <w:sz w:val="32"/>
                          <w:szCs w:val="26"/>
                        </w:rPr>
                        <w:t>a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b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ạ</w:t>
                      </w:r>
                      <w:r w:rsidRPr="00A43C7D">
                        <w:rPr>
                          <w:sz w:val="32"/>
                          <w:szCs w:val="26"/>
                        </w:rPr>
                        <w:t>n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bè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đ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ể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đ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ượ</w:t>
                      </w:r>
                      <w:r w:rsidRPr="00A43C7D">
                        <w:rPr>
                          <w:sz w:val="32"/>
                          <w:szCs w:val="26"/>
                        </w:rPr>
                        <w:t>c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h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ỗ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tr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ợ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n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ế</w:t>
                      </w:r>
                      <w:r w:rsidRPr="00A43C7D">
                        <w:rPr>
                          <w:sz w:val="32"/>
                          <w:szCs w:val="26"/>
                        </w:rPr>
                        <w:t>u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có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đi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ề</w:t>
                      </w:r>
                      <w:r w:rsidRPr="00A43C7D">
                        <w:rPr>
                          <w:sz w:val="32"/>
                          <w:szCs w:val="26"/>
                        </w:rPr>
                        <w:t>u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gì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đó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h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ọ</w:t>
                      </w:r>
                      <w:r w:rsidRPr="00A43C7D">
                        <w:rPr>
                          <w:sz w:val="32"/>
                          <w:szCs w:val="26"/>
                        </w:rPr>
                        <w:t>c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sinh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không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hi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ể</w:t>
                      </w:r>
                      <w:r w:rsidRPr="00A43C7D">
                        <w:rPr>
                          <w:sz w:val="32"/>
                          <w:szCs w:val="26"/>
                        </w:rPr>
                        <w:t>u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>.</w:t>
                      </w:r>
                    </w:p>
                    <w:p w14:paraId="1B977FE5" w14:textId="77777777" w:rsidR="00A43C7D" w:rsidRPr="00A43C7D" w:rsidRDefault="00A43C7D" w:rsidP="00A43C7D">
                      <w:pPr>
                        <w:pStyle w:val="NoSpacing"/>
                        <w:numPr>
                          <w:ilvl w:val="0"/>
                          <w:numId w:val="35"/>
                        </w:numPr>
                        <w:rPr>
                          <w:sz w:val="32"/>
                          <w:szCs w:val="26"/>
                        </w:rPr>
                      </w:pPr>
                      <w:proofErr w:type="spellStart"/>
                      <w:r w:rsidRPr="00A43C7D">
                        <w:rPr>
                          <w:b/>
                          <w:sz w:val="32"/>
                          <w:szCs w:val="26"/>
                        </w:rPr>
                        <w:t>Ng</w:t>
                      </w:r>
                      <w:r w:rsidRPr="00A43C7D">
                        <w:rPr>
                          <w:rFonts w:ascii="Calibri" w:hAnsi="Calibri" w:cs="Calibri"/>
                          <w:b/>
                          <w:sz w:val="32"/>
                          <w:szCs w:val="26"/>
                        </w:rPr>
                        <w:t>ồ</w:t>
                      </w:r>
                      <w:r w:rsidRPr="00A43C7D">
                        <w:rPr>
                          <w:b/>
                          <w:sz w:val="32"/>
                          <w:szCs w:val="26"/>
                        </w:rPr>
                        <w:t>i</w:t>
                      </w:r>
                      <w:proofErr w:type="spellEnd"/>
                      <w:r w:rsidRPr="00A43C7D">
                        <w:rPr>
                          <w:b/>
                          <w:sz w:val="32"/>
                          <w:szCs w:val="26"/>
                        </w:rPr>
                        <w:t xml:space="preserve"> </w:t>
                      </w:r>
                      <w:r w:rsidRPr="00A43C7D">
                        <w:rPr>
                          <w:rFonts w:ascii="Calibri" w:hAnsi="Calibri" w:cs="Calibri"/>
                          <w:b/>
                          <w:sz w:val="32"/>
                          <w:szCs w:val="26"/>
                        </w:rPr>
                        <w:t>ở</w:t>
                      </w:r>
                      <w:r w:rsidRPr="00A43C7D">
                        <w:rPr>
                          <w:b/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b/>
                          <w:sz w:val="32"/>
                          <w:szCs w:val="26"/>
                        </w:rPr>
                        <w:t>phía</w:t>
                      </w:r>
                      <w:proofErr w:type="spellEnd"/>
                      <w:r w:rsidRPr="00A43C7D">
                        <w:rPr>
                          <w:b/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b/>
                          <w:sz w:val="32"/>
                          <w:szCs w:val="26"/>
                        </w:rPr>
                        <w:t>tr</w:t>
                      </w:r>
                      <w:r w:rsidRPr="00A43C7D">
                        <w:rPr>
                          <w:rFonts w:ascii="Calibri" w:hAnsi="Calibri" w:cs="Calibri"/>
                          <w:b/>
                          <w:sz w:val="32"/>
                          <w:szCs w:val="26"/>
                        </w:rPr>
                        <w:t>ướ</w:t>
                      </w:r>
                      <w:r w:rsidRPr="00A43C7D">
                        <w:rPr>
                          <w:b/>
                          <w:sz w:val="32"/>
                          <w:szCs w:val="26"/>
                        </w:rPr>
                        <w:t>c</w:t>
                      </w:r>
                      <w:proofErr w:type="spellEnd"/>
                      <w:r w:rsidRPr="00A43C7D">
                        <w:rPr>
                          <w:b/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b/>
                          <w:sz w:val="32"/>
                          <w:szCs w:val="26"/>
                        </w:rPr>
                        <w:t>và</w:t>
                      </w:r>
                      <w:proofErr w:type="spellEnd"/>
                      <w:r w:rsidRPr="00A43C7D">
                        <w:rPr>
                          <w:b/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b/>
                          <w:sz w:val="32"/>
                          <w:szCs w:val="26"/>
                        </w:rPr>
                        <w:t>ngay</w:t>
                      </w:r>
                      <w:proofErr w:type="spellEnd"/>
                      <w:r w:rsidRPr="00A43C7D">
                        <w:rPr>
                          <w:b/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b/>
                          <w:sz w:val="32"/>
                          <w:szCs w:val="26"/>
                        </w:rPr>
                        <w:t>gi</w:t>
                      </w:r>
                      <w:r w:rsidRPr="00A43C7D">
                        <w:rPr>
                          <w:rFonts w:ascii="Calibri" w:hAnsi="Calibri" w:cs="Calibri"/>
                          <w:b/>
                          <w:sz w:val="32"/>
                          <w:szCs w:val="26"/>
                        </w:rPr>
                        <w:t>ữ</w:t>
                      </w:r>
                      <w:r w:rsidRPr="00A43C7D">
                        <w:rPr>
                          <w:b/>
                          <w:sz w:val="32"/>
                          <w:szCs w:val="26"/>
                        </w:rPr>
                        <w:t>a</w:t>
                      </w:r>
                      <w:proofErr w:type="spellEnd"/>
                      <w:r w:rsidRPr="00A43C7D">
                        <w:rPr>
                          <w:b/>
                          <w:sz w:val="32"/>
                          <w:szCs w:val="26"/>
                        </w:rPr>
                        <w:t xml:space="preserve">.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H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ọ</w:t>
                      </w:r>
                      <w:r w:rsidRPr="00A43C7D">
                        <w:rPr>
                          <w:sz w:val="32"/>
                          <w:szCs w:val="26"/>
                        </w:rPr>
                        <w:t>c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sinh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ng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ồ</w:t>
                      </w:r>
                      <w:r w:rsidRPr="00A43C7D">
                        <w:rPr>
                          <w:sz w:val="32"/>
                          <w:szCs w:val="26"/>
                        </w:rPr>
                        <w:t>i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ở</w:t>
                      </w:r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phía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tr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ướ</w:t>
                      </w:r>
                      <w:r w:rsidRPr="00A43C7D">
                        <w:rPr>
                          <w:sz w:val="32"/>
                          <w:szCs w:val="26"/>
                        </w:rPr>
                        <w:t>c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và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gi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ữ</w:t>
                      </w:r>
                      <w:r w:rsidRPr="00A43C7D">
                        <w:rPr>
                          <w:sz w:val="32"/>
                          <w:szCs w:val="26"/>
                        </w:rPr>
                        <w:t>a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l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ớ</w:t>
                      </w:r>
                      <w:r w:rsidRPr="00A43C7D">
                        <w:rPr>
                          <w:sz w:val="32"/>
                          <w:szCs w:val="26"/>
                        </w:rPr>
                        <w:t>p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h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ọ</w:t>
                      </w:r>
                      <w:r w:rsidRPr="00A43C7D">
                        <w:rPr>
                          <w:sz w:val="32"/>
                          <w:szCs w:val="26"/>
                        </w:rPr>
                        <w:t>c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đã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đ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ượ</w:t>
                      </w:r>
                      <w:r w:rsidRPr="00A43C7D">
                        <w:rPr>
                          <w:sz w:val="32"/>
                          <w:szCs w:val="26"/>
                        </w:rPr>
                        <w:t>c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ch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ứ</w:t>
                      </w:r>
                      <w:r w:rsidRPr="00A43C7D">
                        <w:rPr>
                          <w:sz w:val="32"/>
                          <w:szCs w:val="26"/>
                        </w:rPr>
                        <w:t>ng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minh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là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đ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ạ</w:t>
                      </w:r>
                      <w:r w:rsidRPr="00A43C7D">
                        <w:rPr>
                          <w:sz w:val="32"/>
                          <w:szCs w:val="26"/>
                        </w:rPr>
                        <w:t>t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đ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ượ</w:t>
                      </w:r>
                      <w:r w:rsidRPr="00A43C7D">
                        <w:rPr>
                          <w:sz w:val="32"/>
                          <w:szCs w:val="26"/>
                        </w:rPr>
                        <w:t>c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đi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ể</w:t>
                      </w:r>
                      <w:r w:rsidRPr="00A43C7D">
                        <w:rPr>
                          <w:sz w:val="32"/>
                          <w:szCs w:val="26"/>
                        </w:rPr>
                        <w:t>m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thi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trung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bình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cao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h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ơ</w:t>
                      </w:r>
                      <w:r w:rsidRPr="00A43C7D">
                        <w:rPr>
                          <w:sz w:val="32"/>
                          <w:szCs w:val="26"/>
                        </w:rPr>
                        <w:t>n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>.</w:t>
                      </w:r>
                    </w:p>
                    <w:p w14:paraId="1E12256C" w14:textId="77777777" w:rsidR="000E3247" w:rsidRPr="0092421C" w:rsidRDefault="00A43C7D" w:rsidP="00A43C7D">
                      <w:pPr>
                        <w:pStyle w:val="NoSpacing"/>
                        <w:numPr>
                          <w:ilvl w:val="0"/>
                          <w:numId w:val="35"/>
                        </w:numPr>
                        <w:rPr>
                          <w:sz w:val="32"/>
                          <w:szCs w:val="26"/>
                        </w:rPr>
                      </w:pPr>
                      <w:proofErr w:type="spellStart"/>
                      <w:r w:rsidRPr="00A43C7D">
                        <w:rPr>
                          <w:b/>
                          <w:sz w:val="32"/>
                          <w:szCs w:val="26"/>
                        </w:rPr>
                        <w:t>Ch</w:t>
                      </w:r>
                      <w:r w:rsidRPr="00A43C7D">
                        <w:rPr>
                          <w:rFonts w:ascii="Calibri" w:hAnsi="Calibri" w:cs="Calibri"/>
                          <w:b/>
                          <w:sz w:val="32"/>
                          <w:szCs w:val="26"/>
                        </w:rPr>
                        <w:t>ơ</w:t>
                      </w:r>
                      <w:r w:rsidRPr="00A43C7D">
                        <w:rPr>
                          <w:b/>
                          <w:sz w:val="32"/>
                          <w:szCs w:val="26"/>
                        </w:rPr>
                        <w:t>i</w:t>
                      </w:r>
                      <w:proofErr w:type="spellEnd"/>
                      <w:r w:rsidRPr="00A43C7D">
                        <w:rPr>
                          <w:b/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b/>
                          <w:sz w:val="32"/>
                          <w:szCs w:val="26"/>
                        </w:rPr>
                        <w:t>v</w:t>
                      </w:r>
                      <w:r w:rsidRPr="00A43C7D">
                        <w:rPr>
                          <w:rFonts w:ascii="Calibri" w:hAnsi="Calibri" w:cs="Calibri"/>
                          <w:b/>
                          <w:sz w:val="32"/>
                          <w:szCs w:val="26"/>
                        </w:rPr>
                        <w:t>ớ</w:t>
                      </w:r>
                      <w:r w:rsidRPr="00A43C7D">
                        <w:rPr>
                          <w:b/>
                          <w:sz w:val="32"/>
                          <w:szCs w:val="26"/>
                        </w:rPr>
                        <w:t>i</w:t>
                      </w:r>
                      <w:proofErr w:type="spellEnd"/>
                      <w:r w:rsidRPr="00A43C7D">
                        <w:rPr>
                          <w:b/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b/>
                          <w:sz w:val="32"/>
                          <w:szCs w:val="26"/>
                        </w:rPr>
                        <w:t>b</w:t>
                      </w:r>
                      <w:r w:rsidRPr="00A43C7D">
                        <w:rPr>
                          <w:rFonts w:ascii="Calibri" w:hAnsi="Calibri" w:cs="Calibri"/>
                          <w:b/>
                          <w:sz w:val="32"/>
                          <w:szCs w:val="26"/>
                        </w:rPr>
                        <w:t>ạ</w:t>
                      </w:r>
                      <w:r w:rsidRPr="00A43C7D">
                        <w:rPr>
                          <w:b/>
                          <w:sz w:val="32"/>
                          <w:szCs w:val="26"/>
                        </w:rPr>
                        <w:t>n</w:t>
                      </w:r>
                      <w:proofErr w:type="spellEnd"/>
                      <w:r w:rsidRPr="00A43C7D">
                        <w:rPr>
                          <w:b/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b/>
                          <w:sz w:val="32"/>
                          <w:szCs w:val="26"/>
                        </w:rPr>
                        <w:t>bè</w:t>
                      </w:r>
                      <w:proofErr w:type="spellEnd"/>
                      <w:r w:rsidRPr="00A43C7D">
                        <w:rPr>
                          <w:b/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b/>
                          <w:sz w:val="32"/>
                          <w:szCs w:val="26"/>
                        </w:rPr>
                        <w:t>chăm</w:t>
                      </w:r>
                      <w:proofErr w:type="spellEnd"/>
                      <w:r w:rsidRPr="00A43C7D">
                        <w:rPr>
                          <w:b/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b/>
                          <w:sz w:val="32"/>
                          <w:szCs w:val="26"/>
                        </w:rPr>
                        <w:t>h</w:t>
                      </w:r>
                      <w:r w:rsidRPr="00A43C7D">
                        <w:rPr>
                          <w:rFonts w:ascii="Calibri" w:hAnsi="Calibri" w:cs="Calibri"/>
                          <w:b/>
                          <w:sz w:val="32"/>
                          <w:szCs w:val="26"/>
                        </w:rPr>
                        <w:t>ọ</w:t>
                      </w:r>
                      <w:r w:rsidRPr="00A43C7D">
                        <w:rPr>
                          <w:b/>
                          <w:sz w:val="32"/>
                          <w:szCs w:val="26"/>
                        </w:rPr>
                        <w:t>c</w:t>
                      </w:r>
                      <w:proofErr w:type="spellEnd"/>
                      <w:r w:rsidRPr="00A43C7D">
                        <w:rPr>
                          <w:b/>
                          <w:sz w:val="32"/>
                          <w:szCs w:val="26"/>
                        </w:rPr>
                        <w:t xml:space="preserve"> </w:t>
                      </w:r>
                      <w:r w:rsidRPr="00A43C7D">
                        <w:rPr>
                          <w:rFonts w:ascii="Calibri" w:hAnsi="Calibri" w:cs="Calibri"/>
                          <w:b/>
                          <w:sz w:val="32"/>
                          <w:szCs w:val="26"/>
                        </w:rPr>
                        <w:t>ở</w:t>
                      </w:r>
                      <w:r w:rsidRPr="00A43C7D">
                        <w:rPr>
                          <w:b/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b/>
                          <w:sz w:val="32"/>
                          <w:szCs w:val="26"/>
                        </w:rPr>
                        <w:t>tr</w:t>
                      </w:r>
                      <w:r w:rsidRPr="00A43C7D">
                        <w:rPr>
                          <w:rFonts w:ascii="Calibri" w:hAnsi="Calibri" w:cs="Calibri"/>
                          <w:b/>
                          <w:sz w:val="32"/>
                          <w:szCs w:val="26"/>
                        </w:rPr>
                        <w:t>ườ</w:t>
                      </w:r>
                      <w:r w:rsidRPr="00A43C7D">
                        <w:rPr>
                          <w:b/>
                          <w:sz w:val="32"/>
                          <w:szCs w:val="26"/>
                        </w:rPr>
                        <w:t>ng</w:t>
                      </w:r>
                      <w:proofErr w:type="spellEnd"/>
                      <w:r w:rsidRPr="00A43C7D">
                        <w:rPr>
                          <w:b/>
                          <w:sz w:val="32"/>
                          <w:szCs w:val="26"/>
                        </w:rPr>
                        <w:t xml:space="preserve">.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Nghiên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c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ứ</w:t>
                      </w:r>
                      <w:r w:rsidRPr="00A43C7D">
                        <w:rPr>
                          <w:sz w:val="32"/>
                          <w:szCs w:val="26"/>
                        </w:rPr>
                        <w:t>u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cho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th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ấ</w:t>
                      </w:r>
                      <w:r w:rsidRPr="00A43C7D">
                        <w:rPr>
                          <w:sz w:val="32"/>
                          <w:szCs w:val="26"/>
                        </w:rPr>
                        <w:t>y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r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ằ</w:t>
                      </w:r>
                      <w:r w:rsidRPr="00A43C7D">
                        <w:rPr>
                          <w:sz w:val="32"/>
                          <w:szCs w:val="26"/>
                        </w:rPr>
                        <w:t>ng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đi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ể</w:t>
                      </w:r>
                      <w:r w:rsidRPr="00A43C7D">
                        <w:rPr>
                          <w:sz w:val="32"/>
                          <w:szCs w:val="26"/>
                        </w:rPr>
                        <w:t>m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t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ố</w:t>
                      </w:r>
                      <w:r w:rsidRPr="00A43C7D">
                        <w:rPr>
                          <w:sz w:val="32"/>
                          <w:szCs w:val="26"/>
                        </w:rPr>
                        <w:t>t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(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và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x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ấ</w:t>
                      </w:r>
                      <w:r w:rsidRPr="00A43C7D">
                        <w:rPr>
                          <w:sz w:val="32"/>
                          <w:szCs w:val="26"/>
                        </w:rPr>
                        <w:t>u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)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r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ấ</w:t>
                      </w:r>
                      <w:r w:rsidRPr="00A43C7D">
                        <w:rPr>
                          <w:sz w:val="32"/>
                          <w:szCs w:val="26"/>
                        </w:rPr>
                        <w:t>t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d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ễ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lây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,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vì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v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ậ</w:t>
                      </w:r>
                      <w:r w:rsidRPr="00A43C7D">
                        <w:rPr>
                          <w:sz w:val="32"/>
                          <w:szCs w:val="26"/>
                        </w:rPr>
                        <w:t>y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hãy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ch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ọ</w:t>
                      </w:r>
                      <w:r w:rsidRPr="00A43C7D">
                        <w:rPr>
                          <w:sz w:val="32"/>
                          <w:szCs w:val="26"/>
                        </w:rPr>
                        <w:t>n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b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ạ</w:t>
                      </w:r>
                      <w:r w:rsidRPr="00A43C7D">
                        <w:rPr>
                          <w:sz w:val="32"/>
                          <w:szCs w:val="26"/>
                        </w:rPr>
                        <w:t>n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bè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cho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con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m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ộ</w:t>
                      </w:r>
                      <w:r w:rsidRPr="00A43C7D">
                        <w:rPr>
                          <w:sz w:val="32"/>
                          <w:szCs w:val="26"/>
                        </w:rPr>
                        <w:t>t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cách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khôn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ngoan</w:t>
                      </w:r>
                      <w:proofErr w:type="spellEnd"/>
                      <w:r w:rsidR="000E3247" w:rsidRPr="00A43C7D">
                        <w:rPr>
                          <w:sz w:val="32"/>
                          <w:szCs w:val="26"/>
                        </w:rPr>
                        <w:t>.</w:t>
                      </w:r>
                    </w:p>
                    <w:p w14:paraId="393260AC" w14:textId="77777777" w:rsidR="000E3247" w:rsidRPr="00947D87" w:rsidRDefault="000E3247" w:rsidP="000E3247">
                      <w:pPr>
                        <w:pStyle w:val="NoSpacing"/>
                        <w:jc w:val="right"/>
                        <w:rPr>
                          <w:b/>
                          <w:sz w:val="28"/>
                          <w:szCs w:val="26"/>
                        </w:rPr>
                      </w:pPr>
                    </w:p>
                    <w:p w14:paraId="5CB3886A" w14:textId="77777777" w:rsidR="001A63A3" w:rsidRPr="00947D87" w:rsidRDefault="001A63A3" w:rsidP="001A63A3">
                      <w:pPr>
                        <w:spacing w:after="0"/>
                        <w:jc w:val="right"/>
                        <w:rPr>
                          <w:szCs w:val="28"/>
                        </w:rPr>
                      </w:pPr>
                    </w:p>
                    <w:p w14:paraId="6E8533DB" w14:textId="77777777" w:rsidR="00F813FA" w:rsidRPr="00F813FA" w:rsidRDefault="00F813FA" w:rsidP="00F813FA">
                      <w:pPr>
                        <w:pStyle w:val="NoSpacing"/>
                        <w:jc w:val="right"/>
                        <w:rPr>
                          <w:b/>
                          <w:sz w:val="20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97961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2995597" wp14:editId="7F7570BF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15076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076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8A6B31" w14:textId="77777777" w:rsidR="00CA36F6" w:rsidRPr="00697961" w:rsidRDefault="00A43C7D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ạ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ó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iết</w:t>
                            </w:r>
                            <w:proofErr w:type="spellEnd"/>
                            <w:r w:rsidR="00CA36F6" w:rsidRPr="0069796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995597" id="Text Box 8" o:spid="_x0000_s1029" type="#_x0000_t202" style="position:absolute;margin-left:524.8pt;margin-top:523.2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" fillcolor="#a5cdbc [1943]" stroked="f" strokeweight=".5pt">
                <v:textbox>
                  <w:txbxContent>
                    <w:p w14:paraId="6E8A6B31" w14:textId="77777777" w:rsidR="00CA36F6" w:rsidRPr="00697961" w:rsidRDefault="00A43C7D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ạ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có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iết</w:t>
                      </w:r>
                      <w:proofErr w:type="spellEnd"/>
                      <w:r w:rsidR="00CA36F6" w:rsidRPr="00697961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D131D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77348FF" wp14:editId="7CC430FB">
                <wp:simplePos x="0" y="0"/>
                <wp:positionH relativeFrom="column">
                  <wp:posOffset>50368</wp:posOffset>
                </wp:positionH>
                <wp:positionV relativeFrom="paragraph">
                  <wp:posOffset>7036209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9B59A1" w14:textId="77777777" w:rsidR="00734818" w:rsidRPr="0092421C" w:rsidRDefault="00A43C7D" w:rsidP="005C6575">
                            <w:pPr>
                              <w:spacing w:line="240" w:lineRule="auto"/>
                              <w:rPr>
                                <w:sz w:val="32"/>
                                <w:szCs w:val="26"/>
                              </w:rPr>
                            </w:pP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Đi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ể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s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khóa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h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ọ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“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nghiêm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ng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ặ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”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ho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ặ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khó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th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ườ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ả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h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ưở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nhi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ề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h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ơ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đ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ế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tuy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ể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đ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ạ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h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ọ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so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v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ớ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ki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ể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tra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tiêu</w:t>
                            </w:r>
                            <w:proofErr w:type="spellEnd"/>
                            <w:r w:rsidRPr="00A43C7D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32"/>
                                <w:szCs w:val="26"/>
                              </w:rPr>
                              <w:t>chu</w:t>
                            </w:r>
                            <w:r w:rsidRPr="00A43C7D">
                              <w:rPr>
                                <w:rFonts w:ascii="Calibri" w:hAnsi="Calibri" w:cs="Calibri"/>
                                <w:sz w:val="32"/>
                                <w:szCs w:val="26"/>
                              </w:rPr>
                              <w:t>ẩ</w:t>
                            </w:r>
                            <w:r w:rsidRPr="00A43C7D">
                              <w:rPr>
                                <w:sz w:val="32"/>
                                <w:szCs w:val="26"/>
                              </w:rPr>
                              <w:t>n</w:t>
                            </w:r>
                            <w:proofErr w:type="spellEnd"/>
                            <w:r w:rsidR="005C6575" w:rsidRPr="0092421C">
                              <w:rPr>
                                <w:sz w:val="32"/>
                                <w:szCs w:val="26"/>
                              </w:rPr>
                              <w:t>.</w:t>
                            </w:r>
                          </w:p>
                          <w:p w14:paraId="50CA613C" w14:textId="77777777" w:rsidR="00734818" w:rsidRPr="00734818" w:rsidRDefault="00734818" w:rsidP="00734818">
                            <w:pPr>
                              <w:spacing w:after="0" w:line="240" w:lineRule="auto"/>
                              <w:jc w:val="right"/>
                              <w:rPr>
                                <w:sz w:val="20"/>
                                <w:szCs w:val="26"/>
                              </w:rPr>
                            </w:pPr>
                          </w:p>
                          <w:p w14:paraId="7F011C46" w14:textId="77777777" w:rsidR="00734818" w:rsidRPr="004B0C9D" w:rsidRDefault="00734818" w:rsidP="00734818">
                            <w:pPr>
                              <w:spacing w:after="0" w:line="240" w:lineRule="auto"/>
                              <w:rPr>
                                <w:rFonts w:ascii="Myriad Pro" w:hAnsi="Myriad Pro"/>
                                <w:b/>
                                <w:sz w:val="24"/>
                                <w:szCs w:val="28"/>
                              </w:rPr>
                            </w:pPr>
                          </w:p>
                          <w:p w14:paraId="68A6B5B1" w14:textId="77777777" w:rsidR="009A60F7" w:rsidRPr="009A60F7" w:rsidRDefault="009A60F7" w:rsidP="007B7510">
                            <w:pPr>
                              <w:spacing w:after="0"/>
                              <w:jc w:val="right"/>
                              <w:rPr>
                                <w:rFonts w:ascii="Myriad Pro" w:hAnsi="Myriad Pro"/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7348FF" id="Text Box 13" o:spid="_x0000_s1030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Byu8iqgwIAAGwFAAAOAAAAAAAAAAAAAAAAAC4CAABkcnMvZTJvRG9jLnhtbFBLAQItABQABgAI&#10;AAAAIQAdp2VA4wAAAAwBAAAPAAAAAAAAAAAAAAAAAN0EAABkcnMvZG93bnJldi54bWxQSwUGAAAA&#10;AAQABADzAAAA7QUAAAAA&#10;" filled="f" stroked="f" strokeweight=".5pt">
                <v:textbox>
                  <w:txbxContent>
                    <w:p w14:paraId="469B59A1" w14:textId="77777777" w:rsidR="00734818" w:rsidRPr="0092421C" w:rsidRDefault="00A43C7D" w:rsidP="005C6575">
                      <w:pPr>
                        <w:spacing w:line="240" w:lineRule="auto"/>
                        <w:rPr>
                          <w:sz w:val="32"/>
                          <w:szCs w:val="26"/>
                        </w:rPr>
                      </w:pP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Đi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ể</w:t>
                      </w:r>
                      <w:r w:rsidRPr="00A43C7D">
                        <w:rPr>
                          <w:sz w:val="32"/>
                          <w:szCs w:val="26"/>
                        </w:rPr>
                        <w:t>m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s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ố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và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các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khóa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h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ọ</w:t>
                      </w:r>
                      <w:r w:rsidRPr="00A43C7D">
                        <w:rPr>
                          <w:sz w:val="32"/>
                          <w:szCs w:val="26"/>
                        </w:rPr>
                        <w:t>c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“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nghiêm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ng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ặ</w:t>
                      </w:r>
                      <w:r w:rsidRPr="00A43C7D">
                        <w:rPr>
                          <w:sz w:val="32"/>
                          <w:szCs w:val="26"/>
                        </w:rPr>
                        <w:t>t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”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ho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ặ</w:t>
                      </w:r>
                      <w:r w:rsidRPr="00A43C7D">
                        <w:rPr>
                          <w:sz w:val="32"/>
                          <w:szCs w:val="26"/>
                        </w:rPr>
                        <w:t>c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khó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th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ườ</w:t>
                      </w:r>
                      <w:r w:rsidRPr="00A43C7D">
                        <w:rPr>
                          <w:sz w:val="32"/>
                          <w:szCs w:val="26"/>
                        </w:rPr>
                        <w:t>ng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có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ả</w:t>
                      </w:r>
                      <w:r w:rsidRPr="00A43C7D">
                        <w:rPr>
                          <w:sz w:val="32"/>
                          <w:szCs w:val="26"/>
                        </w:rPr>
                        <w:t>nh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h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ưở</w:t>
                      </w:r>
                      <w:r w:rsidRPr="00A43C7D">
                        <w:rPr>
                          <w:sz w:val="32"/>
                          <w:szCs w:val="26"/>
                        </w:rPr>
                        <w:t>ng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nhi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ề</w:t>
                      </w:r>
                      <w:r w:rsidRPr="00A43C7D">
                        <w:rPr>
                          <w:sz w:val="32"/>
                          <w:szCs w:val="26"/>
                        </w:rPr>
                        <w:t>u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h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ơ</w:t>
                      </w:r>
                      <w:r w:rsidRPr="00A43C7D">
                        <w:rPr>
                          <w:sz w:val="32"/>
                          <w:szCs w:val="26"/>
                        </w:rPr>
                        <w:t>n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đ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ế</w:t>
                      </w:r>
                      <w:r w:rsidRPr="00A43C7D">
                        <w:rPr>
                          <w:sz w:val="32"/>
                          <w:szCs w:val="26"/>
                        </w:rPr>
                        <w:t>n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tuy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ể</w:t>
                      </w:r>
                      <w:r w:rsidRPr="00A43C7D">
                        <w:rPr>
                          <w:sz w:val="32"/>
                          <w:szCs w:val="26"/>
                        </w:rPr>
                        <w:t>n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sinh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đ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ạ</w:t>
                      </w:r>
                      <w:r w:rsidRPr="00A43C7D">
                        <w:rPr>
                          <w:sz w:val="32"/>
                          <w:szCs w:val="26"/>
                        </w:rPr>
                        <w:t>i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h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ọ</w:t>
                      </w:r>
                      <w:r w:rsidRPr="00A43C7D">
                        <w:rPr>
                          <w:sz w:val="32"/>
                          <w:szCs w:val="26"/>
                        </w:rPr>
                        <w:t>c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so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v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ớ</w:t>
                      </w:r>
                      <w:r w:rsidRPr="00A43C7D">
                        <w:rPr>
                          <w:sz w:val="32"/>
                          <w:szCs w:val="26"/>
                        </w:rPr>
                        <w:t>i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ki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ể</w:t>
                      </w:r>
                      <w:r w:rsidRPr="00A43C7D">
                        <w:rPr>
                          <w:sz w:val="32"/>
                          <w:szCs w:val="26"/>
                        </w:rPr>
                        <w:t>m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tra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tiêu</w:t>
                      </w:r>
                      <w:proofErr w:type="spellEnd"/>
                      <w:r w:rsidRPr="00A43C7D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32"/>
                          <w:szCs w:val="26"/>
                        </w:rPr>
                        <w:t>chu</w:t>
                      </w:r>
                      <w:r w:rsidRPr="00A43C7D">
                        <w:rPr>
                          <w:rFonts w:ascii="Calibri" w:hAnsi="Calibri" w:cs="Calibri"/>
                          <w:sz w:val="32"/>
                          <w:szCs w:val="26"/>
                        </w:rPr>
                        <w:t>ẩ</w:t>
                      </w:r>
                      <w:r w:rsidRPr="00A43C7D">
                        <w:rPr>
                          <w:sz w:val="32"/>
                          <w:szCs w:val="26"/>
                        </w:rPr>
                        <w:t>n</w:t>
                      </w:r>
                      <w:proofErr w:type="spellEnd"/>
                      <w:r w:rsidR="005C6575" w:rsidRPr="0092421C">
                        <w:rPr>
                          <w:sz w:val="32"/>
                          <w:szCs w:val="26"/>
                        </w:rPr>
                        <w:t>.</w:t>
                      </w:r>
                    </w:p>
                    <w:p w14:paraId="50CA613C" w14:textId="77777777" w:rsidR="00734818" w:rsidRPr="00734818" w:rsidRDefault="00734818" w:rsidP="00734818">
                      <w:pPr>
                        <w:spacing w:after="0" w:line="240" w:lineRule="auto"/>
                        <w:jc w:val="right"/>
                        <w:rPr>
                          <w:sz w:val="20"/>
                          <w:szCs w:val="26"/>
                        </w:rPr>
                      </w:pPr>
                    </w:p>
                    <w:p w14:paraId="7F011C46" w14:textId="77777777" w:rsidR="00734818" w:rsidRPr="004B0C9D" w:rsidRDefault="00734818" w:rsidP="00734818">
                      <w:pPr>
                        <w:spacing w:after="0" w:line="240" w:lineRule="auto"/>
                        <w:rPr>
                          <w:rFonts w:ascii="Myriad Pro" w:hAnsi="Myriad Pro"/>
                          <w:b/>
                          <w:sz w:val="24"/>
                          <w:szCs w:val="28"/>
                        </w:rPr>
                      </w:pPr>
                    </w:p>
                    <w:p w14:paraId="68A6B5B1" w14:textId="77777777" w:rsidR="009A60F7" w:rsidRPr="009A60F7" w:rsidRDefault="009A60F7" w:rsidP="007B7510">
                      <w:pPr>
                        <w:spacing w:after="0"/>
                        <w:jc w:val="right"/>
                        <w:rPr>
                          <w:rFonts w:ascii="Myriad Pro" w:hAnsi="Myriad Pro"/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D97FEEE" wp14:editId="1B1B99C0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12EF78" w14:textId="77777777" w:rsidR="00CA36F6" w:rsidRPr="00685C13" w:rsidRDefault="00D43075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Chèn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logo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tr</w:t>
                            </w:r>
                            <w:r w:rsidRPr="00D43075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D43075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D97FEEE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2012EF78" w14:textId="77777777" w:rsidR="00CA36F6" w:rsidRPr="00685C13" w:rsidRDefault="00D43075">
                      <w:pPr>
                        <w:rPr>
                          <w:sz w:val="28"/>
                        </w:rPr>
                      </w:pPr>
                      <w:proofErr w:type="spellStart"/>
                      <w:r w:rsidRPr="00D43075">
                        <w:rPr>
                          <w:sz w:val="28"/>
                        </w:rPr>
                        <w:t>Chèn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logo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tr</w:t>
                      </w:r>
                      <w:r w:rsidRPr="00D43075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D43075">
                        <w:rPr>
                          <w:sz w:val="28"/>
                        </w:rPr>
                        <w:t>ng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0CE61173" wp14:editId="7138332E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7F0C6C5C" w14:textId="77777777" w:rsidR="00275C50" w:rsidRDefault="00D43075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Thông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tin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liên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h</w:t>
                            </w:r>
                            <w:r w:rsidRPr="00D43075">
                              <w:rPr>
                                <w:rFonts w:ascii="Calibri" w:hAnsi="Calibri" w:cs="Calibri"/>
                                <w:sz w:val="28"/>
                              </w:rPr>
                              <w:t>ệ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c</w:t>
                            </w:r>
                            <w:r w:rsidRPr="00D43075">
                              <w:rPr>
                                <w:rFonts w:ascii="Calibri" w:hAnsi="Calibri" w:cs="Calibri"/>
                                <w:sz w:val="28"/>
                              </w:rPr>
                              <w:t>ủ</w:t>
                            </w:r>
                            <w:r w:rsidRPr="00D43075">
                              <w:rPr>
                                <w:sz w:val="28"/>
                              </w:rPr>
                              <w:t>a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tr</w:t>
                            </w:r>
                            <w:r w:rsidRPr="00D43075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D43075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1AA60BEC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6F241201" w14:textId="77777777" w:rsidR="00275C50" w:rsidRDefault="003313F3" w:rsidP="00874387">
                            <w:pPr>
                              <w:pStyle w:val="NoSpacing"/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hâ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viên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55D3B62F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360112CD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623B0143" w14:textId="77777777" w:rsidR="00F35BE3" w:rsidRPr="00F35BE3" w:rsidRDefault="003313F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 w:rsidRPr="003313F3">
                              <w:rPr>
                                <w:sz w:val="28"/>
                              </w:rPr>
                              <w:t>Trung</w:t>
                            </w:r>
                            <w:proofErr w:type="spellEnd"/>
                            <w:r w:rsidRPr="003313F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8"/>
                              </w:rPr>
                              <w:t>tâm</w:t>
                            </w:r>
                            <w:proofErr w:type="spellEnd"/>
                            <w:r w:rsidRPr="003313F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8"/>
                              </w:rPr>
                              <w:t>d</w:t>
                            </w:r>
                            <w:r w:rsidRPr="003313F3">
                              <w:rPr>
                                <w:rFonts w:ascii="Calibri" w:hAnsi="Calibri" w:cs="Calibri"/>
                                <w:sz w:val="28"/>
                              </w:rPr>
                              <w:t>ạ</w:t>
                            </w:r>
                            <w:r w:rsidRPr="003313F3">
                              <w:rPr>
                                <w:sz w:val="28"/>
                              </w:rPr>
                              <w:t>y</w:t>
                            </w:r>
                            <w:proofErr w:type="spellEnd"/>
                            <w:r w:rsidRPr="003313F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8"/>
                              </w:rPr>
                              <w:t>h</w:t>
                            </w:r>
                            <w:r w:rsidRPr="003313F3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3313F3">
                              <w:rPr>
                                <w:sz w:val="28"/>
                              </w:rPr>
                              <w:t>c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F35BE3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E61173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7F0C6C5C" w14:textId="77777777" w:rsidR="00275C50" w:rsidRDefault="00D43075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 w:rsidRPr="00D43075">
                        <w:rPr>
                          <w:sz w:val="28"/>
                        </w:rPr>
                        <w:t>Thông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tin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liên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h</w:t>
                      </w:r>
                      <w:r w:rsidRPr="00D43075">
                        <w:rPr>
                          <w:rFonts w:ascii="Calibri" w:hAnsi="Calibri" w:cs="Calibri"/>
                          <w:sz w:val="28"/>
                        </w:rPr>
                        <w:t>ệ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c</w:t>
                      </w:r>
                      <w:r w:rsidRPr="00D43075">
                        <w:rPr>
                          <w:rFonts w:ascii="Calibri" w:hAnsi="Calibri" w:cs="Calibri"/>
                          <w:sz w:val="28"/>
                        </w:rPr>
                        <w:t>ủ</w:t>
                      </w:r>
                      <w:r w:rsidRPr="00D43075">
                        <w:rPr>
                          <w:sz w:val="28"/>
                        </w:rPr>
                        <w:t>a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tr</w:t>
                      </w:r>
                      <w:r w:rsidRPr="00D43075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D43075">
                        <w:rPr>
                          <w:sz w:val="28"/>
                        </w:rPr>
                        <w:t>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1AA60BEC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6F241201" w14:textId="77777777" w:rsidR="00275C50" w:rsidRDefault="003313F3" w:rsidP="00874387">
                      <w:pPr>
                        <w:pStyle w:val="NoSpacing"/>
                      </w:pPr>
                      <w:proofErr w:type="spellStart"/>
                      <w:r>
                        <w:rPr>
                          <w:sz w:val="28"/>
                        </w:rPr>
                        <w:t>Nhâ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viên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55D3B62F" w14:textId="77777777" w:rsidR="00F35BE3" w:rsidRDefault="00F35BE3" w:rsidP="00874387">
                      <w:pPr>
                        <w:pStyle w:val="NoSpacing"/>
                      </w:pPr>
                    </w:p>
                    <w:p w14:paraId="360112CD" w14:textId="77777777" w:rsidR="00F35BE3" w:rsidRDefault="00F35BE3" w:rsidP="00874387">
                      <w:pPr>
                        <w:pStyle w:val="NoSpacing"/>
                      </w:pPr>
                    </w:p>
                    <w:p w14:paraId="623B0143" w14:textId="77777777" w:rsidR="00F35BE3" w:rsidRPr="00F35BE3" w:rsidRDefault="003313F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 w:rsidRPr="003313F3">
                        <w:rPr>
                          <w:sz w:val="28"/>
                        </w:rPr>
                        <w:t>Trung</w:t>
                      </w:r>
                      <w:proofErr w:type="spellEnd"/>
                      <w:r w:rsidRPr="003313F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8"/>
                        </w:rPr>
                        <w:t>tâm</w:t>
                      </w:r>
                      <w:proofErr w:type="spellEnd"/>
                      <w:r w:rsidRPr="003313F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8"/>
                        </w:rPr>
                        <w:t>d</w:t>
                      </w:r>
                      <w:r w:rsidRPr="003313F3">
                        <w:rPr>
                          <w:rFonts w:ascii="Calibri" w:hAnsi="Calibri" w:cs="Calibri"/>
                          <w:sz w:val="28"/>
                        </w:rPr>
                        <w:t>ạ</w:t>
                      </w:r>
                      <w:r w:rsidRPr="003313F3">
                        <w:rPr>
                          <w:sz w:val="28"/>
                        </w:rPr>
                        <w:t>y</w:t>
                      </w:r>
                      <w:proofErr w:type="spellEnd"/>
                      <w:r w:rsidRPr="003313F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8"/>
                        </w:rPr>
                        <w:t>h</w:t>
                      </w:r>
                      <w:r w:rsidRPr="003313F3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3313F3">
                        <w:rPr>
                          <w:sz w:val="28"/>
                        </w:rPr>
                        <w:t>c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F35BE3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416B9262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41053B7" wp14:editId="51684B73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1763486"/>
                <wp:effectExtent l="0" t="0" r="24765" b="2730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176348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898528" w14:textId="77777777" w:rsidR="00781C88" w:rsidRDefault="003313F3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ự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kiện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hông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báo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ắp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ới</w:t>
                            </w:r>
                            <w:proofErr w:type="spellEnd"/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5EC62FF6" w14:textId="77777777" w:rsidR="00696E04" w:rsidRPr="00696E04" w:rsidRDefault="00696E04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742AE7CD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1053B7" id="_x0000_s1033" type="#_x0000_t202" style="position:absolute;margin-left:180pt;margin-top:6pt;width:385.05pt;height:138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" filled="f" strokecolor="#d9d9d9">
                <v:textbox>
                  <w:txbxContent>
                    <w:p w14:paraId="48898528" w14:textId="77777777" w:rsidR="00781C88" w:rsidRDefault="003313F3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Sự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kiện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Thông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báo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sắp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tới</w:t>
                      </w:r>
                      <w:proofErr w:type="spellEnd"/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14:paraId="5EC62FF6" w14:textId="77777777" w:rsidR="00696E04" w:rsidRPr="00696E04" w:rsidRDefault="00696E04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742AE7CD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9236EEB" wp14:editId="4F62F5AD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E6D460" w14:textId="77777777" w:rsidR="001B2141" w:rsidRPr="00661D0B" w:rsidRDefault="00A43C7D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Giải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ã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tin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đồn</w:t>
                            </w:r>
                            <w:proofErr w:type="spellEnd"/>
                          </w:p>
                          <w:p w14:paraId="456E3699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30316F9D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236EEB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2FE6D460" w14:textId="77777777" w:rsidR="001B2141" w:rsidRPr="00661D0B" w:rsidRDefault="00A43C7D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Giải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ã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tin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đồn</w:t>
                      </w:r>
                      <w:proofErr w:type="spellEnd"/>
                    </w:p>
                    <w:p w14:paraId="456E3699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30316F9D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6DB8C52" w14:textId="77777777" w:rsidR="00734818" w:rsidRDefault="00EF2FB0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277D28E" wp14:editId="69D549DB">
                <wp:simplePos x="0" y="0"/>
                <wp:positionH relativeFrom="column">
                  <wp:posOffset>-50470</wp:posOffset>
                </wp:positionH>
                <wp:positionV relativeFrom="paragraph">
                  <wp:posOffset>182105</wp:posOffset>
                </wp:positionV>
                <wp:extent cx="2339439" cy="8445261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39439" cy="844526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7A2BCE" w14:textId="77777777" w:rsidR="00734818" w:rsidRPr="00947D87" w:rsidRDefault="00A43C7D" w:rsidP="00947D87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TIN ĐỒN</w:t>
                            </w:r>
                            <w:r w:rsidR="00734818" w:rsidRPr="00947D87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734818" w:rsidRPr="00947D87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Ho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nhi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ề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bên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ngoài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l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ớ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s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bù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ắ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đi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kém</w:t>
                            </w:r>
                            <w:proofErr w:type="spellEnd"/>
                            <w:r w:rsidR="00734818" w:rsidRPr="00947D87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46EF325C" w14:textId="77777777" w:rsidR="00734818" w:rsidRPr="00947D87" w:rsidRDefault="00734818" w:rsidP="00947D87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</w:p>
                          <w:p w14:paraId="616BD9EC" w14:textId="77777777" w:rsidR="00A43C7D" w:rsidRPr="00A43C7D" w:rsidRDefault="00A43C7D" w:rsidP="00A43C7D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THỰC TẾ</w:t>
                            </w:r>
                            <w:r w:rsidR="00734818" w:rsidRPr="00947D87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734818" w:rsidRPr="00947D87"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tr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ờ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CÓ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xem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xét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ho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ngoài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l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ớ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nh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th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thao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ổ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ch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ứ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âm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nh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khi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xem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ơ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đăng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ký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Nh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tr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ờ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nhìn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vào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thành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tích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ậ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ầ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tiên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01942AA0" w14:textId="77777777" w:rsidR="00A43C7D" w:rsidRPr="00A43C7D" w:rsidRDefault="00A43C7D" w:rsidP="00A43C7D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2C33E137" w14:textId="77777777" w:rsidR="00A43C7D" w:rsidRPr="00A43C7D" w:rsidRDefault="00A43C7D" w:rsidP="00A43C7D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Nhi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ề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ho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ngoài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l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ớ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ch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ỉ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ích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tr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ờ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đã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tin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r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ằ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th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ố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5D53D173" w14:textId="77777777" w:rsidR="00A43C7D" w:rsidRPr="00A43C7D" w:rsidRDefault="00A43C7D" w:rsidP="00A43C7D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7396FF47" w14:textId="732C5BF0" w:rsidR="00734818" w:rsidRPr="00947D87" w:rsidRDefault="00A43C7D" w:rsidP="00A43C7D">
                            <w:pPr>
                              <w:spacing w:after="0"/>
                              <w:rPr>
                                <w:rFonts w:ascii="Myriad Pro" w:hAnsi="Myriad Pro"/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A43C7D">
                              <w:rPr>
                                <w:rFonts w:hint="eastAsia"/>
                                <w:sz w:val="28"/>
                                <w:szCs w:val="26"/>
                              </w:rPr>
                              <w:t>Đ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ề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ơ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cũng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x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ả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y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ra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ố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v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ớ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đi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thi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cao</w:t>
                            </w:r>
                            <w:proofErr w:type="spellEnd"/>
                            <w:r w:rsidR="0087252C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="0087252C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thi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cao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th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giúp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b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ơ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vào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nh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đi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s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l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ớ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đã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s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y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ế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quan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tr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mà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ầ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ế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tr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ờ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A43C7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A43C7D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xem</w:t>
                            </w:r>
                            <w:proofErr w:type="spellEnd"/>
                            <w:r w:rsidRPr="00A43C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43C7D">
                              <w:rPr>
                                <w:sz w:val="28"/>
                                <w:szCs w:val="26"/>
                              </w:rPr>
                              <w:t>xét</w:t>
                            </w:r>
                            <w:proofErr w:type="spellEnd"/>
                            <w:r w:rsidR="00734818" w:rsidRPr="00947D87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02CC4EDE" w14:textId="77777777" w:rsidR="00734818" w:rsidRPr="00D64290" w:rsidRDefault="00734818" w:rsidP="00734818">
                            <w:pPr>
                              <w:spacing w:after="0"/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77D28E" id="Text Box 9" o:spid="_x0000_s1035" type="#_x0000_t202" style="position:absolute;margin-left:-3.95pt;margin-top:14.35pt;width:184.2pt;height:6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" filled="f" stroked="f" strokeweight=".5pt">
                <v:textbox>
                  <w:txbxContent>
                    <w:p w14:paraId="017A2BCE" w14:textId="77777777" w:rsidR="00734818" w:rsidRPr="00947D87" w:rsidRDefault="00A43C7D" w:rsidP="00947D87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TIN ĐỒN</w:t>
                      </w:r>
                      <w:r w:rsidR="00734818" w:rsidRPr="00947D87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734818" w:rsidRPr="00947D87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Ho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A43C7D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đ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ộ</w:t>
                      </w:r>
                      <w:r w:rsidRPr="00A43C7D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nhi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ề</w:t>
                      </w:r>
                      <w:r w:rsidRPr="00A43C7D">
                        <w:rPr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bên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ngoài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l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ớ</w:t>
                      </w:r>
                      <w:r w:rsidRPr="00A43C7D">
                        <w:rPr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s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ẽ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bù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đ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ắ</w:t>
                      </w:r>
                      <w:r w:rsidRPr="00A43C7D">
                        <w:rPr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cho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đi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r w:rsidRPr="00A43C7D">
                        <w:rPr>
                          <w:sz w:val="28"/>
                          <w:szCs w:val="26"/>
                        </w:rPr>
                        <w:t>m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kém</w:t>
                      </w:r>
                      <w:proofErr w:type="spellEnd"/>
                      <w:r w:rsidR="00734818" w:rsidRPr="00947D87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46EF325C" w14:textId="77777777" w:rsidR="00734818" w:rsidRPr="00947D87" w:rsidRDefault="00734818" w:rsidP="00947D87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</w:p>
                    <w:p w14:paraId="616BD9EC" w14:textId="77777777" w:rsidR="00A43C7D" w:rsidRPr="00A43C7D" w:rsidRDefault="00A43C7D" w:rsidP="00A43C7D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THỰC TẾ</w:t>
                      </w:r>
                      <w:r w:rsidR="00734818" w:rsidRPr="00947D87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734818" w:rsidRPr="00947D87">
                        <w:rPr>
                          <w:rFonts w:ascii="Myriad Pro" w:hAnsi="Myriad Pro"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tr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ờ</w:t>
                      </w:r>
                      <w:r w:rsidRPr="00A43C7D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đ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A43C7D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h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A43C7D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CÓ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xem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xét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ho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A43C7D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đ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ộ</w:t>
                      </w:r>
                      <w:r w:rsidRPr="00A43C7D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ngoài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l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ớ</w:t>
                      </w:r>
                      <w:r w:rsidRPr="00A43C7D">
                        <w:rPr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nh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th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thao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t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ổ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ch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ứ</w:t>
                      </w:r>
                      <w:r w:rsidRPr="00A43C7D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h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A43C7D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sinh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và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âm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nh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A43C7D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khi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h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xem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đ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ơ</w:t>
                      </w:r>
                      <w:r w:rsidRPr="00A43C7D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đăng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ký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Nh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</w:t>
                      </w:r>
                      <w:r w:rsidRPr="00A43C7D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tr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ờ</w:t>
                      </w:r>
                      <w:r w:rsidRPr="00A43C7D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đ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A43C7D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h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A43C7D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nhìn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vào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thành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tích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h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A43C7D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t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ậ</w:t>
                      </w:r>
                      <w:r w:rsidRPr="00A43C7D">
                        <w:rPr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đ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ầ</w:t>
                      </w:r>
                      <w:r w:rsidRPr="00A43C7D">
                        <w:rPr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tiên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01942AA0" w14:textId="77777777" w:rsidR="00A43C7D" w:rsidRPr="00A43C7D" w:rsidRDefault="00A43C7D" w:rsidP="00A43C7D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</w:p>
                    <w:p w14:paraId="2C33E137" w14:textId="77777777" w:rsidR="00A43C7D" w:rsidRPr="00A43C7D" w:rsidRDefault="00A43C7D" w:rsidP="00A43C7D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Nhi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ề</w:t>
                      </w:r>
                      <w:r w:rsidRPr="00A43C7D">
                        <w:rPr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ho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A43C7D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đ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ộ</w:t>
                      </w:r>
                      <w:r w:rsidRPr="00A43C7D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ngoài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l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ớ</w:t>
                      </w:r>
                      <w:r w:rsidRPr="00A43C7D">
                        <w:rPr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ch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ỉ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có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ích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tr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ờ</w:t>
                      </w:r>
                      <w:r w:rsidRPr="00A43C7D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đ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A43C7D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h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A43C7D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đã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tin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r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ằ</w:t>
                      </w:r>
                      <w:r w:rsidRPr="00A43C7D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h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A43C7D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sinh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có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th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h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A43C7D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t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ố</w:t>
                      </w:r>
                      <w:r w:rsidRPr="00A43C7D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5D53D173" w14:textId="77777777" w:rsidR="00A43C7D" w:rsidRPr="00A43C7D" w:rsidRDefault="00A43C7D" w:rsidP="00A43C7D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</w:p>
                    <w:p w14:paraId="7396FF47" w14:textId="732C5BF0" w:rsidR="00734818" w:rsidRPr="00947D87" w:rsidRDefault="00A43C7D" w:rsidP="00A43C7D">
                      <w:pPr>
                        <w:spacing w:after="0"/>
                        <w:rPr>
                          <w:rFonts w:ascii="Myriad Pro" w:hAnsi="Myriad Pro"/>
                          <w:sz w:val="28"/>
                          <w:szCs w:val="26"/>
                        </w:rPr>
                      </w:pPr>
                      <w:proofErr w:type="spellStart"/>
                      <w:r w:rsidRPr="00A43C7D">
                        <w:rPr>
                          <w:rFonts w:hint="eastAsia"/>
                          <w:sz w:val="28"/>
                          <w:szCs w:val="26"/>
                        </w:rPr>
                        <w:t>Đ</w:t>
                      </w:r>
                      <w:r w:rsidRPr="00A43C7D">
                        <w:rPr>
                          <w:sz w:val="28"/>
                          <w:szCs w:val="26"/>
                        </w:rPr>
                        <w:t>i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ề</w:t>
                      </w:r>
                      <w:r w:rsidRPr="00A43C7D">
                        <w:rPr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t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ơ</w:t>
                      </w:r>
                      <w:r w:rsidRPr="00A43C7D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t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ự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cũng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x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ả</w:t>
                      </w:r>
                      <w:r w:rsidRPr="00A43C7D">
                        <w:rPr>
                          <w:sz w:val="28"/>
                          <w:szCs w:val="26"/>
                        </w:rPr>
                        <w:t>y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ra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đ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ố</w:t>
                      </w:r>
                      <w:r w:rsidRPr="00A43C7D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v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ớ</w:t>
                      </w:r>
                      <w:r w:rsidRPr="00A43C7D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đi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r w:rsidRPr="00A43C7D">
                        <w:rPr>
                          <w:sz w:val="28"/>
                          <w:szCs w:val="26"/>
                        </w:rPr>
                        <w:t>m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thi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cao</w:t>
                      </w:r>
                      <w:proofErr w:type="spellEnd"/>
                      <w:r w:rsidR="0087252C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="0087252C">
                        <w:rPr>
                          <w:sz w:val="28"/>
                          <w:szCs w:val="26"/>
                        </w:rPr>
                        <w:t>Đ</w:t>
                      </w:r>
                      <w:r w:rsidRPr="00A43C7D">
                        <w:rPr>
                          <w:sz w:val="28"/>
                          <w:szCs w:val="26"/>
                        </w:rPr>
                        <w:t>i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r w:rsidRPr="00A43C7D">
                        <w:rPr>
                          <w:sz w:val="28"/>
                          <w:szCs w:val="26"/>
                        </w:rPr>
                        <w:t>m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thi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cao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có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th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giúp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con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b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A43C7D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có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c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ơ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h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ộ</w:t>
                      </w:r>
                      <w:r w:rsidRPr="00A43C7D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vào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đ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A43C7D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h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A43C7D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nh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</w:t>
                      </w:r>
                      <w:r w:rsidRPr="00A43C7D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đi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r w:rsidRPr="00A43C7D">
                        <w:rPr>
                          <w:sz w:val="28"/>
                          <w:szCs w:val="26"/>
                        </w:rPr>
                        <w:t>m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s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ố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và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l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ớ</w:t>
                      </w:r>
                      <w:r w:rsidRPr="00A43C7D">
                        <w:rPr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h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A43C7D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h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A43C7D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sinh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đã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h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A43C7D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s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ẽ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là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y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ế</w:t>
                      </w:r>
                      <w:r w:rsidRPr="00A43C7D">
                        <w:rPr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t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ố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quan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tr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A43C7D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mà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h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ầ</w:t>
                      </w:r>
                      <w:r w:rsidRPr="00A43C7D">
                        <w:rPr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h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ế</w:t>
                      </w:r>
                      <w:r w:rsidRPr="00A43C7D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tr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ờ</w:t>
                      </w:r>
                      <w:r w:rsidRPr="00A43C7D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đ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A43C7D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h</w:t>
                      </w:r>
                      <w:r w:rsidRPr="00A43C7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A43C7D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xem</w:t>
                      </w:r>
                      <w:proofErr w:type="spellEnd"/>
                      <w:r w:rsidRPr="00A43C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43C7D">
                        <w:rPr>
                          <w:sz w:val="28"/>
                          <w:szCs w:val="26"/>
                        </w:rPr>
                        <w:t>xét</w:t>
                      </w:r>
                      <w:proofErr w:type="spellEnd"/>
                      <w:r w:rsidR="00734818" w:rsidRPr="00947D87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02CC4EDE" w14:textId="77777777" w:rsidR="00734818" w:rsidRPr="00D64290" w:rsidRDefault="00734818" w:rsidP="00734818">
                      <w:pPr>
                        <w:spacing w:after="0"/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p w14:paraId="3FA31402" w14:textId="77777777" w:rsidR="00734818" w:rsidRPr="00734818" w:rsidRDefault="00734818" w:rsidP="00734818"/>
    <w:p w14:paraId="6E4371FB" w14:textId="77777777" w:rsidR="00734818" w:rsidRPr="00734818" w:rsidRDefault="00734818" w:rsidP="00734818"/>
    <w:p w14:paraId="2C78A18C" w14:textId="77777777" w:rsidR="00734818" w:rsidRPr="00734818" w:rsidRDefault="00734818" w:rsidP="00734818"/>
    <w:p w14:paraId="2ADA38F9" w14:textId="77777777" w:rsidR="00734818" w:rsidRPr="00734818" w:rsidRDefault="00734818" w:rsidP="00734818"/>
    <w:p w14:paraId="10C87C61" w14:textId="77777777" w:rsidR="00734818" w:rsidRPr="00734818" w:rsidRDefault="00947D87" w:rsidP="00734818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67F4035" wp14:editId="166CDE57">
                <wp:simplePos x="0" y="0"/>
                <wp:positionH relativeFrom="column">
                  <wp:posOffset>2295525</wp:posOffset>
                </wp:positionH>
                <wp:positionV relativeFrom="paragraph">
                  <wp:posOffset>13970</wp:posOffset>
                </wp:positionV>
                <wp:extent cx="4892040" cy="5305425"/>
                <wp:effectExtent l="0" t="0" r="3810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2040" cy="530542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C4FC9D" w14:textId="77777777" w:rsidR="00795EF0" w:rsidRPr="003313F3" w:rsidRDefault="003313F3" w:rsidP="00B93E27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</w:pP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Những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việc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học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sinh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cần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làm</w:t>
                            </w:r>
                            <w:proofErr w:type="spellEnd"/>
                          </w:p>
                          <w:p w14:paraId="4E1BD2F3" w14:textId="77777777" w:rsidR="009A20FB" w:rsidRPr="00246C79" w:rsidRDefault="009A20FB" w:rsidP="009A20FB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sz w:val="24"/>
                                <w:szCs w:val="20"/>
                              </w:rPr>
                            </w:pP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B</w:t>
                            </w:r>
                            <w:r w:rsidRPr="009A20FB">
                              <w:rPr>
                                <w:rFonts w:ascii="Calibri" w:hAnsi="Calibri" w:cs="Calibri"/>
                                <w:b/>
                                <w:sz w:val="24"/>
                                <w:szCs w:val="20"/>
                              </w:rPr>
                              <w:t>ắ</w:t>
                            </w:r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t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đ</w:t>
                            </w:r>
                            <w:r w:rsidRPr="009A20FB">
                              <w:rPr>
                                <w:rFonts w:ascii="Calibri" w:hAnsi="Calibri" w:cs="Calibri"/>
                                <w:b/>
                                <w:sz w:val="24"/>
                                <w:szCs w:val="20"/>
                              </w:rPr>
                              <w:t>ầ</w:t>
                            </w:r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u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ghi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danh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m</w:t>
                            </w:r>
                            <w:r w:rsidRPr="009A20FB">
                              <w:rPr>
                                <w:rFonts w:ascii="Calibri" w:hAnsi="Calibri" w:cs="Calibri"/>
                                <w:b/>
                                <w:sz w:val="24"/>
                                <w:szCs w:val="20"/>
                              </w:rPr>
                              <w:t>ụ</w:t>
                            </w:r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c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bài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t</w:t>
                            </w:r>
                            <w:r w:rsidRPr="009A20FB">
                              <w:rPr>
                                <w:rFonts w:ascii="Calibri" w:hAnsi="Calibri" w:cs="Calibri"/>
                                <w:b/>
                                <w:sz w:val="24"/>
                                <w:szCs w:val="20"/>
                              </w:rPr>
                              <w:t>ậ</w:t>
                            </w:r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p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và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danh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sách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các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gi</w:t>
                            </w:r>
                            <w:r w:rsidRPr="009A20FB">
                              <w:rPr>
                                <w:rFonts w:ascii="Calibri" w:hAnsi="Calibri" w:cs="Calibri"/>
                                <w:b/>
                                <w:sz w:val="24"/>
                                <w:szCs w:val="20"/>
                              </w:rPr>
                              <w:t>ả</w:t>
                            </w:r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th</w:t>
                            </w:r>
                            <w:r w:rsidRPr="009A20FB">
                              <w:rPr>
                                <w:rFonts w:ascii="Calibri" w:hAnsi="Calibri" w:cs="Calibri"/>
                                <w:b/>
                                <w:sz w:val="24"/>
                                <w:szCs w:val="20"/>
                              </w:rPr>
                              <w:t>ưở</w:t>
                            </w:r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ng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danh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hi</w:t>
                            </w:r>
                            <w:r w:rsidRPr="009A20FB">
                              <w:rPr>
                                <w:rFonts w:ascii="Calibri" w:hAnsi="Calibri" w:cs="Calibri"/>
                                <w:b/>
                                <w:sz w:val="24"/>
                                <w:szCs w:val="20"/>
                              </w:rPr>
                              <w:t>ệ</w:t>
                            </w:r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u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công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vi</w:t>
                            </w:r>
                            <w:r w:rsidRPr="009A20FB">
                              <w:rPr>
                                <w:rFonts w:ascii="Calibri" w:hAnsi="Calibri" w:cs="Calibri"/>
                                <w:b/>
                                <w:sz w:val="24"/>
                                <w:szCs w:val="20"/>
                              </w:rPr>
                              <w:t>ệ</w:t>
                            </w:r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c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đ</w:t>
                            </w:r>
                            <w:r w:rsidRPr="009A20FB">
                              <w:rPr>
                                <w:rFonts w:ascii="Calibri" w:hAnsi="Calibri" w:cs="Calibri"/>
                                <w:b/>
                                <w:sz w:val="24"/>
                                <w:szCs w:val="20"/>
                              </w:rPr>
                              <w:t>ượ</w:t>
                            </w:r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c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tr</w:t>
                            </w:r>
                            <w:r w:rsidRPr="009A20FB">
                              <w:rPr>
                                <w:rFonts w:ascii="Calibri" w:hAnsi="Calibri" w:cs="Calibri"/>
                                <w:b/>
                                <w:sz w:val="24"/>
                                <w:szCs w:val="20"/>
                              </w:rPr>
                              <w:t>ả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l</w:t>
                            </w:r>
                            <w:r w:rsidRPr="009A20FB">
                              <w:rPr>
                                <w:rFonts w:ascii="Calibri" w:hAnsi="Calibri" w:cs="Calibri"/>
                                <w:b/>
                                <w:sz w:val="24"/>
                                <w:szCs w:val="20"/>
                              </w:rPr>
                              <w:t>ươ</w:t>
                            </w:r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ng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và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tình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nguy</w:t>
                            </w:r>
                            <w:r w:rsidRPr="009A20FB">
                              <w:rPr>
                                <w:rFonts w:ascii="Calibri" w:hAnsi="Calibri" w:cs="Calibri"/>
                                <w:b/>
                                <w:sz w:val="24"/>
                                <w:szCs w:val="20"/>
                              </w:rPr>
                              <w:t>ệ</w:t>
                            </w:r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n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và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các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ho</w:t>
                            </w:r>
                            <w:r w:rsidRPr="009A20FB">
                              <w:rPr>
                                <w:rFonts w:ascii="Calibri" w:hAnsi="Calibri" w:cs="Calibri"/>
                                <w:b/>
                                <w:sz w:val="24"/>
                                <w:szCs w:val="20"/>
                              </w:rPr>
                              <w:t>ạ</w:t>
                            </w:r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t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đ</w:t>
                            </w:r>
                            <w:r w:rsidRPr="009A20FB">
                              <w:rPr>
                                <w:rFonts w:ascii="Calibri" w:hAnsi="Calibri" w:cs="Calibri"/>
                                <w:b/>
                                <w:sz w:val="24"/>
                                <w:szCs w:val="20"/>
                              </w:rPr>
                              <w:t>ộ</w:t>
                            </w:r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ng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ngo</w:t>
                            </w:r>
                            <w:r w:rsidRPr="009A20FB">
                              <w:rPr>
                                <w:rFonts w:ascii="Calibri" w:hAnsi="Calibri" w:cs="Calibri"/>
                                <w:b/>
                                <w:sz w:val="24"/>
                                <w:szCs w:val="20"/>
                              </w:rPr>
                              <w:t>ạ</w:t>
                            </w:r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khóa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c</w:t>
                            </w:r>
                            <w:r w:rsidRPr="009A20FB">
                              <w:rPr>
                                <w:rFonts w:ascii="Calibri" w:hAnsi="Calibri" w:cs="Calibri"/>
                                <w:b/>
                                <w:sz w:val="24"/>
                                <w:szCs w:val="20"/>
                              </w:rPr>
                              <w:t>ủ</w:t>
                            </w:r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a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các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em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C</w:t>
                            </w:r>
                            <w:r w:rsidRPr="00246C79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ậ</w:t>
                            </w:r>
                            <w:r w:rsidRPr="00246C79">
                              <w:rPr>
                                <w:sz w:val="24"/>
                                <w:szCs w:val="20"/>
                              </w:rPr>
                              <w:t>p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nh</w:t>
                            </w:r>
                            <w:r w:rsidRPr="00246C79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ậ</w:t>
                            </w:r>
                            <w:r w:rsidRPr="00246C79">
                              <w:rPr>
                                <w:sz w:val="24"/>
                                <w:szCs w:val="20"/>
                              </w:rPr>
                              <w:t>t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danh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m</w:t>
                            </w:r>
                            <w:r w:rsidRPr="00246C79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ụ</w:t>
                            </w:r>
                            <w:r w:rsidRPr="00246C79">
                              <w:rPr>
                                <w:sz w:val="24"/>
                                <w:szCs w:val="20"/>
                              </w:rPr>
                              <w:t>c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trong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su</w:t>
                            </w:r>
                            <w:r w:rsidRPr="00246C79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ố</w:t>
                            </w:r>
                            <w:r w:rsidRPr="00246C79">
                              <w:rPr>
                                <w:sz w:val="24"/>
                                <w:szCs w:val="20"/>
                              </w:rPr>
                              <w:t>t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quá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trình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h</w:t>
                            </w:r>
                            <w:r w:rsidRPr="00246C79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ọ</w:t>
                            </w:r>
                            <w:r w:rsidRPr="00246C79">
                              <w:rPr>
                                <w:sz w:val="24"/>
                                <w:szCs w:val="20"/>
                              </w:rPr>
                              <w:t>c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trung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h</w:t>
                            </w:r>
                            <w:r w:rsidRPr="00246C79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ọ</w:t>
                            </w:r>
                            <w:r w:rsidRPr="00246C79">
                              <w:rPr>
                                <w:sz w:val="24"/>
                                <w:szCs w:val="20"/>
                              </w:rPr>
                              <w:t>c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>.</w:t>
                            </w:r>
                          </w:p>
                          <w:p w14:paraId="1C788BCC" w14:textId="77777777" w:rsidR="009A20FB" w:rsidRPr="009A20FB" w:rsidRDefault="009A20FB" w:rsidP="009A20FB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sz w:val="24"/>
                                <w:szCs w:val="20"/>
                              </w:rPr>
                            </w:pP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Th</w:t>
                            </w:r>
                            <w:r w:rsidRPr="009A20FB">
                              <w:rPr>
                                <w:rFonts w:ascii="Calibri" w:hAnsi="Calibri" w:cs="Calibri"/>
                                <w:b/>
                                <w:sz w:val="24"/>
                                <w:szCs w:val="20"/>
                              </w:rPr>
                              <w:t>ả</w:t>
                            </w:r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o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lu</w:t>
                            </w:r>
                            <w:r w:rsidRPr="009A20FB">
                              <w:rPr>
                                <w:rFonts w:ascii="Calibri" w:hAnsi="Calibri" w:cs="Calibri"/>
                                <w:b/>
                                <w:sz w:val="24"/>
                                <w:szCs w:val="20"/>
                              </w:rPr>
                              <w:t>ậ</w:t>
                            </w:r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n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các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l</w:t>
                            </w:r>
                            <w:r w:rsidRPr="009A20FB">
                              <w:rPr>
                                <w:rFonts w:ascii="Calibri" w:hAnsi="Calibri" w:cs="Calibri"/>
                                <w:b/>
                                <w:sz w:val="24"/>
                                <w:szCs w:val="20"/>
                              </w:rPr>
                              <w:t>ớ</w:t>
                            </w:r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p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h</w:t>
                            </w:r>
                            <w:r w:rsidRPr="009A20FB">
                              <w:rPr>
                                <w:rFonts w:ascii="Calibri" w:hAnsi="Calibri" w:cs="Calibri"/>
                                <w:b/>
                                <w:sz w:val="24"/>
                                <w:szCs w:val="20"/>
                              </w:rPr>
                              <w:t>ọ</w:t>
                            </w:r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c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trong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năm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t</w:t>
                            </w:r>
                            <w:r w:rsidRPr="009A20FB">
                              <w:rPr>
                                <w:rFonts w:ascii="Calibri" w:hAnsi="Calibri" w:cs="Calibri"/>
                                <w:b/>
                                <w:sz w:val="24"/>
                                <w:szCs w:val="20"/>
                              </w:rPr>
                              <w:t>ớ</w:t>
                            </w:r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v</w:t>
                            </w:r>
                            <w:r w:rsidRPr="009A20FB">
                              <w:rPr>
                                <w:rFonts w:ascii="Calibri" w:hAnsi="Calibri" w:cs="Calibri"/>
                                <w:b/>
                                <w:sz w:val="24"/>
                                <w:szCs w:val="20"/>
                              </w:rPr>
                              <w:t>ớ</w:t>
                            </w:r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gia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đình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và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nhân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viên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t</w:t>
                            </w:r>
                            <w:r w:rsidRPr="009A20FB">
                              <w:rPr>
                                <w:rFonts w:ascii="Calibri" w:hAnsi="Calibri" w:cs="Calibri"/>
                                <w:b/>
                                <w:sz w:val="24"/>
                                <w:szCs w:val="20"/>
                              </w:rPr>
                              <w:t>ư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v</w:t>
                            </w:r>
                            <w:r w:rsidRPr="009A20FB">
                              <w:rPr>
                                <w:rFonts w:ascii="Calibri" w:hAnsi="Calibri" w:cs="Calibri"/>
                                <w:b/>
                                <w:sz w:val="24"/>
                                <w:szCs w:val="20"/>
                              </w:rPr>
                              <w:t>ấ</w:t>
                            </w:r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n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9A20FB">
                              <w:rPr>
                                <w:sz w:val="24"/>
                                <w:szCs w:val="20"/>
                              </w:rPr>
                              <w:t>Hãy</w:t>
                            </w:r>
                            <w:proofErr w:type="spellEnd"/>
                            <w:r w:rsidRPr="009A20FB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sz w:val="24"/>
                                <w:szCs w:val="20"/>
                              </w:rPr>
                              <w:t>ch</w:t>
                            </w:r>
                            <w:r w:rsidRPr="009A20FB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ắ</w:t>
                            </w:r>
                            <w:r w:rsidRPr="009A20FB">
                              <w:rPr>
                                <w:sz w:val="24"/>
                                <w:szCs w:val="20"/>
                              </w:rPr>
                              <w:t>c</w:t>
                            </w:r>
                            <w:proofErr w:type="spellEnd"/>
                            <w:r w:rsidRPr="009A20FB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sz w:val="24"/>
                                <w:szCs w:val="20"/>
                              </w:rPr>
                              <w:t>ch</w:t>
                            </w:r>
                            <w:r w:rsidRPr="009A20FB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ắ</w:t>
                            </w:r>
                            <w:r w:rsidRPr="009A20FB">
                              <w:rPr>
                                <w:sz w:val="24"/>
                                <w:szCs w:val="20"/>
                              </w:rPr>
                              <w:t>n</w:t>
                            </w:r>
                            <w:proofErr w:type="spellEnd"/>
                            <w:r w:rsidRPr="009A20FB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sz w:val="24"/>
                                <w:szCs w:val="20"/>
                              </w:rPr>
                              <w:t>r</w:t>
                            </w:r>
                            <w:r w:rsidRPr="009A20FB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ằ</w:t>
                            </w:r>
                            <w:r w:rsidRPr="009A20FB">
                              <w:rPr>
                                <w:sz w:val="24"/>
                                <w:szCs w:val="20"/>
                              </w:rPr>
                              <w:t>ng</w:t>
                            </w:r>
                            <w:proofErr w:type="spellEnd"/>
                            <w:r w:rsidRPr="009A20FB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sz w:val="24"/>
                                <w:szCs w:val="20"/>
                              </w:rPr>
                              <w:t>các</w:t>
                            </w:r>
                            <w:proofErr w:type="spellEnd"/>
                            <w:r w:rsidRPr="009A20FB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sz w:val="24"/>
                                <w:szCs w:val="20"/>
                              </w:rPr>
                              <w:t>em</w:t>
                            </w:r>
                            <w:proofErr w:type="spellEnd"/>
                            <w:r w:rsidRPr="009A20FB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sz w:val="24"/>
                                <w:szCs w:val="20"/>
                              </w:rPr>
                              <w:t>tham</w:t>
                            </w:r>
                            <w:proofErr w:type="spellEnd"/>
                            <w:r w:rsidRPr="009A20FB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sz w:val="24"/>
                                <w:szCs w:val="20"/>
                              </w:rPr>
                              <w:t>gia</w:t>
                            </w:r>
                            <w:proofErr w:type="spellEnd"/>
                            <w:r w:rsidRPr="009A20FB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sz w:val="24"/>
                                <w:szCs w:val="20"/>
                              </w:rPr>
                              <w:t>các</w:t>
                            </w:r>
                            <w:proofErr w:type="spellEnd"/>
                            <w:r w:rsidRPr="009A20FB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sz w:val="24"/>
                                <w:szCs w:val="20"/>
                              </w:rPr>
                              <w:t>khóa</w:t>
                            </w:r>
                            <w:proofErr w:type="spellEnd"/>
                            <w:r w:rsidRPr="009A20FB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sz w:val="24"/>
                                <w:szCs w:val="20"/>
                              </w:rPr>
                              <w:t>h</w:t>
                            </w:r>
                            <w:r w:rsidRPr="009A20FB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ọ</w:t>
                            </w:r>
                            <w:r w:rsidRPr="009A20FB">
                              <w:rPr>
                                <w:sz w:val="24"/>
                                <w:szCs w:val="20"/>
                              </w:rPr>
                              <w:t>c</w:t>
                            </w:r>
                            <w:proofErr w:type="spellEnd"/>
                            <w:r w:rsidRPr="009A20FB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sz w:val="24"/>
                                <w:szCs w:val="20"/>
                              </w:rPr>
                              <w:t>khó</w:t>
                            </w:r>
                            <w:proofErr w:type="spellEnd"/>
                            <w:r w:rsidRPr="009A20FB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sz w:val="24"/>
                                <w:szCs w:val="20"/>
                              </w:rPr>
                              <w:t>mà</w:t>
                            </w:r>
                            <w:proofErr w:type="spellEnd"/>
                            <w:r w:rsidRPr="009A20FB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sz w:val="24"/>
                                <w:szCs w:val="20"/>
                              </w:rPr>
                              <w:t>các</w:t>
                            </w:r>
                            <w:proofErr w:type="spellEnd"/>
                            <w:r w:rsidRPr="009A20FB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sz w:val="24"/>
                                <w:szCs w:val="20"/>
                              </w:rPr>
                              <w:t>nhân</w:t>
                            </w:r>
                            <w:proofErr w:type="spellEnd"/>
                            <w:r w:rsidRPr="009A20FB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sz w:val="24"/>
                                <w:szCs w:val="20"/>
                              </w:rPr>
                              <w:t>viên</w:t>
                            </w:r>
                            <w:proofErr w:type="spellEnd"/>
                            <w:r w:rsidRPr="009A20FB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sz w:val="24"/>
                                <w:szCs w:val="20"/>
                              </w:rPr>
                              <w:t>tuy</w:t>
                            </w:r>
                            <w:r w:rsidRPr="009A20FB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ể</w:t>
                            </w:r>
                            <w:r w:rsidRPr="009A20FB">
                              <w:rPr>
                                <w:sz w:val="24"/>
                                <w:szCs w:val="20"/>
                              </w:rPr>
                              <w:t>n</w:t>
                            </w:r>
                            <w:proofErr w:type="spellEnd"/>
                            <w:r w:rsidRPr="009A20FB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sz w:val="24"/>
                                <w:szCs w:val="20"/>
                              </w:rPr>
                              <w:t>sinh</w:t>
                            </w:r>
                            <w:proofErr w:type="spellEnd"/>
                            <w:r w:rsidRPr="009A20FB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sz w:val="24"/>
                                <w:szCs w:val="20"/>
                              </w:rPr>
                              <w:t>đ</w:t>
                            </w:r>
                            <w:r w:rsidRPr="009A20FB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ạ</w:t>
                            </w:r>
                            <w:r w:rsidRPr="009A20FB">
                              <w:rPr>
                                <w:sz w:val="24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9A20FB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sz w:val="24"/>
                                <w:szCs w:val="20"/>
                              </w:rPr>
                              <w:t>h</w:t>
                            </w:r>
                            <w:r w:rsidRPr="009A20FB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ọ</w:t>
                            </w:r>
                            <w:r w:rsidRPr="009A20FB">
                              <w:rPr>
                                <w:sz w:val="24"/>
                                <w:szCs w:val="20"/>
                              </w:rPr>
                              <w:t>c</w:t>
                            </w:r>
                            <w:proofErr w:type="spellEnd"/>
                            <w:r w:rsidRPr="009A20FB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sz w:val="24"/>
                                <w:szCs w:val="20"/>
                              </w:rPr>
                              <w:t>đánh</w:t>
                            </w:r>
                            <w:proofErr w:type="spellEnd"/>
                            <w:r w:rsidRPr="009A20FB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sz w:val="24"/>
                                <w:szCs w:val="20"/>
                              </w:rPr>
                              <w:t>giá</w:t>
                            </w:r>
                            <w:proofErr w:type="spellEnd"/>
                            <w:r w:rsidRPr="009A20FB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sz w:val="24"/>
                                <w:szCs w:val="20"/>
                              </w:rPr>
                              <w:t>cao</w:t>
                            </w:r>
                            <w:proofErr w:type="spellEnd"/>
                            <w:r w:rsidRPr="009A20FB">
                              <w:rPr>
                                <w:sz w:val="24"/>
                                <w:szCs w:val="20"/>
                              </w:rPr>
                              <w:t>.</w:t>
                            </w:r>
                          </w:p>
                          <w:p w14:paraId="5797CA94" w14:textId="77777777" w:rsidR="00B93E27" w:rsidRPr="00246C79" w:rsidRDefault="009A20FB" w:rsidP="00246C79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sz w:val="24"/>
                                <w:szCs w:val="20"/>
                              </w:rPr>
                            </w:pP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N</w:t>
                            </w:r>
                            <w:r w:rsidRPr="009A20FB">
                              <w:rPr>
                                <w:rFonts w:ascii="Calibri" w:hAnsi="Calibri" w:cs="Calibri"/>
                                <w:b/>
                                <w:sz w:val="24"/>
                                <w:szCs w:val="20"/>
                              </w:rPr>
                              <w:t>ế</w:t>
                            </w:r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u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có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v</w:t>
                            </w:r>
                            <w:r w:rsidRPr="009A20FB">
                              <w:rPr>
                                <w:rFonts w:ascii="Calibri" w:hAnsi="Calibri" w:cs="Calibri"/>
                                <w:b/>
                                <w:sz w:val="24"/>
                                <w:szCs w:val="20"/>
                              </w:rPr>
                              <w:t>ấ</w:t>
                            </w:r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n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đ</w:t>
                            </w:r>
                            <w:r w:rsidRPr="009A20FB">
                              <w:rPr>
                                <w:rFonts w:ascii="Calibri" w:hAnsi="Calibri" w:cs="Calibri"/>
                                <w:b/>
                                <w:sz w:val="24"/>
                                <w:szCs w:val="20"/>
                              </w:rPr>
                              <w:t>ề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hãy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nh</w:t>
                            </w:r>
                            <w:r w:rsidRPr="009A20FB">
                              <w:rPr>
                                <w:rFonts w:ascii="Calibri" w:hAnsi="Calibri" w:cs="Calibri"/>
                                <w:b/>
                                <w:sz w:val="24"/>
                                <w:szCs w:val="20"/>
                              </w:rPr>
                              <w:t>ờ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giúp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>đ</w:t>
                            </w:r>
                            <w:r w:rsidRPr="009A20FB">
                              <w:rPr>
                                <w:rFonts w:ascii="Calibri" w:hAnsi="Calibri" w:cs="Calibri"/>
                                <w:b/>
                                <w:sz w:val="24"/>
                                <w:szCs w:val="20"/>
                              </w:rPr>
                              <w:t>ỡ</w:t>
                            </w:r>
                            <w:proofErr w:type="spellEnd"/>
                            <w:r w:rsidRPr="009A20FB">
                              <w:rPr>
                                <w:b/>
                                <w:sz w:val="24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N</w:t>
                            </w:r>
                            <w:r w:rsidRPr="00246C79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ế</w:t>
                            </w:r>
                            <w:r w:rsidRPr="00246C79">
                              <w:rPr>
                                <w:sz w:val="24"/>
                                <w:szCs w:val="20"/>
                              </w:rPr>
                              <w:t>u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các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em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g</w:t>
                            </w:r>
                            <w:r w:rsidRPr="00246C79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ặ</w:t>
                            </w:r>
                            <w:r w:rsidRPr="00246C79">
                              <w:rPr>
                                <w:sz w:val="24"/>
                                <w:szCs w:val="20"/>
                              </w:rPr>
                              <w:t>p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khó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khăn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trong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vi</w:t>
                            </w:r>
                            <w:r w:rsidRPr="00246C79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ệ</w:t>
                            </w:r>
                            <w:r w:rsidRPr="00246C79">
                              <w:rPr>
                                <w:sz w:val="24"/>
                                <w:szCs w:val="20"/>
                              </w:rPr>
                              <w:t>c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h</w:t>
                            </w:r>
                            <w:r w:rsidRPr="00246C79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ọ</w:t>
                            </w:r>
                            <w:r w:rsidRPr="00246C79">
                              <w:rPr>
                                <w:sz w:val="24"/>
                                <w:szCs w:val="20"/>
                              </w:rPr>
                              <w:t>c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t</w:t>
                            </w:r>
                            <w:r w:rsidRPr="00246C79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ậ</w:t>
                            </w:r>
                            <w:r w:rsidRPr="00246C79">
                              <w:rPr>
                                <w:sz w:val="24"/>
                                <w:szCs w:val="20"/>
                              </w:rPr>
                              <w:t>p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hãy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h</w:t>
                            </w:r>
                            <w:r w:rsidRPr="00246C79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ỏ</w:t>
                            </w:r>
                            <w:r w:rsidRPr="00246C79">
                              <w:rPr>
                                <w:sz w:val="24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ng</w:t>
                            </w:r>
                            <w:r w:rsidRPr="00246C79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ườ</w:t>
                            </w:r>
                            <w:r w:rsidRPr="00246C79">
                              <w:rPr>
                                <w:sz w:val="24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các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em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tin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t</w:t>
                            </w:r>
                            <w:r w:rsidRPr="00246C79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ưở</w:t>
                            </w:r>
                            <w:r w:rsidRPr="00246C79">
                              <w:rPr>
                                <w:sz w:val="24"/>
                                <w:szCs w:val="20"/>
                              </w:rPr>
                              <w:t>ng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và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tôn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tr</w:t>
                            </w:r>
                            <w:r w:rsidRPr="00246C79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ọ</w:t>
                            </w:r>
                            <w:r w:rsidRPr="00246C79">
                              <w:rPr>
                                <w:sz w:val="24"/>
                                <w:szCs w:val="20"/>
                              </w:rPr>
                              <w:t>ng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l</w:t>
                            </w:r>
                            <w:r w:rsidRPr="00246C79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ờ</w:t>
                            </w:r>
                            <w:r w:rsidRPr="00246C79">
                              <w:rPr>
                                <w:sz w:val="24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khuyên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ho</w:t>
                            </w:r>
                            <w:r w:rsidRPr="00246C79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ặ</w:t>
                            </w:r>
                            <w:r w:rsidRPr="00246C79">
                              <w:rPr>
                                <w:sz w:val="24"/>
                                <w:szCs w:val="20"/>
                              </w:rPr>
                              <w:t>c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giúp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đ</w:t>
                            </w:r>
                            <w:r w:rsidRPr="00246C79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ỡ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r w:rsidR="00246C79" w:rsidRPr="00246C79">
                              <w:rPr>
                                <w:sz w:val="24"/>
                                <w:szCs w:val="20"/>
                              </w:rPr>
                              <w:t>—</w:t>
                            </w:r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cho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dù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đó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là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b</w:t>
                            </w:r>
                            <w:r w:rsidRPr="00246C79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ạ</w:t>
                            </w:r>
                            <w:r w:rsidRPr="00246C79">
                              <w:rPr>
                                <w:sz w:val="24"/>
                                <w:szCs w:val="20"/>
                              </w:rPr>
                              <w:t>n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bè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thành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viên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gia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đình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hu</w:t>
                            </w:r>
                            <w:r w:rsidRPr="00246C79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ấ</w:t>
                            </w:r>
                            <w:r w:rsidRPr="00246C79">
                              <w:rPr>
                                <w:sz w:val="24"/>
                                <w:szCs w:val="20"/>
                              </w:rPr>
                              <w:t>n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luy</w:t>
                            </w:r>
                            <w:r w:rsidRPr="00246C79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ệ</w:t>
                            </w:r>
                            <w:r w:rsidRPr="00246C79">
                              <w:rPr>
                                <w:sz w:val="24"/>
                                <w:szCs w:val="20"/>
                              </w:rPr>
                              <w:t>n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viên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bác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sĩ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ho</w:t>
                            </w:r>
                            <w:r w:rsidRPr="00246C79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ặ</w:t>
                            </w:r>
                            <w:r w:rsidRPr="00246C79">
                              <w:rPr>
                                <w:sz w:val="24"/>
                                <w:szCs w:val="20"/>
                              </w:rPr>
                              <w:t>c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giáo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viên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N</w:t>
                            </w:r>
                            <w:r w:rsidRPr="00246C79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ế</w:t>
                            </w:r>
                            <w:r w:rsidRPr="00246C79">
                              <w:rPr>
                                <w:sz w:val="24"/>
                                <w:szCs w:val="20"/>
                              </w:rPr>
                              <w:t>u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các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em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g</w:t>
                            </w:r>
                            <w:r w:rsidRPr="00246C79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ặ</w:t>
                            </w:r>
                            <w:r w:rsidRPr="00246C79">
                              <w:rPr>
                                <w:sz w:val="24"/>
                                <w:szCs w:val="20"/>
                              </w:rPr>
                              <w:t>p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r</w:t>
                            </w:r>
                            <w:r w:rsidRPr="00246C79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ắ</w:t>
                            </w:r>
                            <w:r w:rsidRPr="00246C79">
                              <w:rPr>
                                <w:sz w:val="24"/>
                                <w:szCs w:val="20"/>
                              </w:rPr>
                              <w:t>c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r</w:t>
                            </w:r>
                            <w:r w:rsidRPr="00246C79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ố</w:t>
                            </w:r>
                            <w:r w:rsidRPr="00246C79">
                              <w:rPr>
                                <w:sz w:val="24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v</w:t>
                            </w:r>
                            <w:r w:rsidRPr="00246C79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ớ</w:t>
                            </w:r>
                            <w:r w:rsidRPr="00246C79">
                              <w:rPr>
                                <w:sz w:val="24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m</w:t>
                            </w:r>
                            <w:r w:rsidRPr="00246C79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ộ</w:t>
                            </w:r>
                            <w:r w:rsidRPr="00246C79">
                              <w:rPr>
                                <w:sz w:val="24"/>
                                <w:szCs w:val="20"/>
                              </w:rPr>
                              <w:t>t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l</w:t>
                            </w:r>
                            <w:r w:rsidRPr="00246C79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ớ</w:t>
                            </w:r>
                            <w:r w:rsidRPr="00246C79">
                              <w:rPr>
                                <w:sz w:val="24"/>
                                <w:szCs w:val="20"/>
                              </w:rPr>
                              <w:t>p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h</w:t>
                            </w:r>
                            <w:r w:rsidRPr="00246C79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ọ</w:t>
                            </w:r>
                            <w:r w:rsidRPr="00246C79">
                              <w:rPr>
                                <w:sz w:val="24"/>
                                <w:szCs w:val="20"/>
                              </w:rPr>
                              <w:t>c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hãy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nói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chuy</w:t>
                            </w:r>
                            <w:r w:rsidRPr="00246C79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ệ</w:t>
                            </w:r>
                            <w:r w:rsidRPr="00246C79">
                              <w:rPr>
                                <w:sz w:val="24"/>
                                <w:szCs w:val="20"/>
                              </w:rPr>
                              <w:t>n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v</w:t>
                            </w:r>
                            <w:r w:rsidRPr="00246C79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ớ</w:t>
                            </w:r>
                            <w:r w:rsidRPr="00246C79">
                              <w:rPr>
                                <w:sz w:val="24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giáo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viên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ho</w:t>
                            </w:r>
                            <w:r w:rsidRPr="00246C79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ặ</w:t>
                            </w:r>
                            <w:r w:rsidRPr="00246C79">
                              <w:rPr>
                                <w:sz w:val="24"/>
                                <w:szCs w:val="20"/>
                              </w:rPr>
                              <w:t>c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nhân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viên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t</w:t>
                            </w:r>
                            <w:r w:rsidRPr="00246C79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ư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v</w:t>
                            </w:r>
                            <w:r w:rsidRPr="00246C79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ấ</w:t>
                            </w:r>
                            <w:r w:rsidRPr="00246C79">
                              <w:rPr>
                                <w:sz w:val="24"/>
                                <w:szCs w:val="20"/>
                              </w:rPr>
                              <w:t>n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c</w:t>
                            </w:r>
                            <w:r w:rsidRPr="00246C79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ủ</w:t>
                            </w:r>
                            <w:r w:rsidRPr="00246C79">
                              <w:rPr>
                                <w:sz w:val="24"/>
                                <w:szCs w:val="20"/>
                              </w:rPr>
                              <w:t>a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tr</w:t>
                            </w:r>
                            <w:r w:rsidRPr="00246C79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ườ</w:t>
                            </w:r>
                            <w:r w:rsidRPr="00246C79">
                              <w:rPr>
                                <w:sz w:val="24"/>
                                <w:szCs w:val="20"/>
                              </w:rPr>
                              <w:t>ng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v</w:t>
                            </w:r>
                            <w:r w:rsidRPr="00246C79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ề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các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hình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th</w:t>
                            </w:r>
                            <w:r w:rsidRPr="00246C79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ứ</w:t>
                            </w:r>
                            <w:r w:rsidRPr="00246C79">
                              <w:rPr>
                                <w:sz w:val="24"/>
                                <w:szCs w:val="20"/>
                              </w:rPr>
                              <w:t>c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d</w:t>
                            </w:r>
                            <w:r w:rsidRPr="00246C79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ạ</w:t>
                            </w:r>
                            <w:r w:rsidRPr="00246C79">
                              <w:rPr>
                                <w:sz w:val="24"/>
                                <w:szCs w:val="20"/>
                              </w:rPr>
                              <w:t>y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kèm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ho</w:t>
                            </w:r>
                            <w:r w:rsidRPr="00246C79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ặ</w:t>
                            </w:r>
                            <w:r w:rsidRPr="00246C79">
                              <w:rPr>
                                <w:sz w:val="24"/>
                                <w:szCs w:val="20"/>
                              </w:rPr>
                              <w:t>c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h</w:t>
                            </w:r>
                            <w:r w:rsidRPr="00246C79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ỗ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tr</w:t>
                            </w:r>
                            <w:r w:rsidRPr="00246C79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ợ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khác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có</w:t>
                            </w:r>
                            <w:proofErr w:type="spellEnd"/>
                            <w:r w:rsidRPr="00246C79">
                              <w:rPr>
                                <w:sz w:val="2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sz w:val="24"/>
                                <w:szCs w:val="20"/>
                              </w:rPr>
                              <w:t>s</w:t>
                            </w:r>
                            <w:r w:rsidRPr="00246C79">
                              <w:rPr>
                                <w:rFonts w:ascii="Calibri" w:hAnsi="Calibri" w:cs="Calibri"/>
                                <w:sz w:val="24"/>
                                <w:szCs w:val="20"/>
                              </w:rPr>
                              <w:t>ẵ</w:t>
                            </w:r>
                            <w:r w:rsidRPr="00246C79">
                              <w:rPr>
                                <w:sz w:val="24"/>
                                <w:szCs w:val="20"/>
                              </w:rPr>
                              <w:t>n</w:t>
                            </w:r>
                            <w:proofErr w:type="spellEnd"/>
                            <w:r w:rsidR="00B93E27" w:rsidRPr="00246C79">
                              <w:rPr>
                                <w:sz w:val="24"/>
                                <w:szCs w:val="20"/>
                              </w:rPr>
                              <w:t>.</w:t>
                            </w:r>
                          </w:p>
                          <w:p w14:paraId="754375D1" w14:textId="77777777" w:rsidR="00947D87" w:rsidRPr="003313F3" w:rsidRDefault="00947D87" w:rsidP="002754F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</w:pPr>
                          </w:p>
                          <w:p w14:paraId="380BBBE7" w14:textId="77777777" w:rsidR="000120AD" w:rsidRPr="003313F3" w:rsidRDefault="003313F3" w:rsidP="002754F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</w:pP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Những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việc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gia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đình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cần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làm</w:t>
                            </w:r>
                            <w:proofErr w:type="spellEnd"/>
                          </w:p>
                          <w:p w14:paraId="353452D4" w14:textId="75C9A0FB" w:rsidR="00A43C7D" w:rsidRPr="003313F3" w:rsidRDefault="00A43C7D" w:rsidP="00A43C7D">
                            <w:pPr>
                              <w:pStyle w:val="NoSpacing"/>
                              <w:numPr>
                                <w:ilvl w:val="0"/>
                                <w:numId w:val="41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>Th</w:t>
                            </w:r>
                            <w:r w:rsidRPr="003313F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ả</w:t>
                            </w:r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>o</w:t>
                            </w:r>
                            <w:proofErr w:type="spellEnd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>lu</w:t>
                            </w:r>
                            <w:r w:rsidRPr="003313F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ậ</w:t>
                            </w:r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>l</w:t>
                            </w:r>
                            <w:r w:rsidRPr="003313F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ớ</w:t>
                            </w:r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>trong</w:t>
                            </w:r>
                            <w:proofErr w:type="spellEnd"/>
                            <w:r w:rsidR="0087252C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7252C">
                              <w:rPr>
                                <w:b/>
                                <w:sz w:val="24"/>
                                <w:szCs w:val="24"/>
                              </w:rPr>
                              <w:t>năm</w:t>
                            </w:r>
                            <w:proofErr w:type="spellEnd"/>
                            <w:r w:rsidR="0087252C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>h</w:t>
                            </w:r>
                            <w:r w:rsidRPr="003313F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ọ</w:t>
                            </w:r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>t</w:t>
                            </w:r>
                            <w:r w:rsidRPr="003313F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ớ</w:t>
                            </w:r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Hãy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ch</w:t>
                            </w:r>
                            <w:r w:rsidRPr="003313F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ắ</w:t>
                            </w:r>
                            <w:r w:rsidRPr="003313F3">
                              <w:rPr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ch</w:t>
                            </w:r>
                            <w:r w:rsidRPr="003313F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ắ</w:t>
                            </w:r>
                            <w:r w:rsidRPr="003313F3">
                              <w:rPr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r</w:t>
                            </w:r>
                            <w:r w:rsidRPr="003313F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ằ</w:t>
                            </w:r>
                            <w:r w:rsidRPr="003313F3">
                              <w:rPr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b</w:t>
                            </w:r>
                            <w:r w:rsidRPr="003313F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ạ</w:t>
                            </w:r>
                            <w:r w:rsidRPr="003313F3">
                              <w:rPr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đang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th</w:t>
                            </w:r>
                            <w:r w:rsidRPr="003313F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ử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thách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b</w:t>
                            </w:r>
                            <w:r w:rsidRPr="003313F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ả</w:t>
                            </w:r>
                            <w:r w:rsidRPr="003313F3">
                              <w:rPr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thân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tham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gia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khóa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h</w:t>
                            </w:r>
                            <w:r w:rsidRPr="003313F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ọ</w:t>
                            </w:r>
                            <w:r w:rsidRPr="003313F3">
                              <w:rPr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mà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nhân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viên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tuy</w:t>
                            </w:r>
                            <w:r w:rsidRPr="003313F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ể</w:t>
                            </w:r>
                            <w:r w:rsidRPr="003313F3">
                              <w:rPr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sinh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đ</w:t>
                            </w:r>
                            <w:r w:rsidRPr="003313F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ạ</w:t>
                            </w:r>
                            <w:r w:rsidRPr="003313F3"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h</w:t>
                            </w:r>
                            <w:r w:rsidRPr="003313F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ọ</w:t>
                            </w:r>
                            <w:r w:rsidRPr="003313F3">
                              <w:rPr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mu</w:t>
                            </w:r>
                            <w:r w:rsidRPr="003313F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ố</w:t>
                            </w:r>
                            <w:r w:rsidRPr="003313F3">
                              <w:rPr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th</w:t>
                            </w:r>
                            <w:r w:rsidRPr="003313F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ấ</w:t>
                            </w:r>
                            <w:r w:rsidRPr="003313F3">
                              <w:rPr>
                                <w:sz w:val="24"/>
                                <w:szCs w:val="24"/>
                              </w:rPr>
                              <w:t>y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Tìm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hi</w:t>
                            </w:r>
                            <w:r w:rsidRPr="003313F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ể</w:t>
                            </w:r>
                            <w:r w:rsidRPr="003313F3">
                              <w:rPr>
                                <w:sz w:val="24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thêm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v</w:t>
                            </w:r>
                            <w:r w:rsidRPr="003313F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l</w:t>
                            </w:r>
                            <w:r w:rsidRPr="003313F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ớ</w:t>
                            </w:r>
                            <w:r w:rsidRPr="003313F3">
                              <w:rPr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3313F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ở</w:t>
                            </w:r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trung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h</w:t>
                            </w:r>
                            <w:r w:rsidRPr="003313F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ọ</w:t>
                            </w:r>
                            <w:r w:rsidRPr="003313F3">
                              <w:rPr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mà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tr</w:t>
                            </w:r>
                            <w:r w:rsidRPr="003313F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ườ</w:t>
                            </w:r>
                            <w:r w:rsidRPr="003313F3">
                              <w:rPr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đ</w:t>
                            </w:r>
                            <w:r w:rsidRPr="003313F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ạ</w:t>
                            </w:r>
                            <w:r w:rsidRPr="003313F3"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h</w:t>
                            </w:r>
                            <w:r w:rsidRPr="003313F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ọ</w:t>
                            </w:r>
                            <w:r w:rsidRPr="003313F3">
                              <w:rPr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đánh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giá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cao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335A548D" w14:textId="77777777" w:rsidR="005C6575" w:rsidRPr="003313F3" w:rsidRDefault="00A43C7D" w:rsidP="00A43C7D">
                            <w:pPr>
                              <w:pStyle w:val="NoSpacing"/>
                              <w:numPr>
                                <w:ilvl w:val="0"/>
                                <w:numId w:val="41"/>
                              </w:num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>Th</w:t>
                            </w:r>
                            <w:r w:rsidRPr="003313F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ườ</w:t>
                            </w:r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>xuyên</w:t>
                            </w:r>
                            <w:proofErr w:type="spellEnd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>ki</w:t>
                            </w:r>
                            <w:r w:rsidRPr="003313F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ể</w:t>
                            </w:r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>tra</w:t>
                            </w:r>
                            <w:proofErr w:type="spellEnd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>vi</w:t>
                            </w:r>
                            <w:r w:rsidRPr="003313F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ệ</w:t>
                            </w:r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>h</w:t>
                            </w:r>
                            <w:r w:rsidRPr="003313F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ọ</w:t>
                            </w:r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N</w:t>
                            </w:r>
                            <w:r w:rsidRPr="003313F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ế</w:t>
                            </w:r>
                            <w:r w:rsidRPr="003313F3">
                              <w:rPr>
                                <w:sz w:val="24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b</w:t>
                            </w:r>
                            <w:r w:rsidRPr="003313F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ạ</w:t>
                            </w:r>
                            <w:r w:rsidRPr="003313F3">
                              <w:rPr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g</w:t>
                            </w:r>
                            <w:r w:rsidRPr="003313F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ặ</w:t>
                            </w:r>
                            <w:r w:rsidRPr="003313F3">
                              <w:rPr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khó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khăn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trong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l</w:t>
                            </w:r>
                            <w:r w:rsidRPr="003313F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ớ</w:t>
                            </w:r>
                            <w:r w:rsidRPr="003313F3">
                              <w:rPr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h</w:t>
                            </w:r>
                            <w:r w:rsidRPr="003313F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ọ</w:t>
                            </w:r>
                            <w:r w:rsidRPr="003313F3">
                              <w:rPr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hãy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khuy</w:t>
                            </w:r>
                            <w:r w:rsidRPr="003313F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ế</w:t>
                            </w:r>
                            <w:r w:rsidRPr="003313F3">
                              <w:rPr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khích</w:t>
                            </w:r>
                            <w:proofErr w:type="spellEnd"/>
                            <w:r w:rsidRPr="003313F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4"/>
                                <w:szCs w:val="24"/>
                              </w:rPr>
                              <w:t>tr</w:t>
                            </w:r>
                            <w:r w:rsidRPr="003313F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ẻ</w:t>
                            </w:r>
                            <w:proofErr w:type="spellEnd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>tham</w:t>
                            </w:r>
                            <w:proofErr w:type="spellEnd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>gia</w:t>
                            </w:r>
                            <w:proofErr w:type="spellEnd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>rèn</w:t>
                            </w:r>
                            <w:proofErr w:type="spellEnd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>luy</w:t>
                            </w:r>
                            <w:r w:rsidRPr="003313F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ệ</w:t>
                            </w:r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>k</w:t>
                            </w:r>
                            <w:r w:rsidRPr="003313F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ỹ</w:t>
                            </w:r>
                            <w:proofErr w:type="spellEnd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>năng</w:t>
                            </w:r>
                            <w:proofErr w:type="spellEnd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>h</w:t>
                            </w:r>
                            <w:r w:rsidRPr="003313F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ọ</w:t>
                            </w:r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>t</w:t>
                            </w:r>
                            <w:r w:rsidRPr="003313F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ậ</w:t>
                            </w:r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>ho</w:t>
                            </w:r>
                            <w:r w:rsidRPr="003313F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ạ</w:t>
                            </w:r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>đ</w:t>
                            </w:r>
                            <w:r w:rsidRPr="003313F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ộ</w:t>
                            </w:r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>d</w:t>
                            </w:r>
                            <w:r w:rsidRPr="003313F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ạ</w:t>
                            </w:r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>y</w:t>
                            </w:r>
                            <w:proofErr w:type="spellEnd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b/>
                                <w:sz w:val="24"/>
                                <w:szCs w:val="24"/>
                              </w:rPr>
                              <w:t>kèm</w:t>
                            </w:r>
                            <w:proofErr w:type="spellEnd"/>
                            <w:r w:rsidR="00D57C8E" w:rsidRPr="003313F3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2B6A6E48" w14:textId="77777777" w:rsidR="00D57C8E" w:rsidRPr="003313F3" w:rsidRDefault="00D57C8E" w:rsidP="00D57C8E">
                            <w:pPr>
                              <w:pStyle w:val="NoSpacing"/>
                              <w:ind w:left="72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2D157774" w14:textId="77777777" w:rsidR="000A437C" w:rsidRPr="003313F3" w:rsidRDefault="000A437C" w:rsidP="00B93E27">
                            <w:pPr>
                              <w:pStyle w:val="NoSpacing"/>
                              <w:jc w:val="right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2B9478EE" w14:textId="77777777" w:rsidR="008A4FE5" w:rsidRPr="003313F3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7F4035" id="_x0000_s1036" type="#_x0000_t202" style="position:absolute;margin-left:180.75pt;margin-top:1.1pt;width:385.2pt;height:417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" fillcolor="#e1eee8 [663]" stroked="f">
                <v:textbox>
                  <w:txbxContent>
                    <w:p w14:paraId="06C4FC9D" w14:textId="77777777" w:rsidR="00795EF0" w:rsidRPr="003313F3" w:rsidRDefault="003313F3" w:rsidP="00B93E27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</w:pP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Những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việc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học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sinh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cần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làm</w:t>
                      </w:r>
                      <w:proofErr w:type="spellEnd"/>
                    </w:p>
                    <w:p w14:paraId="4E1BD2F3" w14:textId="77777777" w:rsidR="009A20FB" w:rsidRPr="00246C79" w:rsidRDefault="009A20FB" w:rsidP="009A20FB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sz w:val="24"/>
                          <w:szCs w:val="20"/>
                        </w:rPr>
                      </w:pP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B</w:t>
                      </w:r>
                      <w:r w:rsidRPr="009A20FB">
                        <w:rPr>
                          <w:rFonts w:ascii="Calibri" w:hAnsi="Calibri" w:cs="Calibri"/>
                          <w:b/>
                          <w:sz w:val="24"/>
                          <w:szCs w:val="20"/>
                        </w:rPr>
                        <w:t>ắ</w:t>
                      </w:r>
                      <w:r w:rsidRPr="009A20FB">
                        <w:rPr>
                          <w:b/>
                          <w:sz w:val="24"/>
                          <w:szCs w:val="20"/>
                        </w:rPr>
                        <w:t>t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đ</w:t>
                      </w:r>
                      <w:r w:rsidRPr="009A20FB">
                        <w:rPr>
                          <w:rFonts w:ascii="Calibri" w:hAnsi="Calibri" w:cs="Calibri"/>
                          <w:b/>
                          <w:sz w:val="24"/>
                          <w:szCs w:val="20"/>
                        </w:rPr>
                        <w:t>ầ</w:t>
                      </w:r>
                      <w:r w:rsidRPr="009A20FB">
                        <w:rPr>
                          <w:b/>
                          <w:sz w:val="24"/>
                          <w:szCs w:val="20"/>
                        </w:rPr>
                        <w:t>u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ghi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danh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m</w:t>
                      </w:r>
                      <w:r w:rsidRPr="009A20FB">
                        <w:rPr>
                          <w:rFonts w:ascii="Calibri" w:hAnsi="Calibri" w:cs="Calibri"/>
                          <w:b/>
                          <w:sz w:val="24"/>
                          <w:szCs w:val="20"/>
                        </w:rPr>
                        <w:t>ụ</w:t>
                      </w:r>
                      <w:r w:rsidRPr="009A20FB">
                        <w:rPr>
                          <w:b/>
                          <w:sz w:val="24"/>
                          <w:szCs w:val="20"/>
                        </w:rPr>
                        <w:t>c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bài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t</w:t>
                      </w:r>
                      <w:r w:rsidRPr="009A20FB">
                        <w:rPr>
                          <w:rFonts w:ascii="Calibri" w:hAnsi="Calibri" w:cs="Calibri"/>
                          <w:b/>
                          <w:sz w:val="24"/>
                          <w:szCs w:val="20"/>
                        </w:rPr>
                        <w:t>ậ</w:t>
                      </w:r>
                      <w:r w:rsidRPr="009A20FB">
                        <w:rPr>
                          <w:b/>
                          <w:sz w:val="24"/>
                          <w:szCs w:val="20"/>
                        </w:rPr>
                        <w:t>p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và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danh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sách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các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gi</w:t>
                      </w:r>
                      <w:r w:rsidRPr="009A20FB">
                        <w:rPr>
                          <w:rFonts w:ascii="Calibri" w:hAnsi="Calibri" w:cs="Calibri"/>
                          <w:b/>
                          <w:sz w:val="24"/>
                          <w:szCs w:val="20"/>
                        </w:rPr>
                        <w:t>ả</w:t>
                      </w:r>
                      <w:r w:rsidRPr="009A20FB">
                        <w:rPr>
                          <w:b/>
                          <w:sz w:val="24"/>
                          <w:szCs w:val="20"/>
                        </w:rPr>
                        <w:t>i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th</w:t>
                      </w:r>
                      <w:r w:rsidRPr="009A20FB">
                        <w:rPr>
                          <w:rFonts w:ascii="Calibri" w:hAnsi="Calibri" w:cs="Calibri"/>
                          <w:b/>
                          <w:sz w:val="24"/>
                          <w:szCs w:val="20"/>
                        </w:rPr>
                        <w:t>ưở</w:t>
                      </w:r>
                      <w:r w:rsidRPr="009A20FB">
                        <w:rPr>
                          <w:b/>
                          <w:sz w:val="24"/>
                          <w:szCs w:val="20"/>
                        </w:rPr>
                        <w:t>ng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,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danh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hi</w:t>
                      </w:r>
                      <w:r w:rsidRPr="009A20FB">
                        <w:rPr>
                          <w:rFonts w:ascii="Calibri" w:hAnsi="Calibri" w:cs="Calibri"/>
                          <w:b/>
                          <w:sz w:val="24"/>
                          <w:szCs w:val="20"/>
                        </w:rPr>
                        <w:t>ệ</w:t>
                      </w:r>
                      <w:r w:rsidRPr="009A20FB">
                        <w:rPr>
                          <w:b/>
                          <w:sz w:val="24"/>
                          <w:szCs w:val="20"/>
                        </w:rPr>
                        <w:t>u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,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công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vi</w:t>
                      </w:r>
                      <w:r w:rsidRPr="009A20FB">
                        <w:rPr>
                          <w:rFonts w:ascii="Calibri" w:hAnsi="Calibri" w:cs="Calibri"/>
                          <w:b/>
                          <w:sz w:val="24"/>
                          <w:szCs w:val="20"/>
                        </w:rPr>
                        <w:t>ệ</w:t>
                      </w:r>
                      <w:r w:rsidRPr="009A20FB">
                        <w:rPr>
                          <w:b/>
                          <w:sz w:val="24"/>
                          <w:szCs w:val="20"/>
                        </w:rPr>
                        <w:t>c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đ</w:t>
                      </w:r>
                      <w:r w:rsidRPr="009A20FB">
                        <w:rPr>
                          <w:rFonts w:ascii="Calibri" w:hAnsi="Calibri" w:cs="Calibri"/>
                          <w:b/>
                          <w:sz w:val="24"/>
                          <w:szCs w:val="20"/>
                        </w:rPr>
                        <w:t>ượ</w:t>
                      </w:r>
                      <w:r w:rsidRPr="009A20FB">
                        <w:rPr>
                          <w:b/>
                          <w:sz w:val="24"/>
                          <w:szCs w:val="20"/>
                        </w:rPr>
                        <w:t>c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tr</w:t>
                      </w:r>
                      <w:r w:rsidRPr="009A20FB">
                        <w:rPr>
                          <w:rFonts w:ascii="Calibri" w:hAnsi="Calibri" w:cs="Calibri"/>
                          <w:b/>
                          <w:sz w:val="24"/>
                          <w:szCs w:val="20"/>
                        </w:rPr>
                        <w:t>ả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l</w:t>
                      </w:r>
                      <w:r w:rsidRPr="009A20FB">
                        <w:rPr>
                          <w:rFonts w:ascii="Calibri" w:hAnsi="Calibri" w:cs="Calibri"/>
                          <w:b/>
                          <w:sz w:val="24"/>
                          <w:szCs w:val="20"/>
                        </w:rPr>
                        <w:t>ươ</w:t>
                      </w:r>
                      <w:r w:rsidRPr="009A20FB">
                        <w:rPr>
                          <w:b/>
                          <w:sz w:val="24"/>
                          <w:szCs w:val="20"/>
                        </w:rPr>
                        <w:t>ng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và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tình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nguy</w:t>
                      </w:r>
                      <w:r w:rsidRPr="009A20FB">
                        <w:rPr>
                          <w:rFonts w:ascii="Calibri" w:hAnsi="Calibri" w:cs="Calibri"/>
                          <w:b/>
                          <w:sz w:val="24"/>
                          <w:szCs w:val="20"/>
                        </w:rPr>
                        <w:t>ệ</w:t>
                      </w:r>
                      <w:r w:rsidRPr="009A20FB">
                        <w:rPr>
                          <w:b/>
                          <w:sz w:val="24"/>
                          <w:szCs w:val="20"/>
                        </w:rPr>
                        <w:t>n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và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các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ho</w:t>
                      </w:r>
                      <w:r w:rsidRPr="009A20FB">
                        <w:rPr>
                          <w:rFonts w:ascii="Calibri" w:hAnsi="Calibri" w:cs="Calibri"/>
                          <w:b/>
                          <w:sz w:val="24"/>
                          <w:szCs w:val="20"/>
                        </w:rPr>
                        <w:t>ạ</w:t>
                      </w:r>
                      <w:r w:rsidRPr="009A20FB">
                        <w:rPr>
                          <w:b/>
                          <w:sz w:val="24"/>
                          <w:szCs w:val="20"/>
                        </w:rPr>
                        <w:t>t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đ</w:t>
                      </w:r>
                      <w:r w:rsidRPr="009A20FB">
                        <w:rPr>
                          <w:rFonts w:ascii="Calibri" w:hAnsi="Calibri" w:cs="Calibri"/>
                          <w:b/>
                          <w:sz w:val="24"/>
                          <w:szCs w:val="20"/>
                        </w:rPr>
                        <w:t>ộ</w:t>
                      </w:r>
                      <w:r w:rsidRPr="009A20FB">
                        <w:rPr>
                          <w:b/>
                          <w:sz w:val="24"/>
                          <w:szCs w:val="20"/>
                        </w:rPr>
                        <w:t>ng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ngo</w:t>
                      </w:r>
                      <w:r w:rsidRPr="009A20FB">
                        <w:rPr>
                          <w:rFonts w:ascii="Calibri" w:hAnsi="Calibri" w:cs="Calibri"/>
                          <w:b/>
                          <w:sz w:val="24"/>
                          <w:szCs w:val="20"/>
                        </w:rPr>
                        <w:t>ạ</w:t>
                      </w:r>
                      <w:r w:rsidRPr="009A20FB">
                        <w:rPr>
                          <w:b/>
                          <w:sz w:val="24"/>
                          <w:szCs w:val="20"/>
                        </w:rPr>
                        <w:t>i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khóa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c</w:t>
                      </w:r>
                      <w:r w:rsidRPr="009A20FB">
                        <w:rPr>
                          <w:rFonts w:ascii="Calibri" w:hAnsi="Calibri" w:cs="Calibri"/>
                          <w:b/>
                          <w:sz w:val="24"/>
                          <w:szCs w:val="20"/>
                        </w:rPr>
                        <w:t>ủ</w:t>
                      </w:r>
                      <w:r w:rsidRPr="009A20FB">
                        <w:rPr>
                          <w:b/>
                          <w:sz w:val="24"/>
                          <w:szCs w:val="20"/>
                        </w:rPr>
                        <w:t>a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các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em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.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C</w:t>
                      </w:r>
                      <w:r w:rsidRPr="00246C79">
                        <w:rPr>
                          <w:rFonts w:ascii="Calibri" w:hAnsi="Calibri" w:cs="Calibri"/>
                          <w:sz w:val="24"/>
                          <w:szCs w:val="20"/>
                        </w:rPr>
                        <w:t>ậ</w:t>
                      </w:r>
                      <w:r w:rsidRPr="00246C79">
                        <w:rPr>
                          <w:sz w:val="24"/>
                          <w:szCs w:val="20"/>
                        </w:rPr>
                        <w:t>p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nh</w:t>
                      </w:r>
                      <w:r w:rsidRPr="00246C79">
                        <w:rPr>
                          <w:rFonts w:ascii="Calibri" w:hAnsi="Calibri" w:cs="Calibri"/>
                          <w:sz w:val="24"/>
                          <w:szCs w:val="20"/>
                        </w:rPr>
                        <w:t>ậ</w:t>
                      </w:r>
                      <w:r w:rsidRPr="00246C79">
                        <w:rPr>
                          <w:sz w:val="24"/>
                          <w:szCs w:val="20"/>
                        </w:rPr>
                        <w:t>t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danh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m</w:t>
                      </w:r>
                      <w:r w:rsidRPr="00246C79">
                        <w:rPr>
                          <w:rFonts w:ascii="Calibri" w:hAnsi="Calibri" w:cs="Calibri"/>
                          <w:sz w:val="24"/>
                          <w:szCs w:val="20"/>
                        </w:rPr>
                        <w:t>ụ</w:t>
                      </w:r>
                      <w:r w:rsidRPr="00246C79">
                        <w:rPr>
                          <w:sz w:val="24"/>
                          <w:szCs w:val="20"/>
                        </w:rPr>
                        <w:t>c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trong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su</w:t>
                      </w:r>
                      <w:r w:rsidRPr="00246C79">
                        <w:rPr>
                          <w:rFonts w:ascii="Calibri" w:hAnsi="Calibri" w:cs="Calibri"/>
                          <w:sz w:val="24"/>
                          <w:szCs w:val="20"/>
                        </w:rPr>
                        <w:t>ố</w:t>
                      </w:r>
                      <w:r w:rsidRPr="00246C79">
                        <w:rPr>
                          <w:sz w:val="24"/>
                          <w:szCs w:val="20"/>
                        </w:rPr>
                        <w:t>t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quá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trình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h</w:t>
                      </w:r>
                      <w:r w:rsidRPr="00246C79">
                        <w:rPr>
                          <w:rFonts w:ascii="Calibri" w:hAnsi="Calibri" w:cs="Calibri"/>
                          <w:sz w:val="24"/>
                          <w:szCs w:val="20"/>
                        </w:rPr>
                        <w:t>ọ</w:t>
                      </w:r>
                      <w:r w:rsidRPr="00246C79">
                        <w:rPr>
                          <w:sz w:val="24"/>
                          <w:szCs w:val="20"/>
                        </w:rPr>
                        <w:t>c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trung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h</w:t>
                      </w:r>
                      <w:r w:rsidRPr="00246C79">
                        <w:rPr>
                          <w:rFonts w:ascii="Calibri" w:hAnsi="Calibri" w:cs="Calibri"/>
                          <w:sz w:val="24"/>
                          <w:szCs w:val="20"/>
                        </w:rPr>
                        <w:t>ọ</w:t>
                      </w:r>
                      <w:r w:rsidRPr="00246C79">
                        <w:rPr>
                          <w:sz w:val="24"/>
                          <w:szCs w:val="20"/>
                        </w:rPr>
                        <w:t>c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>.</w:t>
                      </w:r>
                    </w:p>
                    <w:p w14:paraId="1C788BCC" w14:textId="77777777" w:rsidR="009A20FB" w:rsidRPr="009A20FB" w:rsidRDefault="009A20FB" w:rsidP="009A20FB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sz w:val="24"/>
                          <w:szCs w:val="20"/>
                        </w:rPr>
                      </w:pP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Th</w:t>
                      </w:r>
                      <w:r w:rsidRPr="009A20FB">
                        <w:rPr>
                          <w:rFonts w:ascii="Calibri" w:hAnsi="Calibri" w:cs="Calibri"/>
                          <w:b/>
                          <w:sz w:val="24"/>
                          <w:szCs w:val="20"/>
                        </w:rPr>
                        <w:t>ả</w:t>
                      </w:r>
                      <w:r w:rsidRPr="009A20FB">
                        <w:rPr>
                          <w:b/>
                          <w:sz w:val="24"/>
                          <w:szCs w:val="20"/>
                        </w:rPr>
                        <w:t>o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lu</w:t>
                      </w:r>
                      <w:r w:rsidRPr="009A20FB">
                        <w:rPr>
                          <w:rFonts w:ascii="Calibri" w:hAnsi="Calibri" w:cs="Calibri"/>
                          <w:b/>
                          <w:sz w:val="24"/>
                          <w:szCs w:val="20"/>
                        </w:rPr>
                        <w:t>ậ</w:t>
                      </w:r>
                      <w:r w:rsidRPr="009A20FB">
                        <w:rPr>
                          <w:b/>
                          <w:sz w:val="24"/>
                          <w:szCs w:val="20"/>
                        </w:rPr>
                        <w:t>n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các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l</w:t>
                      </w:r>
                      <w:r w:rsidRPr="009A20FB">
                        <w:rPr>
                          <w:rFonts w:ascii="Calibri" w:hAnsi="Calibri" w:cs="Calibri"/>
                          <w:b/>
                          <w:sz w:val="24"/>
                          <w:szCs w:val="20"/>
                        </w:rPr>
                        <w:t>ớ</w:t>
                      </w:r>
                      <w:r w:rsidRPr="009A20FB">
                        <w:rPr>
                          <w:b/>
                          <w:sz w:val="24"/>
                          <w:szCs w:val="20"/>
                        </w:rPr>
                        <w:t>p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h</w:t>
                      </w:r>
                      <w:r w:rsidRPr="009A20FB">
                        <w:rPr>
                          <w:rFonts w:ascii="Calibri" w:hAnsi="Calibri" w:cs="Calibri"/>
                          <w:b/>
                          <w:sz w:val="24"/>
                          <w:szCs w:val="20"/>
                        </w:rPr>
                        <w:t>ọ</w:t>
                      </w:r>
                      <w:r w:rsidRPr="009A20FB">
                        <w:rPr>
                          <w:b/>
                          <w:sz w:val="24"/>
                          <w:szCs w:val="20"/>
                        </w:rPr>
                        <w:t>c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trong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năm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t</w:t>
                      </w:r>
                      <w:r w:rsidRPr="009A20FB">
                        <w:rPr>
                          <w:rFonts w:ascii="Calibri" w:hAnsi="Calibri" w:cs="Calibri"/>
                          <w:b/>
                          <w:sz w:val="24"/>
                          <w:szCs w:val="20"/>
                        </w:rPr>
                        <w:t>ớ</w:t>
                      </w:r>
                      <w:r w:rsidRPr="009A20FB">
                        <w:rPr>
                          <w:b/>
                          <w:sz w:val="24"/>
                          <w:szCs w:val="20"/>
                        </w:rPr>
                        <w:t>i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v</w:t>
                      </w:r>
                      <w:r w:rsidRPr="009A20FB">
                        <w:rPr>
                          <w:rFonts w:ascii="Calibri" w:hAnsi="Calibri" w:cs="Calibri"/>
                          <w:b/>
                          <w:sz w:val="24"/>
                          <w:szCs w:val="20"/>
                        </w:rPr>
                        <w:t>ớ</w:t>
                      </w:r>
                      <w:r w:rsidRPr="009A20FB">
                        <w:rPr>
                          <w:b/>
                          <w:sz w:val="24"/>
                          <w:szCs w:val="20"/>
                        </w:rPr>
                        <w:t>i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gia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đình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và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nhân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viên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t</w:t>
                      </w:r>
                      <w:r w:rsidRPr="009A20FB">
                        <w:rPr>
                          <w:rFonts w:ascii="Calibri" w:hAnsi="Calibri" w:cs="Calibri"/>
                          <w:b/>
                          <w:sz w:val="24"/>
                          <w:szCs w:val="20"/>
                        </w:rPr>
                        <w:t>ư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v</w:t>
                      </w:r>
                      <w:r w:rsidRPr="009A20FB">
                        <w:rPr>
                          <w:rFonts w:ascii="Calibri" w:hAnsi="Calibri" w:cs="Calibri"/>
                          <w:b/>
                          <w:sz w:val="24"/>
                          <w:szCs w:val="20"/>
                        </w:rPr>
                        <w:t>ấ</w:t>
                      </w:r>
                      <w:r w:rsidRPr="009A20FB">
                        <w:rPr>
                          <w:b/>
                          <w:sz w:val="24"/>
                          <w:szCs w:val="20"/>
                        </w:rPr>
                        <w:t>n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. </w:t>
                      </w:r>
                      <w:proofErr w:type="spellStart"/>
                      <w:r w:rsidRPr="009A20FB">
                        <w:rPr>
                          <w:sz w:val="24"/>
                          <w:szCs w:val="20"/>
                        </w:rPr>
                        <w:t>Hãy</w:t>
                      </w:r>
                      <w:proofErr w:type="spellEnd"/>
                      <w:r w:rsidRPr="009A20FB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sz w:val="24"/>
                          <w:szCs w:val="20"/>
                        </w:rPr>
                        <w:t>ch</w:t>
                      </w:r>
                      <w:r w:rsidRPr="009A20FB">
                        <w:rPr>
                          <w:rFonts w:ascii="Calibri" w:hAnsi="Calibri" w:cs="Calibri"/>
                          <w:sz w:val="24"/>
                          <w:szCs w:val="20"/>
                        </w:rPr>
                        <w:t>ắ</w:t>
                      </w:r>
                      <w:r w:rsidRPr="009A20FB">
                        <w:rPr>
                          <w:sz w:val="24"/>
                          <w:szCs w:val="20"/>
                        </w:rPr>
                        <w:t>c</w:t>
                      </w:r>
                      <w:proofErr w:type="spellEnd"/>
                      <w:r w:rsidRPr="009A20FB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sz w:val="24"/>
                          <w:szCs w:val="20"/>
                        </w:rPr>
                        <w:t>ch</w:t>
                      </w:r>
                      <w:r w:rsidRPr="009A20FB">
                        <w:rPr>
                          <w:rFonts w:ascii="Calibri" w:hAnsi="Calibri" w:cs="Calibri"/>
                          <w:sz w:val="24"/>
                          <w:szCs w:val="20"/>
                        </w:rPr>
                        <w:t>ắ</w:t>
                      </w:r>
                      <w:r w:rsidRPr="009A20FB">
                        <w:rPr>
                          <w:sz w:val="24"/>
                          <w:szCs w:val="20"/>
                        </w:rPr>
                        <w:t>n</w:t>
                      </w:r>
                      <w:proofErr w:type="spellEnd"/>
                      <w:r w:rsidRPr="009A20FB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sz w:val="24"/>
                          <w:szCs w:val="20"/>
                        </w:rPr>
                        <w:t>r</w:t>
                      </w:r>
                      <w:r w:rsidRPr="009A20FB">
                        <w:rPr>
                          <w:rFonts w:ascii="Calibri" w:hAnsi="Calibri" w:cs="Calibri"/>
                          <w:sz w:val="24"/>
                          <w:szCs w:val="20"/>
                        </w:rPr>
                        <w:t>ằ</w:t>
                      </w:r>
                      <w:r w:rsidRPr="009A20FB">
                        <w:rPr>
                          <w:sz w:val="24"/>
                          <w:szCs w:val="20"/>
                        </w:rPr>
                        <w:t>ng</w:t>
                      </w:r>
                      <w:proofErr w:type="spellEnd"/>
                      <w:r w:rsidRPr="009A20FB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sz w:val="24"/>
                          <w:szCs w:val="20"/>
                        </w:rPr>
                        <w:t>các</w:t>
                      </w:r>
                      <w:proofErr w:type="spellEnd"/>
                      <w:r w:rsidRPr="009A20FB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sz w:val="24"/>
                          <w:szCs w:val="20"/>
                        </w:rPr>
                        <w:t>em</w:t>
                      </w:r>
                      <w:proofErr w:type="spellEnd"/>
                      <w:r w:rsidRPr="009A20FB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sz w:val="24"/>
                          <w:szCs w:val="20"/>
                        </w:rPr>
                        <w:t>tham</w:t>
                      </w:r>
                      <w:proofErr w:type="spellEnd"/>
                      <w:r w:rsidRPr="009A20FB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sz w:val="24"/>
                          <w:szCs w:val="20"/>
                        </w:rPr>
                        <w:t>gia</w:t>
                      </w:r>
                      <w:proofErr w:type="spellEnd"/>
                      <w:r w:rsidRPr="009A20FB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sz w:val="24"/>
                          <w:szCs w:val="20"/>
                        </w:rPr>
                        <w:t>các</w:t>
                      </w:r>
                      <w:proofErr w:type="spellEnd"/>
                      <w:r w:rsidRPr="009A20FB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sz w:val="24"/>
                          <w:szCs w:val="20"/>
                        </w:rPr>
                        <w:t>khóa</w:t>
                      </w:r>
                      <w:proofErr w:type="spellEnd"/>
                      <w:r w:rsidRPr="009A20FB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sz w:val="24"/>
                          <w:szCs w:val="20"/>
                        </w:rPr>
                        <w:t>h</w:t>
                      </w:r>
                      <w:r w:rsidRPr="009A20FB">
                        <w:rPr>
                          <w:rFonts w:ascii="Calibri" w:hAnsi="Calibri" w:cs="Calibri"/>
                          <w:sz w:val="24"/>
                          <w:szCs w:val="20"/>
                        </w:rPr>
                        <w:t>ọ</w:t>
                      </w:r>
                      <w:r w:rsidRPr="009A20FB">
                        <w:rPr>
                          <w:sz w:val="24"/>
                          <w:szCs w:val="20"/>
                        </w:rPr>
                        <w:t>c</w:t>
                      </w:r>
                      <w:proofErr w:type="spellEnd"/>
                      <w:r w:rsidRPr="009A20FB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sz w:val="24"/>
                          <w:szCs w:val="20"/>
                        </w:rPr>
                        <w:t>khó</w:t>
                      </w:r>
                      <w:proofErr w:type="spellEnd"/>
                      <w:r w:rsidRPr="009A20FB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sz w:val="24"/>
                          <w:szCs w:val="20"/>
                        </w:rPr>
                        <w:t>mà</w:t>
                      </w:r>
                      <w:proofErr w:type="spellEnd"/>
                      <w:r w:rsidRPr="009A20FB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sz w:val="24"/>
                          <w:szCs w:val="20"/>
                        </w:rPr>
                        <w:t>các</w:t>
                      </w:r>
                      <w:proofErr w:type="spellEnd"/>
                      <w:r w:rsidRPr="009A20FB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sz w:val="24"/>
                          <w:szCs w:val="20"/>
                        </w:rPr>
                        <w:t>nhân</w:t>
                      </w:r>
                      <w:proofErr w:type="spellEnd"/>
                      <w:r w:rsidRPr="009A20FB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sz w:val="24"/>
                          <w:szCs w:val="20"/>
                        </w:rPr>
                        <w:t>viên</w:t>
                      </w:r>
                      <w:proofErr w:type="spellEnd"/>
                      <w:r w:rsidRPr="009A20FB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sz w:val="24"/>
                          <w:szCs w:val="20"/>
                        </w:rPr>
                        <w:t>tuy</w:t>
                      </w:r>
                      <w:r w:rsidRPr="009A20FB">
                        <w:rPr>
                          <w:rFonts w:ascii="Calibri" w:hAnsi="Calibri" w:cs="Calibri"/>
                          <w:sz w:val="24"/>
                          <w:szCs w:val="20"/>
                        </w:rPr>
                        <w:t>ể</w:t>
                      </w:r>
                      <w:r w:rsidRPr="009A20FB">
                        <w:rPr>
                          <w:sz w:val="24"/>
                          <w:szCs w:val="20"/>
                        </w:rPr>
                        <w:t>n</w:t>
                      </w:r>
                      <w:proofErr w:type="spellEnd"/>
                      <w:r w:rsidRPr="009A20FB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sz w:val="24"/>
                          <w:szCs w:val="20"/>
                        </w:rPr>
                        <w:t>sinh</w:t>
                      </w:r>
                      <w:proofErr w:type="spellEnd"/>
                      <w:r w:rsidRPr="009A20FB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sz w:val="24"/>
                          <w:szCs w:val="20"/>
                        </w:rPr>
                        <w:t>đ</w:t>
                      </w:r>
                      <w:r w:rsidRPr="009A20FB">
                        <w:rPr>
                          <w:rFonts w:ascii="Calibri" w:hAnsi="Calibri" w:cs="Calibri"/>
                          <w:sz w:val="24"/>
                          <w:szCs w:val="20"/>
                        </w:rPr>
                        <w:t>ạ</w:t>
                      </w:r>
                      <w:r w:rsidRPr="009A20FB">
                        <w:rPr>
                          <w:sz w:val="24"/>
                          <w:szCs w:val="20"/>
                        </w:rPr>
                        <w:t>i</w:t>
                      </w:r>
                      <w:proofErr w:type="spellEnd"/>
                      <w:r w:rsidRPr="009A20FB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sz w:val="24"/>
                          <w:szCs w:val="20"/>
                        </w:rPr>
                        <w:t>h</w:t>
                      </w:r>
                      <w:r w:rsidRPr="009A20FB">
                        <w:rPr>
                          <w:rFonts w:ascii="Calibri" w:hAnsi="Calibri" w:cs="Calibri"/>
                          <w:sz w:val="24"/>
                          <w:szCs w:val="20"/>
                        </w:rPr>
                        <w:t>ọ</w:t>
                      </w:r>
                      <w:r w:rsidRPr="009A20FB">
                        <w:rPr>
                          <w:sz w:val="24"/>
                          <w:szCs w:val="20"/>
                        </w:rPr>
                        <w:t>c</w:t>
                      </w:r>
                      <w:proofErr w:type="spellEnd"/>
                      <w:r w:rsidRPr="009A20FB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sz w:val="24"/>
                          <w:szCs w:val="20"/>
                        </w:rPr>
                        <w:t>đánh</w:t>
                      </w:r>
                      <w:proofErr w:type="spellEnd"/>
                      <w:r w:rsidRPr="009A20FB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sz w:val="24"/>
                          <w:szCs w:val="20"/>
                        </w:rPr>
                        <w:t>giá</w:t>
                      </w:r>
                      <w:proofErr w:type="spellEnd"/>
                      <w:r w:rsidRPr="009A20FB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sz w:val="24"/>
                          <w:szCs w:val="20"/>
                        </w:rPr>
                        <w:t>cao</w:t>
                      </w:r>
                      <w:proofErr w:type="spellEnd"/>
                      <w:r w:rsidRPr="009A20FB">
                        <w:rPr>
                          <w:sz w:val="24"/>
                          <w:szCs w:val="20"/>
                        </w:rPr>
                        <w:t>.</w:t>
                      </w:r>
                    </w:p>
                    <w:p w14:paraId="5797CA94" w14:textId="77777777" w:rsidR="00B93E27" w:rsidRPr="00246C79" w:rsidRDefault="009A20FB" w:rsidP="00246C79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sz w:val="24"/>
                          <w:szCs w:val="20"/>
                        </w:rPr>
                      </w:pP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N</w:t>
                      </w:r>
                      <w:r w:rsidRPr="009A20FB">
                        <w:rPr>
                          <w:rFonts w:ascii="Calibri" w:hAnsi="Calibri" w:cs="Calibri"/>
                          <w:b/>
                          <w:sz w:val="24"/>
                          <w:szCs w:val="20"/>
                        </w:rPr>
                        <w:t>ế</w:t>
                      </w:r>
                      <w:r w:rsidRPr="009A20FB">
                        <w:rPr>
                          <w:b/>
                          <w:sz w:val="24"/>
                          <w:szCs w:val="20"/>
                        </w:rPr>
                        <w:t>u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có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v</w:t>
                      </w:r>
                      <w:r w:rsidRPr="009A20FB">
                        <w:rPr>
                          <w:rFonts w:ascii="Calibri" w:hAnsi="Calibri" w:cs="Calibri"/>
                          <w:b/>
                          <w:sz w:val="24"/>
                          <w:szCs w:val="20"/>
                        </w:rPr>
                        <w:t>ấ</w:t>
                      </w:r>
                      <w:r w:rsidRPr="009A20FB">
                        <w:rPr>
                          <w:b/>
                          <w:sz w:val="24"/>
                          <w:szCs w:val="20"/>
                        </w:rPr>
                        <w:t>n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đ</w:t>
                      </w:r>
                      <w:r w:rsidRPr="009A20FB">
                        <w:rPr>
                          <w:rFonts w:ascii="Calibri" w:hAnsi="Calibri" w:cs="Calibri"/>
                          <w:b/>
                          <w:sz w:val="24"/>
                          <w:szCs w:val="20"/>
                        </w:rPr>
                        <w:t>ề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,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hãy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nh</w:t>
                      </w:r>
                      <w:r w:rsidRPr="009A20FB">
                        <w:rPr>
                          <w:rFonts w:ascii="Calibri" w:hAnsi="Calibri" w:cs="Calibri"/>
                          <w:b/>
                          <w:sz w:val="24"/>
                          <w:szCs w:val="20"/>
                        </w:rPr>
                        <w:t>ờ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giúp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9A20FB">
                        <w:rPr>
                          <w:b/>
                          <w:sz w:val="24"/>
                          <w:szCs w:val="20"/>
                        </w:rPr>
                        <w:t>đ</w:t>
                      </w:r>
                      <w:r w:rsidRPr="009A20FB">
                        <w:rPr>
                          <w:rFonts w:ascii="Calibri" w:hAnsi="Calibri" w:cs="Calibri"/>
                          <w:b/>
                          <w:sz w:val="24"/>
                          <w:szCs w:val="20"/>
                        </w:rPr>
                        <w:t>ỡ</w:t>
                      </w:r>
                      <w:proofErr w:type="spellEnd"/>
                      <w:r w:rsidRPr="009A20FB">
                        <w:rPr>
                          <w:b/>
                          <w:sz w:val="24"/>
                          <w:szCs w:val="20"/>
                        </w:rPr>
                        <w:t xml:space="preserve">.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N</w:t>
                      </w:r>
                      <w:r w:rsidRPr="00246C79">
                        <w:rPr>
                          <w:rFonts w:ascii="Calibri" w:hAnsi="Calibri" w:cs="Calibri"/>
                          <w:sz w:val="24"/>
                          <w:szCs w:val="20"/>
                        </w:rPr>
                        <w:t>ế</w:t>
                      </w:r>
                      <w:r w:rsidRPr="00246C79">
                        <w:rPr>
                          <w:sz w:val="24"/>
                          <w:szCs w:val="20"/>
                        </w:rPr>
                        <w:t>u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các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em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g</w:t>
                      </w:r>
                      <w:r w:rsidRPr="00246C79">
                        <w:rPr>
                          <w:rFonts w:ascii="Calibri" w:hAnsi="Calibri" w:cs="Calibri"/>
                          <w:sz w:val="24"/>
                          <w:szCs w:val="20"/>
                        </w:rPr>
                        <w:t>ặ</w:t>
                      </w:r>
                      <w:r w:rsidRPr="00246C79">
                        <w:rPr>
                          <w:sz w:val="24"/>
                          <w:szCs w:val="20"/>
                        </w:rPr>
                        <w:t>p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khó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khăn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trong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vi</w:t>
                      </w:r>
                      <w:r w:rsidRPr="00246C79">
                        <w:rPr>
                          <w:rFonts w:ascii="Calibri" w:hAnsi="Calibri" w:cs="Calibri"/>
                          <w:sz w:val="24"/>
                          <w:szCs w:val="20"/>
                        </w:rPr>
                        <w:t>ệ</w:t>
                      </w:r>
                      <w:r w:rsidRPr="00246C79">
                        <w:rPr>
                          <w:sz w:val="24"/>
                          <w:szCs w:val="20"/>
                        </w:rPr>
                        <w:t>c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h</w:t>
                      </w:r>
                      <w:r w:rsidRPr="00246C79">
                        <w:rPr>
                          <w:rFonts w:ascii="Calibri" w:hAnsi="Calibri" w:cs="Calibri"/>
                          <w:sz w:val="24"/>
                          <w:szCs w:val="20"/>
                        </w:rPr>
                        <w:t>ọ</w:t>
                      </w:r>
                      <w:r w:rsidRPr="00246C79">
                        <w:rPr>
                          <w:sz w:val="24"/>
                          <w:szCs w:val="20"/>
                        </w:rPr>
                        <w:t>c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t</w:t>
                      </w:r>
                      <w:r w:rsidRPr="00246C79">
                        <w:rPr>
                          <w:rFonts w:ascii="Calibri" w:hAnsi="Calibri" w:cs="Calibri"/>
                          <w:sz w:val="24"/>
                          <w:szCs w:val="20"/>
                        </w:rPr>
                        <w:t>ậ</w:t>
                      </w:r>
                      <w:r w:rsidRPr="00246C79">
                        <w:rPr>
                          <w:sz w:val="24"/>
                          <w:szCs w:val="20"/>
                        </w:rPr>
                        <w:t>p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,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hãy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h</w:t>
                      </w:r>
                      <w:r w:rsidRPr="00246C79">
                        <w:rPr>
                          <w:rFonts w:ascii="Calibri" w:hAnsi="Calibri" w:cs="Calibri"/>
                          <w:sz w:val="24"/>
                          <w:szCs w:val="20"/>
                        </w:rPr>
                        <w:t>ỏ</w:t>
                      </w:r>
                      <w:r w:rsidRPr="00246C79">
                        <w:rPr>
                          <w:sz w:val="24"/>
                          <w:szCs w:val="20"/>
                        </w:rPr>
                        <w:t>i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ng</w:t>
                      </w:r>
                      <w:r w:rsidRPr="00246C79">
                        <w:rPr>
                          <w:rFonts w:ascii="Calibri" w:hAnsi="Calibri" w:cs="Calibri"/>
                          <w:sz w:val="24"/>
                          <w:szCs w:val="20"/>
                        </w:rPr>
                        <w:t>ườ</w:t>
                      </w:r>
                      <w:r w:rsidRPr="00246C79">
                        <w:rPr>
                          <w:sz w:val="24"/>
                          <w:szCs w:val="20"/>
                        </w:rPr>
                        <w:t>i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các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em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tin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t</w:t>
                      </w:r>
                      <w:r w:rsidRPr="00246C79">
                        <w:rPr>
                          <w:rFonts w:ascii="Calibri" w:hAnsi="Calibri" w:cs="Calibri"/>
                          <w:sz w:val="24"/>
                          <w:szCs w:val="20"/>
                        </w:rPr>
                        <w:t>ưở</w:t>
                      </w:r>
                      <w:r w:rsidRPr="00246C79">
                        <w:rPr>
                          <w:sz w:val="24"/>
                          <w:szCs w:val="20"/>
                        </w:rPr>
                        <w:t>ng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và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tôn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tr</w:t>
                      </w:r>
                      <w:r w:rsidRPr="00246C79">
                        <w:rPr>
                          <w:rFonts w:ascii="Calibri" w:hAnsi="Calibri" w:cs="Calibri"/>
                          <w:sz w:val="24"/>
                          <w:szCs w:val="20"/>
                        </w:rPr>
                        <w:t>ọ</w:t>
                      </w:r>
                      <w:r w:rsidRPr="00246C79">
                        <w:rPr>
                          <w:sz w:val="24"/>
                          <w:szCs w:val="20"/>
                        </w:rPr>
                        <w:t>ng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l</w:t>
                      </w:r>
                      <w:r w:rsidRPr="00246C79">
                        <w:rPr>
                          <w:rFonts w:ascii="Calibri" w:hAnsi="Calibri" w:cs="Calibri"/>
                          <w:sz w:val="24"/>
                          <w:szCs w:val="20"/>
                        </w:rPr>
                        <w:t>ờ</w:t>
                      </w:r>
                      <w:r w:rsidRPr="00246C79">
                        <w:rPr>
                          <w:sz w:val="24"/>
                          <w:szCs w:val="20"/>
                        </w:rPr>
                        <w:t>i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khuyên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ho</w:t>
                      </w:r>
                      <w:r w:rsidRPr="00246C79">
                        <w:rPr>
                          <w:rFonts w:ascii="Calibri" w:hAnsi="Calibri" w:cs="Calibri"/>
                          <w:sz w:val="24"/>
                          <w:szCs w:val="20"/>
                        </w:rPr>
                        <w:t>ặ</w:t>
                      </w:r>
                      <w:r w:rsidRPr="00246C79">
                        <w:rPr>
                          <w:sz w:val="24"/>
                          <w:szCs w:val="20"/>
                        </w:rPr>
                        <w:t>c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giúp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đ</w:t>
                      </w:r>
                      <w:r w:rsidRPr="00246C79">
                        <w:rPr>
                          <w:rFonts w:ascii="Calibri" w:hAnsi="Calibri" w:cs="Calibri"/>
                          <w:sz w:val="24"/>
                          <w:szCs w:val="20"/>
                        </w:rPr>
                        <w:t>ỡ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r w:rsidR="00246C79" w:rsidRPr="00246C79">
                        <w:rPr>
                          <w:sz w:val="24"/>
                          <w:szCs w:val="20"/>
                        </w:rPr>
                        <w:t>—</w:t>
                      </w:r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cho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dù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đó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là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b</w:t>
                      </w:r>
                      <w:r w:rsidRPr="00246C79">
                        <w:rPr>
                          <w:rFonts w:ascii="Calibri" w:hAnsi="Calibri" w:cs="Calibri"/>
                          <w:sz w:val="24"/>
                          <w:szCs w:val="20"/>
                        </w:rPr>
                        <w:t>ạ</w:t>
                      </w:r>
                      <w:r w:rsidRPr="00246C79">
                        <w:rPr>
                          <w:sz w:val="24"/>
                          <w:szCs w:val="20"/>
                        </w:rPr>
                        <w:t>n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bè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,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thành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viên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gia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đình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,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hu</w:t>
                      </w:r>
                      <w:r w:rsidRPr="00246C79">
                        <w:rPr>
                          <w:rFonts w:ascii="Calibri" w:hAnsi="Calibri" w:cs="Calibri"/>
                          <w:sz w:val="24"/>
                          <w:szCs w:val="20"/>
                        </w:rPr>
                        <w:t>ấ</w:t>
                      </w:r>
                      <w:r w:rsidRPr="00246C79">
                        <w:rPr>
                          <w:sz w:val="24"/>
                          <w:szCs w:val="20"/>
                        </w:rPr>
                        <w:t>n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luy</w:t>
                      </w:r>
                      <w:r w:rsidRPr="00246C79">
                        <w:rPr>
                          <w:rFonts w:ascii="Calibri" w:hAnsi="Calibri" w:cs="Calibri"/>
                          <w:sz w:val="24"/>
                          <w:szCs w:val="20"/>
                        </w:rPr>
                        <w:t>ệ</w:t>
                      </w:r>
                      <w:r w:rsidRPr="00246C79">
                        <w:rPr>
                          <w:sz w:val="24"/>
                          <w:szCs w:val="20"/>
                        </w:rPr>
                        <w:t>n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viên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,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bác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sĩ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ho</w:t>
                      </w:r>
                      <w:r w:rsidRPr="00246C79">
                        <w:rPr>
                          <w:rFonts w:ascii="Calibri" w:hAnsi="Calibri" w:cs="Calibri"/>
                          <w:sz w:val="24"/>
                          <w:szCs w:val="20"/>
                        </w:rPr>
                        <w:t>ặ</w:t>
                      </w:r>
                      <w:r w:rsidRPr="00246C79">
                        <w:rPr>
                          <w:sz w:val="24"/>
                          <w:szCs w:val="20"/>
                        </w:rPr>
                        <w:t>c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giáo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viên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.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N</w:t>
                      </w:r>
                      <w:r w:rsidRPr="00246C79">
                        <w:rPr>
                          <w:rFonts w:ascii="Calibri" w:hAnsi="Calibri" w:cs="Calibri"/>
                          <w:sz w:val="24"/>
                          <w:szCs w:val="20"/>
                        </w:rPr>
                        <w:t>ế</w:t>
                      </w:r>
                      <w:r w:rsidRPr="00246C79">
                        <w:rPr>
                          <w:sz w:val="24"/>
                          <w:szCs w:val="20"/>
                        </w:rPr>
                        <w:t>u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các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em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g</w:t>
                      </w:r>
                      <w:r w:rsidRPr="00246C79">
                        <w:rPr>
                          <w:rFonts w:ascii="Calibri" w:hAnsi="Calibri" w:cs="Calibri"/>
                          <w:sz w:val="24"/>
                          <w:szCs w:val="20"/>
                        </w:rPr>
                        <w:t>ặ</w:t>
                      </w:r>
                      <w:r w:rsidRPr="00246C79">
                        <w:rPr>
                          <w:sz w:val="24"/>
                          <w:szCs w:val="20"/>
                        </w:rPr>
                        <w:t>p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r</w:t>
                      </w:r>
                      <w:r w:rsidRPr="00246C79">
                        <w:rPr>
                          <w:rFonts w:ascii="Calibri" w:hAnsi="Calibri" w:cs="Calibri"/>
                          <w:sz w:val="24"/>
                          <w:szCs w:val="20"/>
                        </w:rPr>
                        <w:t>ắ</w:t>
                      </w:r>
                      <w:r w:rsidRPr="00246C79">
                        <w:rPr>
                          <w:sz w:val="24"/>
                          <w:szCs w:val="20"/>
                        </w:rPr>
                        <w:t>c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r</w:t>
                      </w:r>
                      <w:r w:rsidRPr="00246C79">
                        <w:rPr>
                          <w:rFonts w:ascii="Calibri" w:hAnsi="Calibri" w:cs="Calibri"/>
                          <w:sz w:val="24"/>
                          <w:szCs w:val="20"/>
                        </w:rPr>
                        <w:t>ố</w:t>
                      </w:r>
                      <w:r w:rsidRPr="00246C79">
                        <w:rPr>
                          <w:sz w:val="24"/>
                          <w:szCs w:val="20"/>
                        </w:rPr>
                        <w:t>i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v</w:t>
                      </w:r>
                      <w:r w:rsidRPr="00246C79">
                        <w:rPr>
                          <w:rFonts w:ascii="Calibri" w:hAnsi="Calibri" w:cs="Calibri"/>
                          <w:sz w:val="24"/>
                          <w:szCs w:val="20"/>
                        </w:rPr>
                        <w:t>ớ</w:t>
                      </w:r>
                      <w:r w:rsidRPr="00246C79">
                        <w:rPr>
                          <w:sz w:val="24"/>
                          <w:szCs w:val="20"/>
                        </w:rPr>
                        <w:t>i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m</w:t>
                      </w:r>
                      <w:r w:rsidRPr="00246C79">
                        <w:rPr>
                          <w:rFonts w:ascii="Calibri" w:hAnsi="Calibri" w:cs="Calibri"/>
                          <w:sz w:val="24"/>
                          <w:szCs w:val="20"/>
                        </w:rPr>
                        <w:t>ộ</w:t>
                      </w:r>
                      <w:r w:rsidRPr="00246C79">
                        <w:rPr>
                          <w:sz w:val="24"/>
                          <w:szCs w:val="20"/>
                        </w:rPr>
                        <w:t>t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l</w:t>
                      </w:r>
                      <w:r w:rsidRPr="00246C79">
                        <w:rPr>
                          <w:rFonts w:ascii="Calibri" w:hAnsi="Calibri" w:cs="Calibri"/>
                          <w:sz w:val="24"/>
                          <w:szCs w:val="20"/>
                        </w:rPr>
                        <w:t>ớ</w:t>
                      </w:r>
                      <w:r w:rsidRPr="00246C79">
                        <w:rPr>
                          <w:sz w:val="24"/>
                          <w:szCs w:val="20"/>
                        </w:rPr>
                        <w:t>p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h</w:t>
                      </w:r>
                      <w:r w:rsidRPr="00246C79">
                        <w:rPr>
                          <w:rFonts w:ascii="Calibri" w:hAnsi="Calibri" w:cs="Calibri"/>
                          <w:sz w:val="24"/>
                          <w:szCs w:val="20"/>
                        </w:rPr>
                        <w:t>ọ</w:t>
                      </w:r>
                      <w:r w:rsidRPr="00246C79">
                        <w:rPr>
                          <w:sz w:val="24"/>
                          <w:szCs w:val="20"/>
                        </w:rPr>
                        <w:t>c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,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hãy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nói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chuy</w:t>
                      </w:r>
                      <w:r w:rsidRPr="00246C79">
                        <w:rPr>
                          <w:rFonts w:ascii="Calibri" w:hAnsi="Calibri" w:cs="Calibri"/>
                          <w:sz w:val="24"/>
                          <w:szCs w:val="20"/>
                        </w:rPr>
                        <w:t>ệ</w:t>
                      </w:r>
                      <w:r w:rsidRPr="00246C79">
                        <w:rPr>
                          <w:sz w:val="24"/>
                          <w:szCs w:val="20"/>
                        </w:rPr>
                        <w:t>n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v</w:t>
                      </w:r>
                      <w:r w:rsidRPr="00246C79">
                        <w:rPr>
                          <w:rFonts w:ascii="Calibri" w:hAnsi="Calibri" w:cs="Calibri"/>
                          <w:sz w:val="24"/>
                          <w:szCs w:val="20"/>
                        </w:rPr>
                        <w:t>ớ</w:t>
                      </w:r>
                      <w:r w:rsidRPr="00246C79">
                        <w:rPr>
                          <w:sz w:val="24"/>
                          <w:szCs w:val="20"/>
                        </w:rPr>
                        <w:t>i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giáo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viên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ho</w:t>
                      </w:r>
                      <w:r w:rsidRPr="00246C79">
                        <w:rPr>
                          <w:rFonts w:ascii="Calibri" w:hAnsi="Calibri" w:cs="Calibri"/>
                          <w:sz w:val="24"/>
                          <w:szCs w:val="20"/>
                        </w:rPr>
                        <w:t>ặ</w:t>
                      </w:r>
                      <w:r w:rsidRPr="00246C79">
                        <w:rPr>
                          <w:sz w:val="24"/>
                          <w:szCs w:val="20"/>
                        </w:rPr>
                        <w:t>c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nhân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viên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t</w:t>
                      </w:r>
                      <w:r w:rsidRPr="00246C79">
                        <w:rPr>
                          <w:rFonts w:ascii="Calibri" w:hAnsi="Calibri" w:cs="Calibri"/>
                          <w:sz w:val="24"/>
                          <w:szCs w:val="20"/>
                        </w:rPr>
                        <w:t>ư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v</w:t>
                      </w:r>
                      <w:r w:rsidRPr="00246C79">
                        <w:rPr>
                          <w:rFonts w:ascii="Calibri" w:hAnsi="Calibri" w:cs="Calibri"/>
                          <w:sz w:val="24"/>
                          <w:szCs w:val="20"/>
                        </w:rPr>
                        <w:t>ấ</w:t>
                      </w:r>
                      <w:r w:rsidRPr="00246C79">
                        <w:rPr>
                          <w:sz w:val="24"/>
                          <w:szCs w:val="20"/>
                        </w:rPr>
                        <w:t>n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c</w:t>
                      </w:r>
                      <w:r w:rsidRPr="00246C79">
                        <w:rPr>
                          <w:rFonts w:ascii="Calibri" w:hAnsi="Calibri" w:cs="Calibri"/>
                          <w:sz w:val="24"/>
                          <w:szCs w:val="20"/>
                        </w:rPr>
                        <w:t>ủ</w:t>
                      </w:r>
                      <w:r w:rsidRPr="00246C79">
                        <w:rPr>
                          <w:sz w:val="24"/>
                          <w:szCs w:val="20"/>
                        </w:rPr>
                        <w:t>a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tr</w:t>
                      </w:r>
                      <w:r w:rsidRPr="00246C79">
                        <w:rPr>
                          <w:rFonts w:ascii="Calibri" w:hAnsi="Calibri" w:cs="Calibri"/>
                          <w:sz w:val="24"/>
                          <w:szCs w:val="20"/>
                        </w:rPr>
                        <w:t>ườ</w:t>
                      </w:r>
                      <w:r w:rsidRPr="00246C79">
                        <w:rPr>
                          <w:sz w:val="24"/>
                          <w:szCs w:val="20"/>
                        </w:rPr>
                        <w:t>ng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v</w:t>
                      </w:r>
                      <w:r w:rsidRPr="00246C79">
                        <w:rPr>
                          <w:rFonts w:ascii="Calibri" w:hAnsi="Calibri" w:cs="Calibri"/>
                          <w:sz w:val="24"/>
                          <w:szCs w:val="20"/>
                        </w:rPr>
                        <w:t>ề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các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hình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th</w:t>
                      </w:r>
                      <w:r w:rsidRPr="00246C79">
                        <w:rPr>
                          <w:rFonts w:ascii="Calibri" w:hAnsi="Calibri" w:cs="Calibri"/>
                          <w:sz w:val="24"/>
                          <w:szCs w:val="20"/>
                        </w:rPr>
                        <w:t>ứ</w:t>
                      </w:r>
                      <w:r w:rsidRPr="00246C79">
                        <w:rPr>
                          <w:sz w:val="24"/>
                          <w:szCs w:val="20"/>
                        </w:rPr>
                        <w:t>c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d</w:t>
                      </w:r>
                      <w:r w:rsidRPr="00246C79">
                        <w:rPr>
                          <w:rFonts w:ascii="Calibri" w:hAnsi="Calibri" w:cs="Calibri"/>
                          <w:sz w:val="24"/>
                          <w:szCs w:val="20"/>
                        </w:rPr>
                        <w:t>ạ</w:t>
                      </w:r>
                      <w:r w:rsidRPr="00246C79">
                        <w:rPr>
                          <w:sz w:val="24"/>
                          <w:szCs w:val="20"/>
                        </w:rPr>
                        <w:t>y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kèm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ho</w:t>
                      </w:r>
                      <w:r w:rsidRPr="00246C79">
                        <w:rPr>
                          <w:rFonts w:ascii="Calibri" w:hAnsi="Calibri" w:cs="Calibri"/>
                          <w:sz w:val="24"/>
                          <w:szCs w:val="20"/>
                        </w:rPr>
                        <w:t>ặ</w:t>
                      </w:r>
                      <w:r w:rsidRPr="00246C79">
                        <w:rPr>
                          <w:sz w:val="24"/>
                          <w:szCs w:val="20"/>
                        </w:rPr>
                        <w:t>c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h</w:t>
                      </w:r>
                      <w:r w:rsidRPr="00246C79">
                        <w:rPr>
                          <w:rFonts w:ascii="Calibri" w:hAnsi="Calibri" w:cs="Calibri"/>
                          <w:sz w:val="24"/>
                          <w:szCs w:val="20"/>
                        </w:rPr>
                        <w:t>ỗ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tr</w:t>
                      </w:r>
                      <w:r w:rsidRPr="00246C79">
                        <w:rPr>
                          <w:rFonts w:ascii="Calibri" w:hAnsi="Calibri" w:cs="Calibri"/>
                          <w:sz w:val="24"/>
                          <w:szCs w:val="20"/>
                        </w:rPr>
                        <w:t>ợ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khác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có</w:t>
                      </w:r>
                      <w:proofErr w:type="spellEnd"/>
                      <w:r w:rsidRPr="00246C79">
                        <w:rPr>
                          <w:sz w:val="24"/>
                          <w:szCs w:val="20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sz w:val="24"/>
                          <w:szCs w:val="20"/>
                        </w:rPr>
                        <w:t>s</w:t>
                      </w:r>
                      <w:r w:rsidRPr="00246C79">
                        <w:rPr>
                          <w:rFonts w:ascii="Calibri" w:hAnsi="Calibri" w:cs="Calibri"/>
                          <w:sz w:val="24"/>
                          <w:szCs w:val="20"/>
                        </w:rPr>
                        <w:t>ẵ</w:t>
                      </w:r>
                      <w:r w:rsidRPr="00246C79">
                        <w:rPr>
                          <w:sz w:val="24"/>
                          <w:szCs w:val="20"/>
                        </w:rPr>
                        <w:t>n</w:t>
                      </w:r>
                      <w:proofErr w:type="spellEnd"/>
                      <w:r w:rsidR="00B93E27" w:rsidRPr="00246C79">
                        <w:rPr>
                          <w:sz w:val="24"/>
                          <w:szCs w:val="20"/>
                        </w:rPr>
                        <w:t>.</w:t>
                      </w:r>
                    </w:p>
                    <w:p w14:paraId="754375D1" w14:textId="77777777" w:rsidR="00947D87" w:rsidRPr="003313F3" w:rsidRDefault="00947D87" w:rsidP="002754F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</w:pPr>
                    </w:p>
                    <w:p w14:paraId="380BBBE7" w14:textId="77777777" w:rsidR="000120AD" w:rsidRPr="003313F3" w:rsidRDefault="003313F3" w:rsidP="002754F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</w:pP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Những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việc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gia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đình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cần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làm</w:t>
                      </w:r>
                      <w:proofErr w:type="spellEnd"/>
                    </w:p>
                    <w:p w14:paraId="353452D4" w14:textId="75C9A0FB" w:rsidR="00A43C7D" w:rsidRPr="003313F3" w:rsidRDefault="00A43C7D" w:rsidP="00A43C7D">
                      <w:pPr>
                        <w:pStyle w:val="NoSpacing"/>
                        <w:numPr>
                          <w:ilvl w:val="0"/>
                          <w:numId w:val="41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3313F3">
                        <w:rPr>
                          <w:b/>
                          <w:sz w:val="24"/>
                          <w:szCs w:val="24"/>
                        </w:rPr>
                        <w:t>Th</w:t>
                      </w:r>
                      <w:r w:rsidRPr="003313F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ả</w:t>
                      </w:r>
                      <w:r w:rsidRPr="003313F3">
                        <w:rPr>
                          <w:b/>
                          <w:sz w:val="24"/>
                          <w:szCs w:val="24"/>
                        </w:rPr>
                        <w:t>o</w:t>
                      </w:r>
                      <w:proofErr w:type="spellEnd"/>
                      <w:r w:rsidRPr="003313F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b/>
                          <w:sz w:val="24"/>
                          <w:szCs w:val="24"/>
                        </w:rPr>
                        <w:t>lu</w:t>
                      </w:r>
                      <w:r w:rsidRPr="003313F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ậ</w:t>
                      </w:r>
                      <w:r w:rsidRPr="003313F3">
                        <w:rPr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3313F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b/>
                          <w:sz w:val="24"/>
                          <w:szCs w:val="24"/>
                        </w:rPr>
                        <w:t>các</w:t>
                      </w:r>
                      <w:proofErr w:type="spellEnd"/>
                      <w:r w:rsidRPr="003313F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b/>
                          <w:sz w:val="24"/>
                          <w:szCs w:val="24"/>
                        </w:rPr>
                        <w:t>l</w:t>
                      </w:r>
                      <w:r w:rsidRPr="003313F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ớ</w:t>
                      </w:r>
                      <w:r w:rsidRPr="003313F3">
                        <w:rPr>
                          <w:b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3313F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b/>
                          <w:sz w:val="24"/>
                          <w:szCs w:val="24"/>
                        </w:rPr>
                        <w:t>trong</w:t>
                      </w:r>
                      <w:proofErr w:type="spellEnd"/>
                      <w:r w:rsidR="0087252C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7252C">
                        <w:rPr>
                          <w:b/>
                          <w:sz w:val="24"/>
                          <w:szCs w:val="24"/>
                        </w:rPr>
                        <w:t>năm</w:t>
                      </w:r>
                      <w:proofErr w:type="spellEnd"/>
                      <w:r w:rsidR="0087252C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b/>
                          <w:sz w:val="24"/>
                          <w:szCs w:val="24"/>
                        </w:rPr>
                        <w:t>h</w:t>
                      </w:r>
                      <w:r w:rsidRPr="003313F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ọ</w:t>
                      </w:r>
                      <w:r w:rsidRPr="003313F3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3313F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b/>
                          <w:sz w:val="24"/>
                          <w:szCs w:val="24"/>
                        </w:rPr>
                        <w:t>t</w:t>
                      </w:r>
                      <w:r w:rsidRPr="003313F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ớ</w:t>
                      </w:r>
                      <w:r w:rsidRPr="003313F3">
                        <w:rPr>
                          <w:b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3313F3">
                        <w:rPr>
                          <w:b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Hãy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ch</w:t>
                      </w:r>
                      <w:r w:rsidRPr="003313F3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ắ</w:t>
                      </w:r>
                      <w:r w:rsidRPr="003313F3">
                        <w:rPr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ch</w:t>
                      </w:r>
                      <w:r w:rsidRPr="003313F3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ắ</w:t>
                      </w:r>
                      <w:r w:rsidRPr="003313F3">
                        <w:rPr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r</w:t>
                      </w:r>
                      <w:r w:rsidRPr="003313F3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ằ</w:t>
                      </w:r>
                      <w:r w:rsidRPr="003313F3">
                        <w:rPr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con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b</w:t>
                      </w:r>
                      <w:r w:rsidRPr="003313F3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ạ</w:t>
                      </w:r>
                      <w:r w:rsidRPr="003313F3">
                        <w:rPr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đang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th</w:t>
                      </w:r>
                      <w:r w:rsidRPr="003313F3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ử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thách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b</w:t>
                      </w:r>
                      <w:r w:rsidRPr="003313F3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ả</w:t>
                      </w:r>
                      <w:r w:rsidRPr="003313F3">
                        <w:rPr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thân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và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tham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gia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các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khóa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h</w:t>
                      </w:r>
                      <w:r w:rsidRPr="003313F3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ọ</w:t>
                      </w:r>
                      <w:r w:rsidRPr="003313F3">
                        <w:rPr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mà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các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nhân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viên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tuy</w:t>
                      </w:r>
                      <w:r w:rsidRPr="003313F3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ể</w:t>
                      </w:r>
                      <w:r w:rsidRPr="003313F3">
                        <w:rPr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sinh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đ</w:t>
                      </w:r>
                      <w:r w:rsidRPr="003313F3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ạ</w:t>
                      </w:r>
                      <w:r w:rsidRPr="003313F3">
                        <w:rPr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h</w:t>
                      </w:r>
                      <w:r w:rsidRPr="003313F3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ọ</w:t>
                      </w:r>
                      <w:r w:rsidRPr="003313F3">
                        <w:rPr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mu</w:t>
                      </w:r>
                      <w:r w:rsidRPr="003313F3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ố</w:t>
                      </w:r>
                      <w:r w:rsidRPr="003313F3">
                        <w:rPr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th</w:t>
                      </w:r>
                      <w:r w:rsidRPr="003313F3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ấ</w:t>
                      </w:r>
                      <w:r w:rsidRPr="003313F3">
                        <w:rPr>
                          <w:sz w:val="24"/>
                          <w:szCs w:val="24"/>
                        </w:rPr>
                        <w:t>y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Tìm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hi</w:t>
                      </w:r>
                      <w:r w:rsidRPr="003313F3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ể</w:t>
                      </w:r>
                      <w:r w:rsidRPr="003313F3">
                        <w:rPr>
                          <w:sz w:val="24"/>
                          <w:szCs w:val="24"/>
                        </w:rPr>
                        <w:t>u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thêm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v</w:t>
                      </w:r>
                      <w:r w:rsidRPr="003313F3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ề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các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l</w:t>
                      </w:r>
                      <w:r w:rsidRPr="003313F3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ớ</w:t>
                      </w:r>
                      <w:r w:rsidRPr="003313F3">
                        <w:rPr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3313F3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ở</w:t>
                      </w:r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trung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h</w:t>
                      </w:r>
                      <w:r w:rsidRPr="003313F3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ọ</w:t>
                      </w:r>
                      <w:r w:rsidRPr="003313F3">
                        <w:rPr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mà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các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tr</w:t>
                      </w:r>
                      <w:r w:rsidRPr="003313F3">
                        <w:rPr>
                          <w:rFonts w:ascii="Calibri" w:hAnsi="Calibri" w:cs="Calibri"/>
                          <w:sz w:val="24"/>
                          <w:szCs w:val="24"/>
                        </w:rPr>
                        <w:t>ườ</w:t>
                      </w:r>
                      <w:r w:rsidRPr="003313F3">
                        <w:rPr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đ</w:t>
                      </w:r>
                      <w:r w:rsidRPr="003313F3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ạ</w:t>
                      </w:r>
                      <w:r w:rsidRPr="003313F3">
                        <w:rPr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h</w:t>
                      </w:r>
                      <w:r w:rsidRPr="003313F3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ọ</w:t>
                      </w:r>
                      <w:r w:rsidRPr="003313F3">
                        <w:rPr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đánh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giá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cao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335A548D" w14:textId="77777777" w:rsidR="005C6575" w:rsidRPr="003313F3" w:rsidRDefault="00A43C7D" w:rsidP="00A43C7D">
                      <w:pPr>
                        <w:pStyle w:val="NoSpacing"/>
                        <w:numPr>
                          <w:ilvl w:val="0"/>
                          <w:numId w:val="41"/>
                        </w:numPr>
                        <w:rPr>
                          <w:b/>
                          <w:sz w:val="24"/>
                          <w:szCs w:val="24"/>
                        </w:rPr>
                      </w:pPr>
                      <w:proofErr w:type="spellStart"/>
                      <w:r w:rsidRPr="003313F3">
                        <w:rPr>
                          <w:b/>
                          <w:sz w:val="24"/>
                          <w:szCs w:val="24"/>
                        </w:rPr>
                        <w:t>Th</w:t>
                      </w:r>
                      <w:r w:rsidRPr="003313F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ườ</w:t>
                      </w:r>
                      <w:r w:rsidRPr="003313F3">
                        <w:rPr>
                          <w:b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3313F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b/>
                          <w:sz w:val="24"/>
                          <w:szCs w:val="24"/>
                        </w:rPr>
                        <w:t>xuyên</w:t>
                      </w:r>
                      <w:proofErr w:type="spellEnd"/>
                      <w:r w:rsidRPr="003313F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b/>
                          <w:sz w:val="24"/>
                          <w:szCs w:val="24"/>
                        </w:rPr>
                        <w:t>ki</w:t>
                      </w:r>
                      <w:r w:rsidRPr="003313F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ể</w:t>
                      </w:r>
                      <w:r w:rsidRPr="003313F3">
                        <w:rPr>
                          <w:b/>
                          <w:sz w:val="24"/>
                          <w:szCs w:val="24"/>
                        </w:rPr>
                        <w:t>m</w:t>
                      </w:r>
                      <w:proofErr w:type="spellEnd"/>
                      <w:r w:rsidRPr="003313F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b/>
                          <w:sz w:val="24"/>
                          <w:szCs w:val="24"/>
                        </w:rPr>
                        <w:t>tra</w:t>
                      </w:r>
                      <w:proofErr w:type="spellEnd"/>
                      <w:r w:rsidRPr="003313F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b/>
                          <w:sz w:val="24"/>
                          <w:szCs w:val="24"/>
                        </w:rPr>
                        <w:t>vi</w:t>
                      </w:r>
                      <w:r w:rsidRPr="003313F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ệ</w:t>
                      </w:r>
                      <w:r w:rsidRPr="003313F3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3313F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b/>
                          <w:sz w:val="24"/>
                          <w:szCs w:val="24"/>
                        </w:rPr>
                        <w:t>h</w:t>
                      </w:r>
                      <w:r w:rsidRPr="003313F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ọ</w:t>
                      </w:r>
                      <w:r w:rsidRPr="003313F3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3313F3">
                        <w:rPr>
                          <w:b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N</w:t>
                      </w:r>
                      <w:r w:rsidRPr="003313F3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ế</w:t>
                      </w:r>
                      <w:r w:rsidRPr="003313F3">
                        <w:rPr>
                          <w:sz w:val="24"/>
                          <w:szCs w:val="24"/>
                        </w:rPr>
                        <w:t>u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con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b</w:t>
                      </w:r>
                      <w:r w:rsidRPr="003313F3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ạ</w:t>
                      </w:r>
                      <w:r w:rsidRPr="003313F3">
                        <w:rPr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g</w:t>
                      </w:r>
                      <w:r w:rsidRPr="003313F3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ặ</w:t>
                      </w:r>
                      <w:r w:rsidRPr="003313F3">
                        <w:rPr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khó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khăn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trong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l</w:t>
                      </w:r>
                      <w:r w:rsidRPr="003313F3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ớ</w:t>
                      </w:r>
                      <w:r w:rsidRPr="003313F3">
                        <w:rPr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h</w:t>
                      </w:r>
                      <w:r w:rsidRPr="003313F3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ọ</w:t>
                      </w:r>
                      <w:r w:rsidRPr="003313F3">
                        <w:rPr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hãy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khuy</w:t>
                      </w:r>
                      <w:r w:rsidRPr="003313F3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ế</w:t>
                      </w:r>
                      <w:r w:rsidRPr="003313F3">
                        <w:rPr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khích</w:t>
                      </w:r>
                      <w:proofErr w:type="spellEnd"/>
                      <w:r w:rsidRPr="003313F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4"/>
                          <w:szCs w:val="24"/>
                        </w:rPr>
                        <w:t>tr</w:t>
                      </w:r>
                      <w:r w:rsidRPr="003313F3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ẻ</w:t>
                      </w:r>
                      <w:proofErr w:type="spellEnd"/>
                      <w:r w:rsidRPr="003313F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b/>
                          <w:sz w:val="24"/>
                          <w:szCs w:val="24"/>
                        </w:rPr>
                        <w:t>tham</w:t>
                      </w:r>
                      <w:proofErr w:type="spellEnd"/>
                      <w:r w:rsidRPr="003313F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b/>
                          <w:sz w:val="24"/>
                          <w:szCs w:val="24"/>
                        </w:rPr>
                        <w:t>gia</w:t>
                      </w:r>
                      <w:proofErr w:type="spellEnd"/>
                      <w:r w:rsidRPr="003313F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b/>
                          <w:sz w:val="24"/>
                          <w:szCs w:val="24"/>
                        </w:rPr>
                        <w:t>rèn</w:t>
                      </w:r>
                      <w:proofErr w:type="spellEnd"/>
                      <w:r w:rsidRPr="003313F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b/>
                          <w:sz w:val="24"/>
                          <w:szCs w:val="24"/>
                        </w:rPr>
                        <w:t>luy</w:t>
                      </w:r>
                      <w:r w:rsidRPr="003313F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ệ</w:t>
                      </w:r>
                      <w:r w:rsidRPr="003313F3">
                        <w:rPr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3313F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b/>
                          <w:sz w:val="24"/>
                          <w:szCs w:val="24"/>
                        </w:rPr>
                        <w:t>k</w:t>
                      </w:r>
                      <w:r w:rsidRPr="003313F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ỹ</w:t>
                      </w:r>
                      <w:proofErr w:type="spellEnd"/>
                      <w:r w:rsidRPr="003313F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b/>
                          <w:sz w:val="24"/>
                          <w:szCs w:val="24"/>
                        </w:rPr>
                        <w:t>năng</w:t>
                      </w:r>
                      <w:proofErr w:type="spellEnd"/>
                      <w:r w:rsidRPr="003313F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b/>
                          <w:sz w:val="24"/>
                          <w:szCs w:val="24"/>
                        </w:rPr>
                        <w:t>h</w:t>
                      </w:r>
                      <w:r w:rsidRPr="003313F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ọ</w:t>
                      </w:r>
                      <w:r w:rsidRPr="003313F3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3313F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b/>
                          <w:sz w:val="24"/>
                          <w:szCs w:val="24"/>
                        </w:rPr>
                        <w:t>t</w:t>
                      </w:r>
                      <w:r w:rsidRPr="003313F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ậ</w:t>
                      </w:r>
                      <w:r w:rsidRPr="003313F3">
                        <w:rPr>
                          <w:b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3313F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b/>
                          <w:sz w:val="24"/>
                          <w:szCs w:val="24"/>
                        </w:rPr>
                        <w:t>và</w:t>
                      </w:r>
                      <w:proofErr w:type="spellEnd"/>
                      <w:r w:rsidRPr="003313F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b/>
                          <w:sz w:val="24"/>
                          <w:szCs w:val="24"/>
                        </w:rPr>
                        <w:t>các</w:t>
                      </w:r>
                      <w:proofErr w:type="spellEnd"/>
                      <w:r w:rsidRPr="003313F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b/>
                          <w:sz w:val="24"/>
                          <w:szCs w:val="24"/>
                        </w:rPr>
                        <w:t>ho</w:t>
                      </w:r>
                      <w:r w:rsidRPr="003313F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ạ</w:t>
                      </w:r>
                      <w:r w:rsidRPr="003313F3">
                        <w:rPr>
                          <w:b/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Pr="003313F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b/>
                          <w:sz w:val="24"/>
                          <w:szCs w:val="24"/>
                        </w:rPr>
                        <w:t>đ</w:t>
                      </w:r>
                      <w:r w:rsidRPr="003313F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ộ</w:t>
                      </w:r>
                      <w:r w:rsidRPr="003313F3">
                        <w:rPr>
                          <w:b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3313F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b/>
                          <w:sz w:val="24"/>
                          <w:szCs w:val="24"/>
                        </w:rPr>
                        <w:t>d</w:t>
                      </w:r>
                      <w:r w:rsidRPr="003313F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ạ</w:t>
                      </w:r>
                      <w:r w:rsidRPr="003313F3">
                        <w:rPr>
                          <w:b/>
                          <w:sz w:val="24"/>
                          <w:szCs w:val="24"/>
                        </w:rPr>
                        <w:t>y</w:t>
                      </w:r>
                      <w:proofErr w:type="spellEnd"/>
                      <w:r w:rsidRPr="003313F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b/>
                          <w:sz w:val="24"/>
                          <w:szCs w:val="24"/>
                        </w:rPr>
                        <w:t>kèm</w:t>
                      </w:r>
                      <w:proofErr w:type="spellEnd"/>
                      <w:r w:rsidR="00D57C8E" w:rsidRPr="003313F3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2B6A6E48" w14:textId="77777777" w:rsidR="00D57C8E" w:rsidRPr="003313F3" w:rsidRDefault="00D57C8E" w:rsidP="00D57C8E">
                      <w:pPr>
                        <w:pStyle w:val="NoSpacing"/>
                        <w:ind w:left="720"/>
                        <w:rPr>
                          <w:b/>
                          <w:sz w:val="24"/>
                          <w:szCs w:val="24"/>
                        </w:rPr>
                      </w:pPr>
                    </w:p>
                    <w:p w14:paraId="2D157774" w14:textId="77777777" w:rsidR="000A437C" w:rsidRPr="003313F3" w:rsidRDefault="000A437C" w:rsidP="00B93E27">
                      <w:pPr>
                        <w:pStyle w:val="NoSpacing"/>
                        <w:jc w:val="right"/>
                        <w:rPr>
                          <w:b/>
                          <w:sz w:val="20"/>
                          <w:szCs w:val="20"/>
                        </w:rPr>
                      </w:pPr>
                    </w:p>
                    <w:p w14:paraId="2B9478EE" w14:textId="77777777" w:rsidR="008A4FE5" w:rsidRPr="003313F3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658597F" w14:textId="77777777" w:rsidR="00734818" w:rsidRPr="00734818" w:rsidRDefault="00734818" w:rsidP="00734818"/>
    <w:p w14:paraId="366E492F" w14:textId="77777777" w:rsidR="00734818" w:rsidRDefault="00734818" w:rsidP="00734818"/>
    <w:p w14:paraId="3FFA6737" w14:textId="77777777" w:rsidR="00734818" w:rsidRDefault="00734818" w:rsidP="00734818"/>
    <w:p w14:paraId="04568C57" w14:textId="77777777" w:rsidR="00671A4B" w:rsidRPr="00734818" w:rsidRDefault="00671A4B" w:rsidP="00734818"/>
    <w:sectPr w:rsidR="00671A4B" w:rsidRPr="00734818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C24C84" w14:textId="77777777" w:rsidR="00A96E5E" w:rsidRDefault="00A96E5E" w:rsidP="009909CD">
      <w:pPr>
        <w:spacing w:after="0" w:line="240" w:lineRule="auto"/>
      </w:pPr>
      <w:r>
        <w:separator/>
      </w:r>
    </w:p>
  </w:endnote>
  <w:endnote w:type="continuationSeparator" w:id="0">
    <w:p w14:paraId="608837A2" w14:textId="77777777" w:rsidR="00A96E5E" w:rsidRDefault="00A96E5E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FD52EF" w14:textId="77777777" w:rsidR="00B95B5B" w:rsidRDefault="00B95B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859DF9" w14:textId="77777777" w:rsidR="00DE301A" w:rsidRDefault="00DE301A" w:rsidP="00DE301A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206F07AE" wp14:editId="5E8667CA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40A025F" w14:textId="32D0549E" w:rsidR="00DE301A" w:rsidRPr="00246C79" w:rsidRDefault="00246C79" w:rsidP="00DE301A">
    <w:pPr>
      <w:pStyle w:val="Footer"/>
      <w:jc w:val="center"/>
      <w:rPr>
        <w:sz w:val="20"/>
      </w:rPr>
    </w:pPr>
    <w:proofErr w:type="spellStart"/>
    <w:r w:rsidRPr="00246C79">
      <w:rPr>
        <w:rFonts w:ascii="Myriad Pro" w:hAnsi="Myriad Pro"/>
        <w:szCs w:val="36"/>
      </w:rPr>
      <w:t>Truy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cậ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vào</w:t>
    </w:r>
    <w:proofErr w:type="spellEnd"/>
    <w:r w:rsidRPr="00246C79">
      <w:rPr>
        <w:rFonts w:ascii="Myriad Pro" w:hAnsi="Myriad Pro"/>
        <w:szCs w:val="36"/>
      </w:rPr>
      <w:t xml:space="preserve"> </w:t>
    </w:r>
    <w:hyperlink r:id="rId2" w:history="1">
      <w:r w:rsidR="00B95B5B" w:rsidRPr="00FA7102">
        <w:rPr>
          <w:rStyle w:val="Hyperlink"/>
        </w:rPr>
        <w:t>https://gearup.wa.gov/students-families</w:t>
      </w:r>
    </w:hyperlink>
    <w:r w:rsidR="00B95B5B">
      <w:t xml:space="preserve"> </w:t>
    </w:r>
    <w:proofErr w:type="spellStart"/>
    <w:r w:rsidRPr="00246C79">
      <w:rPr>
        <w:rFonts w:ascii="Myriad Pro" w:hAnsi="Myriad Pro"/>
        <w:szCs w:val="36"/>
      </w:rPr>
      <w:t>để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ìm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hiểu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hêm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và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iế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cận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các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nguồn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rợ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giú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để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giúp</w:t>
    </w:r>
    <w:proofErr w:type="spellEnd"/>
    <w:r w:rsidRPr="00246C79">
      <w:rPr>
        <w:rFonts w:ascii="Myriad Pro" w:hAnsi="Myriad Pro"/>
        <w:szCs w:val="36"/>
      </w:rPr>
      <w:t xml:space="preserve"> con </w:t>
    </w:r>
    <w:proofErr w:type="spellStart"/>
    <w:r w:rsidRPr="00246C79">
      <w:rPr>
        <w:rFonts w:ascii="Myriad Pro" w:hAnsi="Myriad Pro"/>
        <w:szCs w:val="36"/>
      </w:rPr>
      <w:t>bạn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lậ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kế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hoạch</w:t>
    </w:r>
    <w:proofErr w:type="spellEnd"/>
    <w:r w:rsidR="00DE301A" w:rsidRPr="00246C79">
      <w:rPr>
        <w:rFonts w:ascii="Myriad Pro" w:hAnsi="Myriad Pro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CC664F" w14:textId="77777777" w:rsidR="00B95B5B" w:rsidRDefault="00B95B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6F5741" w14:textId="77777777" w:rsidR="00A96E5E" w:rsidRDefault="00A96E5E" w:rsidP="009909CD">
      <w:pPr>
        <w:spacing w:after="0" w:line="240" w:lineRule="auto"/>
      </w:pPr>
      <w:r>
        <w:separator/>
      </w:r>
    </w:p>
  </w:footnote>
  <w:footnote w:type="continuationSeparator" w:id="0">
    <w:p w14:paraId="44C2650E" w14:textId="77777777" w:rsidR="00A96E5E" w:rsidRDefault="00A96E5E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D3116F" w14:textId="77777777" w:rsidR="00B95B5B" w:rsidRDefault="00B95B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1A8612" w14:textId="77777777" w:rsidR="00B95B5B" w:rsidRDefault="00B95B5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70BE2" w14:textId="77777777" w:rsidR="00B95B5B" w:rsidRDefault="00B95B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92331"/>
    <w:multiLevelType w:val="hybridMultilevel"/>
    <w:tmpl w:val="8A5EBA9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0107E5"/>
    <w:multiLevelType w:val="hybridMultilevel"/>
    <w:tmpl w:val="241CD02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A43681"/>
    <w:multiLevelType w:val="hybridMultilevel"/>
    <w:tmpl w:val="43AA1C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756D79"/>
    <w:multiLevelType w:val="hybridMultilevel"/>
    <w:tmpl w:val="03007E3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554901"/>
    <w:multiLevelType w:val="hybridMultilevel"/>
    <w:tmpl w:val="512C8878"/>
    <w:lvl w:ilvl="0" w:tplc="DF80DF84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9A464F"/>
    <w:multiLevelType w:val="hybridMultilevel"/>
    <w:tmpl w:val="21F4F36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667AB2"/>
    <w:multiLevelType w:val="hybridMultilevel"/>
    <w:tmpl w:val="AA8EBA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107ADA"/>
    <w:multiLevelType w:val="hybridMultilevel"/>
    <w:tmpl w:val="B3E6F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C36DE2"/>
    <w:multiLevelType w:val="hybridMultilevel"/>
    <w:tmpl w:val="6BF61422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641720"/>
    <w:multiLevelType w:val="hybridMultilevel"/>
    <w:tmpl w:val="F84E7616"/>
    <w:lvl w:ilvl="0" w:tplc="53A8E202">
      <w:numFmt w:val="bullet"/>
      <w:lvlText w:val="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07B88"/>
    <w:multiLevelType w:val="hybridMultilevel"/>
    <w:tmpl w:val="FA5C4C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1D0719"/>
    <w:multiLevelType w:val="hybridMultilevel"/>
    <w:tmpl w:val="B2FE5E4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6211D8"/>
    <w:multiLevelType w:val="hybridMultilevel"/>
    <w:tmpl w:val="58DC8C6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E0654"/>
    <w:multiLevelType w:val="hybridMultilevel"/>
    <w:tmpl w:val="C5B8D2F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AA57D1"/>
    <w:multiLevelType w:val="hybridMultilevel"/>
    <w:tmpl w:val="04E294C0"/>
    <w:lvl w:ilvl="0" w:tplc="204A12F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40"/>
  </w:num>
  <w:num w:numId="3">
    <w:abstractNumId w:val="27"/>
  </w:num>
  <w:num w:numId="4">
    <w:abstractNumId w:val="7"/>
  </w:num>
  <w:num w:numId="5">
    <w:abstractNumId w:val="16"/>
  </w:num>
  <w:num w:numId="6">
    <w:abstractNumId w:val="15"/>
  </w:num>
  <w:num w:numId="7">
    <w:abstractNumId w:val="14"/>
  </w:num>
  <w:num w:numId="8">
    <w:abstractNumId w:val="18"/>
  </w:num>
  <w:num w:numId="9">
    <w:abstractNumId w:val="12"/>
  </w:num>
  <w:num w:numId="10">
    <w:abstractNumId w:val="4"/>
  </w:num>
  <w:num w:numId="11">
    <w:abstractNumId w:val="26"/>
  </w:num>
  <w:num w:numId="12">
    <w:abstractNumId w:val="32"/>
  </w:num>
  <w:num w:numId="13">
    <w:abstractNumId w:val="11"/>
  </w:num>
  <w:num w:numId="14">
    <w:abstractNumId w:val="23"/>
  </w:num>
  <w:num w:numId="15">
    <w:abstractNumId w:val="24"/>
  </w:num>
  <w:num w:numId="16">
    <w:abstractNumId w:val="13"/>
  </w:num>
  <w:num w:numId="17">
    <w:abstractNumId w:val="34"/>
  </w:num>
  <w:num w:numId="18">
    <w:abstractNumId w:val="5"/>
  </w:num>
  <w:num w:numId="19">
    <w:abstractNumId w:val="29"/>
  </w:num>
  <w:num w:numId="20">
    <w:abstractNumId w:val="37"/>
  </w:num>
  <w:num w:numId="21">
    <w:abstractNumId w:val="1"/>
  </w:num>
  <w:num w:numId="22">
    <w:abstractNumId w:val="3"/>
  </w:num>
  <w:num w:numId="23">
    <w:abstractNumId w:val="17"/>
  </w:num>
  <w:num w:numId="24">
    <w:abstractNumId w:val="38"/>
  </w:num>
  <w:num w:numId="25">
    <w:abstractNumId w:val="21"/>
  </w:num>
  <w:num w:numId="26">
    <w:abstractNumId w:val="31"/>
  </w:num>
  <w:num w:numId="27">
    <w:abstractNumId w:val="10"/>
  </w:num>
  <w:num w:numId="28">
    <w:abstractNumId w:val="25"/>
  </w:num>
  <w:num w:numId="29">
    <w:abstractNumId w:val="30"/>
  </w:num>
  <w:num w:numId="30">
    <w:abstractNumId w:val="28"/>
  </w:num>
  <w:num w:numId="31">
    <w:abstractNumId w:val="6"/>
  </w:num>
  <w:num w:numId="32">
    <w:abstractNumId w:val="20"/>
  </w:num>
  <w:num w:numId="33">
    <w:abstractNumId w:val="33"/>
  </w:num>
  <w:num w:numId="34">
    <w:abstractNumId w:val="0"/>
  </w:num>
  <w:num w:numId="35">
    <w:abstractNumId w:val="19"/>
  </w:num>
  <w:num w:numId="36">
    <w:abstractNumId w:val="9"/>
  </w:num>
  <w:num w:numId="37">
    <w:abstractNumId w:val="8"/>
  </w:num>
  <w:num w:numId="38">
    <w:abstractNumId w:val="35"/>
  </w:num>
  <w:num w:numId="39">
    <w:abstractNumId w:val="2"/>
  </w:num>
  <w:num w:numId="40">
    <w:abstractNumId w:val="36"/>
  </w:num>
  <w:num w:numId="4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E0NrM0NjAytjBT0lEKTi0uzszPAykwrAUAkF5hWywAAAA="/>
  </w:docVars>
  <w:rsids>
    <w:rsidRoot w:val="001B2141"/>
    <w:rsid w:val="000120AD"/>
    <w:rsid w:val="00076C3A"/>
    <w:rsid w:val="000A437C"/>
    <w:rsid w:val="000C40B8"/>
    <w:rsid w:val="000E3247"/>
    <w:rsid w:val="00123507"/>
    <w:rsid w:val="001733BE"/>
    <w:rsid w:val="001956B9"/>
    <w:rsid w:val="001A63A3"/>
    <w:rsid w:val="001A6610"/>
    <w:rsid w:val="001B2141"/>
    <w:rsid w:val="001D16DC"/>
    <w:rsid w:val="001D41E3"/>
    <w:rsid w:val="001D5F2E"/>
    <w:rsid w:val="00246C79"/>
    <w:rsid w:val="00264330"/>
    <w:rsid w:val="002754FD"/>
    <w:rsid w:val="00275C50"/>
    <w:rsid w:val="002808C2"/>
    <w:rsid w:val="002F18CE"/>
    <w:rsid w:val="002F19C3"/>
    <w:rsid w:val="00301B56"/>
    <w:rsid w:val="00312031"/>
    <w:rsid w:val="003313F3"/>
    <w:rsid w:val="00406591"/>
    <w:rsid w:val="00414D69"/>
    <w:rsid w:val="00436814"/>
    <w:rsid w:val="0047425E"/>
    <w:rsid w:val="004D131D"/>
    <w:rsid w:val="004F1EE4"/>
    <w:rsid w:val="00525EAB"/>
    <w:rsid w:val="005326F5"/>
    <w:rsid w:val="00532A29"/>
    <w:rsid w:val="00565BEE"/>
    <w:rsid w:val="005C6575"/>
    <w:rsid w:val="005D2A65"/>
    <w:rsid w:val="00607163"/>
    <w:rsid w:val="0061321A"/>
    <w:rsid w:val="006207D8"/>
    <w:rsid w:val="00622246"/>
    <w:rsid w:val="00645074"/>
    <w:rsid w:val="00661D0B"/>
    <w:rsid w:val="00671A4B"/>
    <w:rsid w:val="00675C1D"/>
    <w:rsid w:val="00685C13"/>
    <w:rsid w:val="00696E04"/>
    <w:rsid w:val="00697961"/>
    <w:rsid w:val="006F45EA"/>
    <w:rsid w:val="0070210A"/>
    <w:rsid w:val="00734818"/>
    <w:rsid w:val="007440CD"/>
    <w:rsid w:val="00781C88"/>
    <w:rsid w:val="00784F1D"/>
    <w:rsid w:val="00794E38"/>
    <w:rsid w:val="00795EF0"/>
    <w:rsid w:val="007B484C"/>
    <w:rsid w:val="007B7510"/>
    <w:rsid w:val="008110A7"/>
    <w:rsid w:val="00854BA0"/>
    <w:rsid w:val="00862933"/>
    <w:rsid w:val="0087252C"/>
    <w:rsid w:val="00874387"/>
    <w:rsid w:val="008916E0"/>
    <w:rsid w:val="008A4FE5"/>
    <w:rsid w:val="008F484C"/>
    <w:rsid w:val="00905F05"/>
    <w:rsid w:val="0092421C"/>
    <w:rsid w:val="00947D87"/>
    <w:rsid w:val="00950338"/>
    <w:rsid w:val="00980FFC"/>
    <w:rsid w:val="009909CD"/>
    <w:rsid w:val="009A20FB"/>
    <w:rsid w:val="009A60F7"/>
    <w:rsid w:val="009B09EE"/>
    <w:rsid w:val="00A25076"/>
    <w:rsid w:val="00A43C7D"/>
    <w:rsid w:val="00A51106"/>
    <w:rsid w:val="00A924DC"/>
    <w:rsid w:val="00A96E5E"/>
    <w:rsid w:val="00AC67ED"/>
    <w:rsid w:val="00AE082D"/>
    <w:rsid w:val="00B044CD"/>
    <w:rsid w:val="00B34BCF"/>
    <w:rsid w:val="00B53C93"/>
    <w:rsid w:val="00B646B2"/>
    <w:rsid w:val="00B91A1C"/>
    <w:rsid w:val="00B93E27"/>
    <w:rsid w:val="00B95B5B"/>
    <w:rsid w:val="00BF154F"/>
    <w:rsid w:val="00C63018"/>
    <w:rsid w:val="00C91747"/>
    <w:rsid w:val="00CA36F6"/>
    <w:rsid w:val="00CD2DEC"/>
    <w:rsid w:val="00CE5BCB"/>
    <w:rsid w:val="00CF1D50"/>
    <w:rsid w:val="00D14F9D"/>
    <w:rsid w:val="00D257AF"/>
    <w:rsid w:val="00D321C2"/>
    <w:rsid w:val="00D43075"/>
    <w:rsid w:val="00D57C8E"/>
    <w:rsid w:val="00D705B6"/>
    <w:rsid w:val="00D878B1"/>
    <w:rsid w:val="00DE301A"/>
    <w:rsid w:val="00E85B3F"/>
    <w:rsid w:val="00EA4C68"/>
    <w:rsid w:val="00EF2FB0"/>
    <w:rsid w:val="00F010F1"/>
    <w:rsid w:val="00F35BE3"/>
    <w:rsid w:val="00F40A18"/>
    <w:rsid w:val="00F56165"/>
    <w:rsid w:val="00F56DB3"/>
    <w:rsid w:val="00F813FA"/>
    <w:rsid w:val="00F9585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1A12E16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95B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8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20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53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47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99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60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43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14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97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31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30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57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6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6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2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3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83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20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0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43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72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36270C"/>
    <w:rsid w:val="004D1936"/>
    <w:rsid w:val="007F101A"/>
    <w:rsid w:val="00861E10"/>
    <w:rsid w:val="008A7E3C"/>
    <w:rsid w:val="008B0559"/>
    <w:rsid w:val="008C7997"/>
    <w:rsid w:val="00A31BA8"/>
    <w:rsid w:val="00A4580B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72767F5-23DB-428F-ACD7-17038181669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4</TotalTime>
  <Pages>2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13</cp:revision>
  <cp:lastPrinted>2017-11-06T16:50:00Z</cp:lastPrinted>
  <dcterms:created xsi:type="dcterms:W3CDTF">2018-06-20T20:04:00Z</dcterms:created>
  <dcterms:modified xsi:type="dcterms:W3CDTF">2021-08-27T18:5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